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91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2127"/>
        <w:gridCol w:w="2693"/>
        <w:gridCol w:w="3544"/>
      </w:tblGrid>
      <w:tr w:rsidR="00F670FF" w:rsidRPr="00AE1E47" w14:paraId="0AF7897A" w14:textId="77777777" w:rsidTr="00AE1E47">
        <w:trPr>
          <w:trHeight w:val="184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904C7E" w14:textId="546A062D" w:rsidR="00F670FF" w:rsidRPr="00AE1E47" w:rsidRDefault="00280C49" w:rsidP="00AE1E47">
            <w:pPr>
              <w:ind w:right="-328"/>
              <w:rPr>
                <w:rFonts w:ascii="Arial" w:hAnsi="Arial" w:cs="Arial"/>
                <w:b/>
                <w:sz w:val="20"/>
                <w:szCs w:val="20"/>
              </w:rPr>
            </w:pPr>
            <w:bookmarkStart w:id="0" w:name="_Hlk508547757"/>
            <w:r>
              <w:rPr>
                <w:rFonts w:ascii="Arial" w:hAnsi="Arial" w:cs="Arial"/>
                <w:b/>
                <w:sz w:val="20"/>
                <w:szCs w:val="20"/>
              </w:rPr>
              <w:t>T</w:t>
            </w:r>
            <w:r w:rsidR="00F670FF" w:rsidRPr="00AE1E47">
              <w:rPr>
                <w:rFonts w:ascii="Arial" w:hAnsi="Arial" w:cs="Arial"/>
                <w:b/>
                <w:sz w:val="20"/>
                <w:szCs w:val="20"/>
              </w:rPr>
              <w:t>riune Initiatives Ltd</w:t>
            </w:r>
            <w:r w:rsidR="00F670FF" w:rsidRPr="00AE1E47">
              <w:rPr>
                <w:rFonts w:ascii="Arial" w:hAnsi="Arial" w:cs="Arial"/>
                <w:sz w:val="20"/>
                <w:szCs w:val="20"/>
              </w:rPr>
              <w:t xml:space="preserve">   </w:t>
            </w:r>
          </w:p>
        </w:tc>
        <w:tc>
          <w:tcPr>
            <w:tcW w:w="48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D349E7" w14:textId="255B65CA" w:rsidR="00F670FF" w:rsidRPr="00AE1E47" w:rsidRDefault="00F670FF" w:rsidP="00AE1E47">
            <w:pPr>
              <w:ind w:right="-328"/>
              <w:rPr>
                <w:rFonts w:ascii="Arial" w:hAnsi="Arial" w:cs="Arial"/>
                <w:b/>
                <w:sz w:val="20"/>
                <w:szCs w:val="20"/>
              </w:rPr>
            </w:pPr>
            <w:r w:rsidRPr="00AE1E47">
              <w:rPr>
                <w:rFonts w:ascii="Arial" w:hAnsi="Arial" w:cs="Arial"/>
                <w:sz w:val="20"/>
                <w:szCs w:val="20"/>
              </w:rPr>
              <w:t>P.O. Box 40-465, Upper Hutt 5140, New Zealand</w:t>
            </w:r>
          </w:p>
        </w:tc>
        <w:tc>
          <w:tcPr>
            <w:tcW w:w="354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41C6EB60" w14:textId="77777777" w:rsidR="00F670FF" w:rsidRPr="00EC17B3" w:rsidRDefault="00F670FF" w:rsidP="00AE1E47">
            <w:pPr>
              <w:ind w:left="-396" w:right="-328"/>
              <w:rPr>
                <w:rFonts w:ascii="Arial" w:hAnsi="Arial" w:cs="Arial"/>
                <w:color w:val="FFFFFF"/>
                <w:sz w:val="4"/>
                <w:szCs w:val="4"/>
              </w:rPr>
            </w:pPr>
            <w:r w:rsidRPr="00EC17B3">
              <w:rPr>
                <w:rFonts w:ascii="Arial" w:hAnsi="Arial" w:cs="Arial"/>
                <w:color w:val="FFFFFF"/>
                <w:sz w:val="4"/>
                <w:szCs w:val="4"/>
              </w:rPr>
              <w:t xml:space="preserve">                 </w:t>
            </w:r>
          </w:p>
          <w:p w14:paraId="07408E28" w14:textId="519A55FE" w:rsidR="00F670FF" w:rsidRPr="00AE1E47" w:rsidRDefault="00F670FF" w:rsidP="00AE1E47">
            <w:pPr>
              <w:ind w:left="-396" w:right="-328"/>
              <w:rPr>
                <w:rFonts w:ascii="Arial" w:hAnsi="Arial" w:cs="Arial"/>
                <w:sz w:val="18"/>
                <w:szCs w:val="18"/>
              </w:rPr>
            </w:pPr>
            <w:r w:rsidRPr="00AE1E47">
              <w:rPr>
                <w:rFonts w:ascii="Arial" w:hAnsi="Arial" w:cs="Arial"/>
                <w:color w:val="FFFFFF"/>
                <w:sz w:val="18"/>
                <w:szCs w:val="18"/>
              </w:rPr>
              <w:t xml:space="preserve">         </w:t>
            </w:r>
            <w:r w:rsidR="00EC17B3">
              <w:rPr>
                <w:rFonts w:ascii="Arial" w:hAnsi="Arial" w:cs="Arial"/>
                <w:color w:val="FFFFFF"/>
                <w:sz w:val="18"/>
                <w:szCs w:val="18"/>
              </w:rPr>
              <w:t xml:space="preserve">  </w:t>
            </w:r>
            <w:r w:rsidR="00DE7BFA">
              <w:rPr>
                <w:rFonts w:ascii="Arial" w:hAnsi="Arial" w:cs="Arial"/>
                <w:color w:val="FFFFFF"/>
                <w:sz w:val="18"/>
                <w:szCs w:val="18"/>
              </w:rPr>
              <w:t xml:space="preserve"> </w:t>
            </w:r>
            <w:r w:rsidRPr="00AE1E47">
              <w:rPr>
                <w:rFonts w:ascii="Arial" w:hAnsi="Arial" w:cs="Arial"/>
                <w:sz w:val="18"/>
                <w:szCs w:val="18"/>
              </w:rPr>
              <w:t>TERMS &amp; CONDITIONS</w:t>
            </w:r>
          </w:p>
          <w:p w14:paraId="529A448F" w14:textId="77777777" w:rsidR="00F670FF" w:rsidRPr="00AE1E47" w:rsidRDefault="00F670FF" w:rsidP="00AE1E47">
            <w:pPr>
              <w:ind w:right="-328"/>
              <w:rPr>
                <w:rFonts w:ascii="Arial" w:hAnsi="Arial" w:cs="Arial"/>
                <w:color w:val="FFFFFF"/>
                <w:sz w:val="14"/>
                <w:szCs w:val="14"/>
              </w:rPr>
            </w:pPr>
            <w:r w:rsidRPr="00AE1E47">
              <w:rPr>
                <w:rFonts w:ascii="Arial" w:hAnsi="Arial" w:cs="Arial"/>
                <w:sz w:val="14"/>
                <w:szCs w:val="14"/>
              </w:rPr>
              <w:t xml:space="preserve">    </w:t>
            </w:r>
            <w:hyperlink r:id="rId11" w:history="1">
              <w:r w:rsidRPr="00AE1E47">
                <w:rPr>
                  <w:rStyle w:val="Hyperlink"/>
                  <w:rFonts w:ascii="Arial" w:hAnsi="Arial" w:cs="Arial"/>
                  <w:color w:val="auto"/>
                  <w:sz w:val="14"/>
                  <w:szCs w:val="14"/>
                  <w:u w:val="none"/>
                </w:rPr>
                <w:t>https://comprehenz.com/shop/terms-conditions/</w:t>
              </w:r>
            </w:hyperlink>
          </w:p>
          <w:p w14:paraId="03450C5A" w14:textId="77777777" w:rsidR="00F670FF" w:rsidRPr="00AE1E47" w:rsidRDefault="00F670FF" w:rsidP="00AE1E47">
            <w:pPr>
              <w:ind w:right="-328"/>
              <w:jc w:val="center"/>
              <w:rPr>
                <w:rFonts w:ascii="Arial" w:hAnsi="Arial" w:cs="Arial"/>
                <w:b/>
                <w:sz w:val="4"/>
                <w:szCs w:val="4"/>
              </w:rPr>
            </w:pPr>
          </w:p>
        </w:tc>
      </w:tr>
      <w:tr w:rsidR="00F670FF" w:rsidRPr="00AE1E47" w14:paraId="0DBFDDA0" w14:textId="77777777" w:rsidTr="00AE1E47">
        <w:trPr>
          <w:trHeight w:val="23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61CA50" w14:textId="77777777" w:rsidR="00F670FF" w:rsidRPr="00AE1E47" w:rsidRDefault="00F670FF" w:rsidP="00AE1E47">
            <w:pPr>
              <w:ind w:right="-328"/>
              <w:rPr>
                <w:rFonts w:ascii="Arial" w:hAnsi="Arial" w:cs="Arial"/>
                <w:b/>
                <w:sz w:val="20"/>
                <w:szCs w:val="20"/>
              </w:rPr>
            </w:pPr>
            <w:r w:rsidRPr="00AE1E47">
              <w:rPr>
                <w:rFonts w:ascii="Arial" w:hAnsi="Arial" w:cs="Arial"/>
                <w:sz w:val="20"/>
                <w:szCs w:val="20"/>
              </w:rPr>
              <w:t>phone +64 4 528 4433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9B4A5A" w14:textId="77777777" w:rsidR="00F670FF" w:rsidRPr="00AE1E47" w:rsidRDefault="00F670FF" w:rsidP="00AE1E47">
            <w:pPr>
              <w:ind w:right="-328"/>
              <w:rPr>
                <w:rFonts w:ascii="Arial" w:hAnsi="Arial" w:cs="Arial"/>
                <w:b/>
                <w:sz w:val="20"/>
                <w:szCs w:val="20"/>
              </w:rPr>
            </w:pPr>
            <w:r w:rsidRPr="00AE1E47">
              <w:rPr>
                <w:rFonts w:ascii="Arial" w:hAnsi="Arial" w:cs="Arial"/>
                <w:sz w:val="20"/>
                <w:szCs w:val="20"/>
              </w:rPr>
              <w:t xml:space="preserve">email </w:t>
            </w:r>
            <w:hyperlink r:id="rId12" w:history="1">
              <w:r w:rsidRPr="00AE1E47">
                <w:rPr>
                  <w:rStyle w:val="Hyperlink"/>
                  <w:rFonts w:ascii="Arial" w:hAnsi="Arial" w:cs="Arial"/>
                  <w:sz w:val="20"/>
                  <w:szCs w:val="20"/>
                </w:rPr>
                <w:t>office@triune.nz</w:t>
              </w:r>
            </w:hyperlink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802D73" w14:textId="77CAFD8D" w:rsidR="00F670FF" w:rsidRPr="00AE1E47" w:rsidRDefault="00F670FF" w:rsidP="00AE1E47">
            <w:pPr>
              <w:ind w:right="-328"/>
              <w:rPr>
                <w:rFonts w:ascii="Arial" w:hAnsi="Arial" w:cs="Arial"/>
                <w:b/>
                <w:sz w:val="20"/>
                <w:szCs w:val="20"/>
              </w:rPr>
            </w:pPr>
            <w:r w:rsidRPr="00AE1E47">
              <w:rPr>
                <w:rFonts w:ascii="Arial" w:hAnsi="Arial" w:cs="Arial"/>
                <w:sz w:val="20"/>
                <w:szCs w:val="20"/>
              </w:rPr>
              <w:t xml:space="preserve">website: </w:t>
            </w:r>
            <w:hyperlink r:id="rId13" w:history="1">
              <w:r w:rsidRPr="00AE1E47">
                <w:rPr>
                  <w:rStyle w:val="Hyperlink"/>
                  <w:rFonts w:ascii="Arial" w:hAnsi="Arial" w:cs="Arial"/>
                  <w:sz w:val="20"/>
                  <w:szCs w:val="20"/>
                </w:rPr>
                <w:t>comprehenz.com</w:t>
              </w:r>
            </w:hyperlink>
          </w:p>
        </w:tc>
        <w:tc>
          <w:tcPr>
            <w:tcW w:w="354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D9D9D9"/>
          </w:tcPr>
          <w:p w14:paraId="2B5C4495" w14:textId="77777777" w:rsidR="00F670FF" w:rsidRPr="00AE1E47" w:rsidRDefault="00F670FF" w:rsidP="00AE1E47">
            <w:pPr>
              <w:ind w:right="-328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bookmarkEnd w:id="0"/>
    </w:tbl>
    <w:p w14:paraId="14A60045" w14:textId="4B659EBF" w:rsidR="00F670FF" w:rsidRDefault="00F670FF" w:rsidP="00335D59">
      <w:pPr>
        <w:ind w:left="-360" w:right="-328"/>
        <w:rPr>
          <w:rFonts w:ascii="Arial" w:hAnsi="Arial" w:cs="Arial"/>
          <w:noProof/>
          <w:sz w:val="8"/>
          <w:szCs w:val="8"/>
        </w:rPr>
      </w:pPr>
    </w:p>
    <w:tbl>
      <w:tblPr>
        <w:tblW w:w="10462" w:type="dxa"/>
        <w:tblInd w:w="-289" w:type="dxa"/>
        <w:tblLayout w:type="fixed"/>
        <w:tblLook w:val="01E0" w:firstRow="1" w:lastRow="1" w:firstColumn="1" w:lastColumn="1" w:noHBand="0" w:noVBand="0"/>
      </w:tblPr>
      <w:tblGrid>
        <w:gridCol w:w="5795"/>
        <w:gridCol w:w="2703"/>
        <w:gridCol w:w="1964"/>
      </w:tblGrid>
      <w:tr w:rsidR="00A1321D" w:rsidRPr="000469E6" w14:paraId="23219A61" w14:textId="77777777" w:rsidTr="001B4F02">
        <w:trPr>
          <w:trHeight w:val="113"/>
        </w:trPr>
        <w:tc>
          <w:tcPr>
            <w:tcW w:w="5795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595959"/>
            <w:vAlign w:val="center"/>
          </w:tcPr>
          <w:p w14:paraId="1115042C" w14:textId="6AD08973" w:rsidR="00A1321D" w:rsidRPr="00ED42BB" w:rsidRDefault="00A1321D">
            <w:pPr>
              <w:tabs>
                <w:tab w:val="left" w:pos="282"/>
              </w:tabs>
              <w:spacing w:beforeLines="20" w:before="48" w:afterLines="20" w:after="48"/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ED42BB">
              <w:rPr>
                <w:rFonts w:ascii="Arial" w:hAnsi="Arial" w:cs="Arial"/>
                <w:color w:val="FFFFFF"/>
                <w:sz w:val="16"/>
                <w:szCs w:val="16"/>
              </w:rPr>
              <w:t>SEE OUR WEBSITE FOR RESOURCE DETAILS</w:t>
            </w:r>
          </w:p>
        </w:tc>
        <w:tc>
          <w:tcPr>
            <w:tcW w:w="2703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FFFFFF"/>
            <w:vAlign w:val="center"/>
          </w:tcPr>
          <w:p w14:paraId="6E4DD57D" w14:textId="2BF63BA0" w:rsidR="00A1321D" w:rsidRPr="00ED42BB" w:rsidRDefault="00A1321D">
            <w:pPr>
              <w:spacing w:beforeLines="20" w:before="48" w:afterLines="20" w:after="48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D42BB">
              <w:rPr>
                <w:rFonts w:ascii="Arial" w:hAnsi="Arial" w:cs="Arial"/>
                <w:sz w:val="16"/>
                <w:szCs w:val="16"/>
              </w:rPr>
              <w:t>COST PER UNIT</w:t>
            </w:r>
          </w:p>
        </w:tc>
        <w:tc>
          <w:tcPr>
            <w:tcW w:w="1964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000000" w:themeFill="text1"/>
            <w:vAlign w:val="center"/>
          </w:tcPr>
          <w:p w14:paraId="3B03FD85" w14:textId="5E40B8A0" w:rsidR="00A1321D" w:rsidRPr="00D474CC" w:rsidRDefault="00EC2E1F">
            <w:pPr>
              <w:spacing w:beforeLines="20" w:before="48" w:afterLines="20" w:after="48"/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 Black" w:hAnsi="Arial Black" w:cs="Arial"/>
                <w:color w:val="FFFFFF" w:themeColor="background1"/>
                <w:sz w:val="18"/>
                <w:szCs w:val="18"/>
              </w:rPr>
              <w:t>AU</w:t>
            </w:r>
            <w:r w:rsidR="00A1321D" w:rsidRPr="00ED71AF">
              <w:rPr>
                <w:rFonts w:ascii="Arial Black" w:hAnsi="Arial Black" w:cs="Arial"/>
                <w:color w:val="FFFFFF" w:themeColor="background1"/>
                <w:sz w:val="18"/>
                <w:szCs w:val="18"/>
              </w:rPr>
              <w:t>D</w:t>
            </w:r>
          </w:p>
        </w:tc>
      </w:tr>
    </w:tbl>
    <w:p w14:paraId="3F6512EF" w14:textId="7A8715F0" w:rsidR="00F10DB8" w:rsidRPr="00BB479B" w:rsidRDefault="009E13B0" w:rsidP="00335D59">
      <w:pPr>
        <w:ind w:left="-360" w:right="-328"/>
        <w:rPr>
          <w:rFonts w:ascii="Arial" w:hAnsi="Arial" w:cs="Arial"/>
          <w:noProof/>
          <w:sz w:val="2"/>
          <w:szCs w:val="2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BEA9855" wp14:editId="2B619CBD">
                <wp:simplePos x="0" y="0"/>
                <wp:positionH relativeFrom="column">
                  <wp:posOffset>-267335</wp:posOffset>
                </wp:positionH>
                <wp:positionV relativeFrom="paragraph">
                  <wp:posOffset>172720</wp:posOffset>
                </wp:positionV>
                <wp:extent cx="152400" cy="187960"/>
                <wp:effectExtent l="0" t="0" r="0" b="2540"/>
                <wp:wrapNone/>
                <wp:docPr id="704629301" name="Star: 6 Points 7046293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87960"/>
                        </a:xfrm>
                        <a:prstGeom prst="star6">
                          <a:avLst>
                            <a:gd name="adj" fmla="val 23126"/>
                            <a:gd name="hf" fmla="val 115470"/>
                          </a:avLst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w16du="http://schemas.microsoft.com/office/word/2023/wordml/word16du">
            <w:pict>
              <v:shape w14:anchorId="07F60151" id="Star: 6 Points 1" o:spid="_x0000_s1026" style="position:absolute;margin-left:-21.05pt;margin-top:13.6pt;width:12pt;height:14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52400,1879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" path="m,46990r55852,9346l76200,,96548,56336r55852,-9346l116896,93980r35504,46990l96548,131624,76200,187960,55852,131624,,140970,35504,93980,,46990xe" fillcolor="red" stroked="f" strokeweight="1pt">
                <v:stroke joinstyle="miter"/>
                <v:path arrowok="t" o:connecttype="custom" o:connectlocs="0,46990;55852,56336;76200,0;96548,56336;152400,46990;116896,93980;152400,140970;96548,131624;76200,187960;55852,131624;0,140970;35504,93980;0,46990" o:connectangles="0,0,0,0,0,0,0,0,0,0,0,0,0"/>
              </v:shape>
            </w:pict>
          </mc:Fallback>
        </mc:AlternateContent>
      </w:r>
    </w:p>
    <w:tbl>
      <w:tblPr>
        <w:tblW w:w="10436" w:type="dxa"/>
        <w:tblInd w:w="-252" w:type="dxa"/>
        <w:tblLayout w:type="fixed"/>
        <w:tblLook w:val="01E0" w:firstRow="1" w:lastRow="1" w:firstColumn="1" w:lastColumn="1" w:noHBand="0" w:noVBand="0"/>
      </w:tblPr>
      <w:tblGrid>
        <w:gridCol w:w="5783"/>
        <w:gridCol w:w="907"/>
        <w:gridCol w:w="907"/>
        <w:gridCol w:w="907"/>
        <w:gridCol w:w="850"/>
        <w:gridCol w:w="1082"/>
      </w:tblGrid>
      <w:tr w:rsidR="00CD22F5" w:rsidRPr="0057612B" w14:paraId="1AD69733" w14:textId="77777777" w:rsidTr="00473200">
        <w:trPr>
          <w:trHeight w:val="283"/>
        </w:trPr>
        <w:tc>
          <w:tcPr>
            <w:tcW w:w="5783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FFFFFF"/>
            <w:vAlign w:val="center"/>
          </w:tcPr>
          <w:p w14:paraId="239439AF" w14:textId="2A54DED6" w:rsidR="00332ECF" w:rsidRPr="00473200" w:rsidRDefault="00D42A2E" w:rsidP="00473200">
            <w:pPr>
              <w:tabs>
                <w:tab w:val="left" w:pos="282"/>
              </w:tabs>
              <w:spacing w:beforeLines="20" w:before="48" w:afterLines="20" w:after="48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bookmarkStart w:id="1" w:name="_Hlk508431815"/>
            <w:bookmarkStart w:id="2" w:name="_Hlk508424639"/>
            <w:r w:rsidRPr="005F78A4">
              <w:rPr>
                <w:rFonts w:ascii="Arial" w:hAnsi="Arial" w:cs="Arial"/>
                <w:sz w:val="16"/>
                <w:szCs w:val="16"/>
              </w:rPr>
              <w:t xml:space="preserve">DISCOUNTS ONLY APPLY TO </w:t>
            </w:r>
            <w:r w:rsidRPr="005F78A4">
              <w:rPr>
                <w:rFonts w:ascii="Arial" w:hAnsi="Arial" w:cs="Arial"/>
                <w:b/>
                <w:sz w:val="16"/>
                <w:szCs w:val="16"/>
              </w:rPr>
              <w:t xml:space="preserve">2 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+ </w:t>
            </w:r>
            <w:r w:rsidRPr="005F78A4">
              <w:rPr>
                <w:rFonts w:ascii="Arial" w:hAnsi="Arial" w:cs="Arial"/>
                <w:b/>
                <w:sz w:val="16"/>
                <w:szCs w:val="16"/>
              </w:rPr>
              <w:t>UNITS OF THE SAME TIT</w:t>
            </w:r>
            <w:r w:rsidR="00332ECF">
              <w:rPr>
                <w:rFonts w:ascii="Arial" w:hAnsi="Arial" w:cs="Arial"/>
                <w:b/>
                <w:sz w:val="16"/>
                <w:szCs w:val="16"/>
              </w:rPr>
              <w:t>L</w:t>
            </w:r>
            <w:r w:rsidR="00473200">
              <w:rPr>
                <w:rFonts w:ascii="Arial" w:hAnsi="Arial" w:cs="Arial"/>
                <w:b/>
                <w:sz w:val="16"/>
                <w:szCs w:val="16"/>
              </w:rPr>
              <w:t>E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0875C6C5" w14:textId="4D690521" w:rsidR="00D42A2E" w:rsidRPr="00B431A5" w:rsidRDefault="001F70D4" w:rsidP="00D42A2E">
            <w:pPr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  </w:t>
            </w:r>
            <w:r w:rsidR="00D42A2E" w:rsidRPr="00B431A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</w:t>
            </w:r>
            <w:r w:rsidR="00D42A2E" w:rsidRPr="00B431A5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D42A2E" w:rsidRPr="00B431A5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br/>
            </w:r>
            <w:r>
              <w:rPr>
                <w:rFonts w:ascii="Arial" w:hAnsi="Arial" w:cs="Arial"/>
                <w:b/>
                <w:bCs/>
                <w:color w:val="000000"/>
                <w:sz w:val="12"/>
                <w:szCs w:val="12"/>
              </w:rPr>
              <w:t xml:space="preserve">      </w:t>
            </w:r>
            <w:r w:rsidR="00D42A2E" w:rsidRPr="00B431A5">
              <w:rPr>
                <w:rFonts w:ascii="Arial" w:hAnsi="Arial" w:cs="Arial"/>
                <w:b/>
                <w:bCs/>
                <w:color w:val="000000"/>
                <w:sz w:val="12"/>
                <w:szCs w:val="12"/>
              </w:rPr>
              <w:t>UNIT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29571F07" w14:textId="00071496" w:rsidR="00D42A2E" w:rsidRPr="00DA29A9" w:rsidRDefault="001F70D4" w:rsidP="00D42A2E">
            <w:pPr>
              <w:spacing w:beforeLines="20" w:before="48" w:afterLines="20" w:after="48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 </w:t>
            </w:r>
            <w:r w:rsidR="00D42A2E" w:rsidRPr="00DA29A9">
              <w:rPr>
                <w:rFonts w:ascii="Arial" w:hAnsi="Arial" w:cs="Arial"/>
                <w:color w:val="000000"/>
                <w:sz w:val="16"/>
                <w:szCs w:val="16"/>
              </w:rPr>
              <w:t>2 – 4</w:t>
            </w:r>
            <w:r w:rsidR="00D42A2E" w:rsidRPr="00DA29A9"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  <w:r>
              <w:rPr>
                <w:rFonts w:ascii="Arial" w:hAnsi="Arial" w:cs="Arial"/>
                <w:color w:val="000000"/>
                <w:sz w:val="12"/>
                <w:szCs w:val="12"/>
              </w:rPr>
              <w:t xml:space="preserve">   </w:t>
            </w:r>
            <w:r w:rsidR="00D42A2E" w:rsidRPr="00DA29A9">
              <w:rPr>
                <w:rFonts w:ascii="Arial" w:hAnsi="Arial" w:cs="Arial"/>
                <w:color w:val="000000"/>
                <w:sz w:val="12"/>
                <w:szCs w:val="12"/>
              </w:rPr>
              <w:t>UNITS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0E4E1082" w14:textId="2147AE41" w:rsidR="00D42A2E" w:rsidRPr="00DA29A9" w:rsidRDefault="001F70D4" w:rsidP="00D42A2E">
            <w:pPr>
              <w:spacing w:beforeLines="20" w:before="48" w:afterLines="20" w:after="48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   </w:t>
            </w:r>
            <w:r w:rsidR="00D42A2E" w:rsidRPr="00DA29A9">
              <w:rPr>
                <w:rFonts w:ascii="Arial" w:hAnsi="Arial" w:cs="Arial"/>
                <w:color w:val="000000"/>
                <w:sz w:val="16"/>
                <w:szCs w:val="16"/>
              </w:rPr>
              <w:t>5+</w:t>
            </w:r>
            <w:r w:rsidR="00D42A2E" w:rsidRPr="00DA29A9"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  <w:r>
              <w:rPr>
                <w:rFonts w:ascii="Arial" w:hAnsi="Arial" w:cs="Arial"/>
                <w:color w:val="000000"/>
                <w:sz w:val="12"/>
                <w:szCs w:val="12"/>
              </w:rPr>
              <w:t xml:space="preserve">     </w:t>
            </w:r>
            <w:r w:rsidR="00D42A2E" w:rsidRPr="00DA29A9">
              <w:rPr>
                <w:rFonts w:ascii="Arial" w:hAnsi="Arial" w:cs="Arial"/>
                <w:color w:val="000000"/>
                <w:sz w:val="12"/>
                <w:szCs w:val="12"/>
              </w:rPr>
              <w:t>UNITS</w:t>
            </w:r>
          </w:p>
        </w:tc>
        <w:tc>
          <w:tcPr>
            <w:tcW w:w="850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63DC1135" w14:textId="380BBBBD" w:rsidR="00D42A2E" w:rsidRPr="00DA29A9" w:rsidRDefault="00D42A2E" w:rsidP="00C0066E">
            <w:pPr>
              <w:spacing w:beforeLines="20" w:before="48" w:afterLines="20" w:after="48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A29A9">
              <w:rPr>
                <w:rFonts w:ascii="Arial" w:hAnsi="Arial" w:cs="Arial"/>
                <w:color w:val="000000"/>
                <w:sz w:val="16"/>
                <w:szCs w:val="16"/>
              </w:rPr>
              <w:t>ENTER</w:t>
            </w:r>
            <w:r w:rsidRPr="00DA29A9"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  <w:r w:rsidR="003A623A">
              <w:rPr>
                <w:rFonts w:ascii="Arial" w:hAnsi="Arial" w:cs="Arial"/>
                <w:color w:val="000000"/>
                <w:sz w:val="12"/>
                <w:szCs w:val="12"/>
              </w:rPr>
              <w:t>No.</w:t>
            </w:r>
            <w:r w:rsidRPr="00DA29A9">
              <w:rPr>
                <w:rFonts w:ascii="Arial" w:hAnsi="Arial" w:cs="Arial"/>
                <w:color w:val="000000"/>
                <w:sz w:val="12"/>
                <w:szCs w:val="12"/>
              </w:rPr>
              <w:t xml:space="preserve"> UNIT</w:t>
            </w:r>
            <w:r w:rsidR="00CD22F5">
              <w:rPr>
                <w:rFonts w:ascii="Arial" w:hAnsi="Arial" w:cs="Arial"/>
                <w:color w:val="000000"/>
                <w:sz w:val="12"/>
                <w:szCs w:val="12"/>
              </w:rPr>
              <w:t>S</w:t>
            </w:r>
          </w:p>
        </w:tc>
        <w:tc>
          <w:tcPr>
            <w:tcW w:w="1082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0C8D111F" w14:textId="45074FA2" w:rsidR="00D42A2E" w:rsidRPr="00252120" w:rsidRDefault="00D42A2E" w:rsidP="00D42A2E">
            <w:pPr>
              <w:spacing w:beforeLines="20" w:before="48" w:afterLines="20" w:after="4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45738">
              <w:rPr>
                <w:rFonts w:ascii="Arial" w:hAnsi="Arial" w:cs="Arial"/>
                <w:sz w:val="16"/>
                <w:szCs w:val="16"/>
              </w:rPr>
              <w:t>ENTER</w:t>
            </w:r>
            <w:r w:rsidRPr="00252120">
              <w:rPr>
                <w:rFonts w:ascii="Arial" w:hAnsi="Arial" w:cs="Arial"/>
                <w:sz w:val="18"/>
                <w:szCs w:val="18"/>
              </w:rPr>
              <w:br/>
            </w:r>
            <w:r w:rsidRPr="00053E4D">
              <w:rPr>
                <w:rFonts w:ascii="Arial" w:hAnsi="Arial" w:cs="Arial"/>
                <w:sz w:val="12"/>
                <w:szCs w:val="12"/>
              </w:rPr>
              <w:t>SUB-TOTAL</w:t>
            </w:r>
          </w:p>
        </w:tc>
      </w:tr>
      <w:tr w:rsidR="00CD22F5" w:rsidRPr="000469E6" w14:paraId="3592DBFE" w14:textId="77777777" w:rsidTr="00356400">
        <w:trPr>
          <w:trHeight w:val="170"/>
        </w:trPr>
        <w:tc>
          <w:tcPr>
            <w:tcW w:w="5783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FFF2CC" w:themeFill="accent4" w:themeFillTint="33"/>
            <w:vAlign w:val="center"/>
          </w:tcPr>
          <w:p w14:paraId="35733733" w14:textId="22E7A880" w:rsidR="00D42A2E" w:rsidRPr="00CC428F" w:rsidRDefault="00694992" w:rsidP="009D0755">
            <w:pPr>
              <w:tabs>
                <w:tab w:val="left" w:pos="282"/>
              </w:tabs>
              <w:spacing w:beforeLines="20" w:before="48" w:afterLines="20" w:after="48"/>
              <w:ind w:left="-108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CC428F">
              <w:rPr>
                <w:rFonts w:ascii="Arial" w:hAnsi="Arial" w:cs="Arial"/>
                <w:bCs/>
                <w:color w:val="C00000"/>
                <w:sz w:val="16"/>
                <w:szCs w:val="16"/>
              </w:rPr>
              <w:t xml:space="preserve"> </w:t>
            </w:r>
            <w:r w:rsidR="00D42A2E" w:rsidRPr="00CC428F">
              <w:rPr>
                <w:rFonts w:ascii="Arial" w:hAnsi="Arial" w:cs="Arial"/>
                <w:bCs/>
                <w:color w:val="C00000"/>
                <w:sz w:val="20"/>
                <w:szCs w:val="20"/>
              </w:rPr>
              <w:t>PROB</w:t>
            </w:r>
            <w:r w:rsidR="00352871" w:rsidRPr="00CC428F">
              <w:rPr>
                <w:rFonts w:ascii="Arial" w:hAnsi="Arial" w:cs="Arial"/>
                <w:bCs/>
                <w:color w:val="C00000"/>
                <w:sz w:val="20"/>
                <w:szCs w:val="20"/>
              </w:rPr>
              <w:t>E</w:t>
            </w:r>
            <w:r w:rsidR="00352871" w:rsidRPr="00CC428F">
              <w:rPr>
                <w:rFonts w:ascii="Arial" w:hAnsi="Arial" w:cs="Arial"/>
                <w:bCs/>
                <w:color w:val="C00000"/>
                <w:sz w:val="12"/>
                <w:szCs w:val="12"/>
              </w:rPr>
              <w:t xml:space="preserve"> </w:t>
            </w:r>
            <w:r w:rsidR="0049720F" w:rsidRPr="00CC428F">
              <w:rPr>
                <w:rFonts w:ascii="Arial" w:hAnsi="Arial" w:cs="Arial"/>
                <w:b/>
                <w:color w:val="C00000"/>
                <w:sz w:val="20"/>
                <w:szCs w:val="20"/>
              </w:rPr>
              <w:t>GREY</w:t>
            </w:r>
            <w:r w:rsidR="00D42A2E" w:rsidRPr="00CC428F">
              <w:rPr>
                <w:rFonts w:ascii="Arial" w:hAnsi="Arial" w:cs="Arial"/>
                <w:color w:val="C00000"/>
                <w:sz w:val="16"/>
                <w:szCs w:val="16"/>
              </w:rPr>
              <w:t xml:space="preserve"> </w:t>
            </w:r>
            <w:r w:rsidR="001C5BDE" w:rsidRPr="00CC428F">
              <w:rPr>
                <w:rFonts w:ascii="Arial" w:hAnsi="Arial" w:cs="Arial"/>
                <w:color w:val="C00000"/>
                <w:sz w:val="16"/>
                <w:szCs w:val="16"/>
              </w:rPr>
              <w:t xml:space="preserve"> </w:t>
            </w:r>
            <w:r w:rsidR="003062FF">
              <w:rPr>
                <w:rFonts w:ascii="Arial" w:hAnsi="Arial" w:cs="Arial"/>
                <w:color w:val="C00000"/>
                <w:sz w:val="16"/>
                <w:szCs w:val="16"/>
              </w:rPr>
              <w:t xml:space="preserve"> </w:t>
            </w:r>
            <w:r w:rsidR="00924E14" w:rsidRPr="00CC428F">
              <w:rPr>
                <w:rFonts w:ascii="Arial" w:hAnsi="Arial" w:cs="Arial"/>
                <w:color w:val="C00000"/>
                <w:sz w:val="16"/>
                <w:szCs w:val="16"/>
              </w:rPr>
              <w:t>READING ASSESSMENT</w:t>
            </w:r>
            <w:r w:rsidR="00924E14" w:rsidRPr="00CC428F">
              <w:rPr>
                <w:rFonts w:ascii="Arial" w:hAnsi="Arial" w:cs="Arial"/>
                <w:color w:val="C00000"/>
                <w:sz w:val="18"/>
                <w:szCs w:val="18"/>
              </w:rPr>
              <w:t xml:space="preserve">  </w:t>
            </w:r>
            <w:r w:rsidR="00D42A2E" w:rsidRPr="00CC428F">
              <w:rPr>
                <w:rFonts w:ascii="Arial" w:hAnsi="Arial" w:cs="Arial"/>
                <w:color w:val="C00000"/>
                <w:sz w:val="14"/>
                <w:szCs w:val="14"/>
              </w:rPr>
              <w:t xml:space="preserve">FULL </w:t>
            </w:r>
            <w:r w:rsidR="00D42A2E" w:rsidRPr="00CC428F">
              <w:rPr>
                <w:rFonts w:ascii="Arial" w:hAnsi="Arial" w:cs="Arial"/>
                <w:noProof/>
                <w:color w:val="C00000"/>
                <w:sz w:val="14"/>
                <w:szCs w:val="14"/>
              </w:rPr>
              <w:t>KIT</w:t>
            </w:r>
            <w:r w:rsidR="00D42A2E" w:rsidRPr="00CC428F">
              <w:rPr>
                <w:rFonts w:ascii="Arial" w:hAnsi="Arial" w:cs="Arial"/>
                <w:color w:val="C00000"/>
                <w:sz w:val="20"/>
                <w:szCs w:val="20"/>
              </w:rPr>
              <w:t xml:space="preserve">    </w:t>
            </w:r>
            <w:r w:rsidR="002E6DC1" w:rsidRPr="00CC428F">
              <w:rPr>
                <w:rFonts w:ascii="Arial" w:hAnsi="Arial" w:cs="Arial"/>
                <w:color w:val="C00000"/>
                <w:sz w:val="14"/>
                <w:szCs w:val="14"/>
              </w:rPr>
              <w:t xml:space="preserve"> </w:t>
            </w:r>
            <w:r w:rsidR="000A7A17" w:rsidRPr="00CC428F">
              <w:rPr>
                <w:rFonts w:ascii="Arial" w:hAnsi="Arial" w:cs="Arial"/>
                <w:color w:val="C00000"/>
                <w:sz w:val="14"/>
                <w:szCs w:val="14"/>
              </w:rPr>
              <w:t xml:space="preserve"> </w:t>
            </w:r>
            <w:r w:rsidR="003E29F2" w:rsidRPr="00CC428F">
              <w:rPr>
                <w:rFonts w:ascii="Arial" w:hAnsi="Arial" w:cs="Arial"/>
                <w:color w:val="C00000"/>
                <w:sz w:val="14"/>
                <w:szCs w:val="14"/>
              </w:rPr>
              <w:t xml:space="preserve">   </w:t>
            </w:r>
            <w:r w:rsidR="003C13E4" w:rsidRPr="00CC428F">
              <w:rPr>
                <w:rFonts w:ascii="Arial" w:hAnsi="Arial" w:cs="Arial"/>
                <w:color w:val="C00000"/>
                <w:sz w:val="14"/>
                <w:szCs w:val="14"/>
              </w:rPr>
              <w:t xml:space="preserve"> </w:t>
            </w:r>
            <w:r w:rsidR="003E29F2" w:rsidRPr="00CC428F">
              <w:rPr>
                <w:rFonts w:ascii="Arial" w:hAnsi="Arial" w:cs="Arial"/>
                <w:color w:val="C00000"/>
                <w:sz w:val="14"/>
                <w:szCs w:val="14"/>
              </w:rPr>
              <w:t xml:space="preserve">    </w:t>
            </w:r>
            <w:r w:rsidR="00B7736F" w:rsidRPr="00CC428F">
              <w:rPr>
                <w:rFonts w:ascii="Arial" w:hAnsi="Arial" w:cs="Arial"/>
                <w:color w:val="C00000"/>
                <w:sz w:val="14"/>
                <w:szCs w:val="14"/>
              </w:rPr>
              <w:t xml:space="preserve"> </w:t>
            </w:r>
            <w:r w:rsidR="00AA3874" w:rsidRPr="00CC428F">
              <w:rPr>
                <w:rFonts w:ascii="Arial" w:hAnsi="Arial" w:cs="Arial"/>
                <w:color w:val="C00000"/>
                <w:sz w:val="14"/>
                <w:szCs w:val="14"/>
              </w:rPr>
              <w:t xml:space="preserve"> </w:t>
            </w:r>
            <w:r w:rsidR="00345C26" w:rsidRPr="00CC428F">
              <w:rPr>
                <w:rFonts w:ascii="Arial" w:hAnsi="Arial" w:cs="Arial"/>
                <w:color w:val="C00000"/>
                <w:sz w:val="14"/>
                <w:szCs w:val="14"/>
              </w:rPr>
              <w:t xml:space="preserve"> </w:t>
            </w:r>
            <w:r w:rsidR="00B87CA2" w:rsidRPr="00CC428F">
              <w:rPr>
                <w:rFonts w:ascii="Arial" w:hAnsi="Arial" w:cs="Arial"/>
                <w:color w:val="C00000"/>
                <w:sz w:val="14"/>
                <w:szCs w:val="14"/>
              </w:rPr>
              <w:t xml:space="preserve">   </w:t>
            </w:r>
            <w:r w:rsidR="000A7A17" w:rsidRPr="00CC428F">
              <w:rPr>
                <w:rFonts w:ascii="Arial" w:hAnsi="Arial" w:cs="Arial"/>
                <w:b/>
                <w:bCs/>
                <w:color w:val="C00000"/>
                <w:sz w:val="12"/>
                <w:szCs w:val="12"/>
              </w:rPr>
              <w:t>conditions 1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FFF2CC" w:themeFill="accent4" w:themeFillTint="33"/>
            <w:vAlign w:val="center"/>
          </w:tcPr>
          <w:p w14:paraId="201977CC" w14:textId="7C9A00EB" w:rsidR="00D42A2E" w:rsidRPr="00CC428F" w:rsidRDefault="00D42A2E" w:rsidP="007560A3">
            <w:pPr>
              <w:tabs>
                <w:tab w:val="decimal" w:pos="651"/>
              </w:tabs>
              <w:rPr>
                <w:rFonts w:ascii="Calibri" w:hAnsi="Calibri" w:cs="Arial"/>
                <w:b/>
                <w:bCs/>
                <w:color w:val="C00000"/>
                <w:sz w:val="18"/>
                <w:szCs w:val="18"/>
              </w:rPr>
            </w:pPr>
            <w:r w:rsidRPr="00CC428F">
              <w:rPr>
                <w:rFonts w:ascii="Calibri" w:hAnsi="Calibri" w:cs="Arial"/>
                <w:b/>
                <w:bCs/>
                <w:color w:val="C00000"/>
                <w:sz w:val="18"/>
                <w:szCs w:val="18"/>
              </w:rPr>
              <w:t>$</w:t>
            </w:r>
            <w:r w:rsidR="009E47F8" w:rsidRPr="00CC428F">
              <w:rPr>
                <w:rFonts w:ascii="Calibri" w:hAnsi="Calibri" w:cs="Arial"/>
                <w:b/>
                <w:bCs/>
                <w:color w:val="C00000"/>
                <w:sz w:val="18"/>
                <w:szCs w:val="18"/>
              </w:rPr>
              <w:t>3</w:t>
            </w:r>
            <w:r w:rsidR="006709B0">
              <w:rPr>
                <w:rFonts w:ascii="Calibri" w:hAnsi="Calibri" w:cs="Arial"/>
                <w:b/>
                <w:bCs/>
                <w:color w:val="C00000"/>
                <w:sz w:val="18"/>
                <w:szCs w:val="18"/>
              </w:rPr>
              <w:t>6</w:t>
            </w:r>
            <w:r w:rsidR="0054717F" w:rsidRPr="00CC428F">
              <w:rPr>
                <w:rFonts w:ascii="Calibri" w:hAnsi="Calibri" w:cs="Arial"/>
                <w:b/>
                <w:bCs/>
                <w:color w:val="C00000"/>
                <w:sz w:val="18"/>
                <w:szCs w:val="18"/>
              </w:rPr>
              <w:t>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FFF2CC" w:themeFill="accent4" w:themeFillTint="33"/>
            <w:vAlign w:val="center"/>
          </w:tcPr>
          <w:p w14:paraId="0C157F8A" w14:textId="1216DAD1" w:rsidR="00D42A2E" w:rsidRPr="00CC428F" w:rsidRDefault="00D42A2E" w:rsidP="00BA6A3E">
            <w:pPr>
              <w:tabs>
                <w:tab w:val="decimal" w:pos="578"/>
              </w:tabs>
              <w:rPr>
                <w:rFonts w:ascii="Calibri" w:hAnsi="Calibri" w:cs="Arial"/>
                <w:color w:val="C00000"/>
                <w:sz w:val="18"/>
                <w:szCs w:val="18"/>
              </w:rPr>
            </w:pPr>
            <w:r w:rsidRPr="00CC428F">
              <w:rPr>
                <w:rFonts w:ascii="Calibri" w:hAnsi="Calibri" w:cs="Arial"/>
                <w:color w:val="C00000"/>
                <w:sz w:val="18"/>
                <w:szCs w:val="18"/>
              </w:rPr>
              <w:t>$</w:t>
            </w:r>
            <w:r w:rsidR="00554560" w:rsidRPr="00CC428F">
              <w:rPr>
                <w:rFonts w:ascii="Calibri" w:hAnsi="Calibri" w:cs="Arial"/>
                <w:color w:val="C00000"/>
                <w:sz w:val="18"/>
                <w:szCs w:val="18"/>
              </w:rPr>
              <w:t>3</w:t>
            </w:r>
            <w:r w:rsidR="0054717F" w:rsidRPr="00CC428F">
              <w:rPr>
                <w:rFonts w:ascii="Calibri" w:hAnsi="Calibri" w:cs="Arial"/>
                <w:color w:val="C00000"/>
                <w:sz w:val="18"/>
                <w:szCs w:val="18"/>
              </w:rPr>
              <w:t>4</w:t>
            </w:r>
            <w:r w:rsidR="006709B0">
              <w:rPr>
                <w:rFonts w:ascii="Calibri" w:hAnsi="Calibri" w:cs="Arial"/>
                <w:color w:val="C00000"/>
                <w:sz w:val="18"/>
                <w:szCs w:val="18"/>
              </w:rPr>
              <w:t>5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FFF2CC" w:themeFill="accent4" w:themeFillTint="33"/>
            <w:vAlign w:val="center"/>
          </w:tcPr>
          <w:p w14:paraId="2FCA8DFA" w14:textId="447150B9" w:rsidR="00D42A2E" w:rsidRPr="00CC428F" w:rsidRDefault="00D42A2E" w:rsidP="00BA6A3E">
            <w:pPr>
              <w:tabs>
                <w:tab w:val="decimal" w:pos="620"/>
              </w:tabs>
              <w:rPr>
                <w:rFonts w:ascii="Calibri" w:hAnsi="Calibri" w:cs="Arial"/>
                <w:color w:val="C00000"/>
                <w:sz w:val="18"/>
                <w:szCs w:val="18"/>
              </w:rPr>
            </w:pPr>
            <w:r w:rsidRPr="00CC428F">
              <w:rPr>
                <w:rFonts w:ascii="Calibri" w:hAnsi="Calibri" w:cs="Arial"/>
                <w:color w:val="C00000"/>
                <w:sz w:val="18"/>
                <w:szCs w:val="18"/>
              </w:rPr>
              <w:t>$</w:t>
            </w:r>
            <w:r w:rsidR="00554560" w:rsidRPr="00CC428F">
              <w:rPr>
                <w:rFonts w:ascii="Calibri" w:hAnsi="Calibri" w:cs="Arial"/>
                <w:color w:val="C00000"/>
                <w:sz w:val="18"/>
                <w:szCs w:val="18"/>
              </w:rPr>
              <w:t>3</w:t>
            </w:r>
            <w:r w:rsidR="0054717F" w:rsidRPr="00CC428F">
              <w:rPr>
                <w:rFonts w:ascii="Calibri" w:hAnsi="Calibri" w:cs="Arial"/>
                <w:color w:val="C00000"/>
                <w:sz w:val="18"/>
                <w:szCs w:val="18"/>
              </w:rPr>
              <w:t>3</w:t>
            </w:r>
            <w:r w:rsidR="006709B0">
              <w:rPr>
                <w:rFonts w:ascii="Calibri" w:hAnsi="Calibri" w:cs="Arial"/>
                <w:color w:val="C00000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08B5762F" w14:textId="77777777" w:rsidR="00D42A2E" w:rsidRPr="0057612B" w:rsidRDefault="00D42A2E" w:rsidP="00D42A2E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2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34838BB1" w14:textId="77777777" w:rsidR="00D42A2E" w:rsidRPr="0057612B" w:rsidRDefault="00D42A2E" w:rsidP="00D42A2E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77DC" w:rsidRPr="0057612B" w14:paraId="1DDED8FF" w14:textId="77777777" w:rsidTr="00CD3D77">
        <w:trPr>
          <w:trHeight w:val="170"/>
        </w:trPr>
        <w:tc>
          <w:tcPr>
            <w:tcW w:w="5783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5E0E7F2E" w14:textId="2C380879" w:rsidR="00B877DC" w:rsidRPr="00CD64C7" w:rsidRDefault="00B877DC" w:rsidP="00B877DC">
            <w:pPr>
              <w:tabs>
                <w:tab w:val="left" w:pos="282"/>
              </w:tabs>
              <w:spacing w:beforeLines="20" w:before="48" w:afterLines="20" w:after="48"/>
              <w:ind w:left="-108"/>
              <w:rPr>
                <w:rFonts w:ascii="Arial" w:hAnsi="Arial" w:cs="Arial"/>
                <w:sz w:val="20"/>
                <w:szCs w:val="20"/>
              </w:rPr>
            </w:pPr>
            <w:bookmarkStart w:id="3" w:name="_Hlk50560015"/>
            <w:r w:rsidRPr="00CD64C7">
              <w:rPr>
                <w:rFonts w:ascii="Arial" w:hAnsi="Arial" w:cs="Arial"/>
                <w:bCs/>
                <w:sz w:val="20"/>
                <w:szCs w:val="20"/>
              </w:rPr>
              <w:t xml:space="preserve"> PROBE</w:t>
            </w:r>
            <w:r w:rsidRPr="00CD64C7">
              <w:rPr>
                <w:rFonts w:ascii="Arial" w:hAnsi="Arial" w:cs="Arial"/>
                <w:bCs/>
                <w:sz w:val="12"/>
                <w:szCs w:val="12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BLUE</w:t>
            </w:r>
            <w:r w:rsidRPr="00CD64C7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3062FF">
              <w:rPr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</w:rPr>
              <w:t>READING ASSESSMENT</w:t>
            </w:r>
            <w:r w:rsidRPr="00CD64C7">
              <w:rPr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Pr="00C613AD">
              <w:rPr>
                <w:rFonts w:ascii="Arial" w:hAnsi="Arial" w:cs="Arial"/>
                <w:sz w:val="14"/>
                <w:szCs w:val="14"/>
              </w:rPr>
              <w:t xml:space="preserve">FULL KIT        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   </w:t>
            </w:r>
            <w:r w:rsidRPr="00CD64C7">
              <w:rPr>
                <w:rFonts w:ascii="Arial" w:hAnsi="Arial" w:cs="Arial"/>
                <w:sz w:val="14"/>
                <w:szCs w:val="14"/>
              </w:rPr>
              <w:t xml:space="preserve">  </w:t>
            </w:r>
            <w:r w:rsidRPr="00CD64C7">
              <w:rPr>
                <w:rFonts w:ascii="Arial" w:hAnsi="Arial" w:cs="Arial"/>
                <w:b/>
                <w:bCs/>
                <w:color w:val="833C0B"/>
                <w:sz w:val="12"/>
                <w:szCs w:val="12"/>
              </w:rPr>
              <w:t xml:space="preserve">conditions </w:t>
            </w:r>
            <w:r>
              <w:rPr>
                <w:rFonts w:ascii="Arial" w:hAnsi="Arial" w:cs="Arial"/>
                <w:b/>
                <w:bCs/>
                <w:color w:val="833C0B"/>
                <w:sz w:val="12"/>
                <w:szCs w:val="12"/>
              </w:rPr>
              <w:t>1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6D31F4BB" w14:textId="31E11369" w:rsidR="00B877DC" w:rsidRPr="00CD64C7" w:rsidRDefault="00B877DC" w:rsidP="00B877DC">
            <w:pPr>
              <w:tabs>
                <w:tab w:val="decimal" w:pos="651"/>
              </w:tabs>
              <w:rPr>
                <w:rFonts w:ascii="Calibri" w:hAnsi="Calibri" w:cs="Arial"/>
                <w:b/>
                <w:bCs/>
                <w:sz w:val="18"/>
                <w:szCs w:val="18"/>
              </w:rPr>
            </w:pPr>
            <w:r w:rsidRPr="00CD64C7">
              <w:rPr>
                <w:rFonts w:ascii="Calibri" w:hAnsi="Calibri" w:cs="Arial"/>
                <w:b/>
                <w:bCs/>
                <w:sz w:val="18"/>
                <w:szCs w:val="18"/>
              </w:rPr>
              <w:t>$3</w:t>
            </w:r>
            <w:r w:rsidR="000A4D82">
              <w:rPr>
                <w:rFonts w:ascii="Calibri" w:hAnsi="Calibri" w:cs="Arial"/>
                <w:b/>
                <w:bCs/>
                <w:sz w:val="18"/>
                <w:szCs w:val="18"/>
              </w:rPr>
              <w:t>6</w:t>
            </w:r>
            <w:r w:rsidRPr="00CD64C7">
              <w:rPr>
                <w:rFonts w:ascii="Calibri" w:hAnsi="Calibri" w:cs="Arial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30868ECA" w14:textId="322FDB37" w:rsidR="00B877DC" w:rsidRPr="000236C3" w:rsidRDefault="00B877DC" w:rsidP="00B877DC">
            <w:pPr>
              <w:tabs>
                <w:tab w:val="decimal" w:pos="578"/>
              </w:tabs>
              <w:rPr>
                <w:rFonts w:ascii="Calibri" w:hAnsi="Calibri" w:cs="Arial"/>
                <w:sz w:val="18"/>
                <w:szCs w:val="18"/>
              </w:rPr>
            </w:pPr>
            <w:r w:rsidRPr="000236C3">
              <w:rPr>
                <w:rFonts w:ascii="Calibri" w:hAnsi="Calibri" w:cs="Arial"/>
                <w:sz w:val="18"/>
                <w:szCs w:val="18"/>
              </w:rPr>
              <w:t>$</w:t>
            </w:r>
            <w:r>
              <w:rPr>
                <w:rFonts w:ascii="Calibri" w:hAnsi="Calibri" w:cs="Arial"/>
                <w:sz w:val="18"/>
                <w:szCs w:val="18"/>
              </w:rPr>
              <w:t>3</w:t>
            </w:r>
            <w:r w:rsidR="000A4D82">
              <w:rPr>
                <w:rFonts w:ascii="Calibri" w:hAnsi="Calibri" w:cs="Arial"/>
                <w:sz w:val="18"/>
                <w:szCs w:val="18"/>
              </w:rPr>
              <w:t>4</w:t>
            </w:r>
            <w:r w:rsidR="008366AE">
              <w:rPr>
                <w:rFonts w:ascii="Calibri" w:hAnsi="Calibri" w:cs="Arial"/>
                <w:sz w:val="18"/>
                <w:szCs w:val="18"/>
              </w:rPr>
              <w:t>5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3520A1BE" w14:textId="321793C4" w:rsidR="00B877DC" w:rsidRPr="000236C3" w:rsidRDefault="00B877DC" w:rsidP="00B877DC">
            <w:pPr>
              <w:tabs>
                <w:tab w:val="decimal" w:pos="620"/>
              </w:tabs>
              <w:rPr>
                <w:rFonts w:ascii="Calibri" w:hAnsi="Calibri" w:cs="Arial"/>
                <w:sz w:val="18"/>
                <w:szCs w:val="18"/>
              </w:rPr>
            </w:pPr>
            <w:r w:rsidRPr="000236C3">
              <w:rPr>
                <w:rFonts w:ascii="Calibri" w:hAnsi="Calibri" w:cs="Arial"/>
                <w:sz w:val="18"/>
                <w:szCs w:val="18"/>
              </w:rPr>
              <w:t>$</w:t>
            </w:r>
            <w:r>
              <w:rPr>
                <w:rFonts w:ascii="Calibri" w:hAnsi="Calibri" w:cs="Arial"/>
                <w:sz w:val="18"/>
                <w:szCs w:val="18"/>
              </w:rPr>
              <w:t>3</w:t>
            </w:r>
            <w:r w:rsidR="000A4D82">
              <w:rPr>
                <w:rFonts w:ascii="Calibri" w:hAnsi="Calibri" w:cs="Arial"/>
                <w:sz w:val="18"/>
                <w:szCs w:val="18"/>
              </w:rPr>
              <w:t>3</w:t>
            </w:r>
            <w:r w:rsidR="008366AE">
              <w:rPr>
                <w:rFonts w:ascii="Calibri" w:hAnsi="Calibri" w:cs="Arial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3FE9BF01" w14:textId="77777777" w:rsidR="00B877DC" w:rsidRPr="0057612B" w:rsidRDefault="00B877DC" w:rsidP="00B877DC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2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0551600F" w14:textId="77777777" w:rsidR="00B877DC" w:rsidRPr="0057612B" w:rsidRDefault="00B877DC" w:rsidP="00B877DC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3"/>
      <w:tr w:rsidR="002B7D22" w:rsidRPr="0057612B" w14:paraId="3D7C20D5" w14:textId="77777777" w:rsidTr="00356400">
        <w:trPr>
          <w:trHeight w:val="170"/>
        </w:trPr>
        <w:tc>
          <w:tcPr>
            <w:tcW w:w="5783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FFF2CC" w:themeFill="accent4" w:themeFillTint="33"/>
            <w:vAlign w:val="center"/>
          </w:tcPr>
          <w:p w14:paraId="0937754C" w14:textId="79F0947F" w:rsidR="002B7D22" w:rsidRPr="008C5895" w:rsidRDefault="002B7D22" w:rsidP="002B7D22">
            <w:pPr>
              <w:tabs>
                <w:tab w:val="left" w:pos="282"/>
              </w:tabs>
              <w:spacing w:beforeLines="20" w:before="48" w:afterLines="20" w:after="48"/>
              <w:ind w:left="-108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8C5895">
              <w:rPr>
                <w:rFonts w:ascii="Arial" w:hAnsi="Arial" w:cs="Arial"/>
                <w:bCs/>
                <w:color w:val="C00000"/>
                <w:sz w:val="20"/>
                <w:szCs w:val="20"/>
              </w:rPr>
              <w:t xml:space="preserve"> PROBE</w:t>
            </w:r>
            <w:r w:rsidRPr="008C5895">
              <w:rPr>
                <w:rFonts w:ascii="Arial" w:hAnsi="Arial" w:cs="Arial"/>
                <w:b/>
                <w:color w:val="C00000"/>
                <w:sz w:val="10"/>
                <w:szCs w:val="10"/>
              </w:rPr>
              <w:t xml:space="preserve"> </w:t>
            </w:r>
            <w:r w:rsidRPr="008C5895">
              <w:rPr>
                <w:rFonts w:ascii="Arial" w:hAnsi="Arial" w:cs="Arial"/>
                <w:b/>
                <w:color w:val="C00000"/>
                <w:sz w:val="20"/>
                <w:szCs w:val="20"/>
              </w:rPr>
              <w:t>DUO</w:t>
            </w:r>
            <w:r w:rsidRPr="008C5895">
              <w:rPr>
                <w:rFonts w:ascii="Arial" w:hAnsi="Arial" w:cs="Arial"/>
                <w:bCs/>
                <w:color w:val="C00000"/>
                <w:sz w:val="20"/>
                <w:szCs w:val="20"/>
              </w:rPr>
              <w:t xml:space="preserve">  </w:t>
            </w:r>
            <w:r w:rsidR="00CF7C5E">
              <w:rPr>
                <w:rFonts w:ascii="Arial" w:hAnsi="Arial" w:cs="Arial"/>
                <w:bCs/>
                <w:color w:val="C00000"/>
                <w:sz w:val="20"/>
                <w:szCs w:val="20"/>
              </w:rPr>
              <w:t xml:space="preserve"> </w:t>
            </w:r>
            <w:r w:rsidRPr="008C5895">
              <w:rPr>
                <w:rFonts w:ascii="Arial" w:hAnsi="Arial" w:cs="Arial"/>
                <w:bCs/>
                <w:color w:val="C00000"/>
                <w:sz w:val="20"/>
                <w:szCs w:val="20"/>
              </w:rPr>
              <w:t xml:space="preserve"> </w:t>
            </w:r>
            <w:r w:rsidRPr="008C5895">
              <w:rPr>
                <w:rFonts w:ascii="Arial" w:hAnsi="Arial" w:cs="Arial"/>
                <w:b/>
                <w:color w:val="C00000"/>
                <w:sz w:val="16"/>
                <w:szCs w:val="16"/>
              </w:rPr>
              <w:t xml:space="preserve">GREY &amp; BLUE </w:t>
            </w:r>
            <w:r w:rsidRPr="008C5895">
              <w:rPr>
                <w:rFonts w:ascii="Arial" w:hAnsi="Arial" w:cs="Arial"/>
                <w:b/>
                <w:color w:val="C00000"/>
                <w:sz w:val="12"/>
                <w:szCs w:val="12"/>
              </w:rPr>
              <w:t xml:space="preserve">  </w:t>
            </w:r>
            <w:r w:rsidRPr="008C5895">
              <w:rPr>
                <w:rFonts w:ascii="Arial" w:hAnsi="Arial" w:cs="Arial"/>
                <w:bCs/>
                <w:color w:val="C00000"/>
                <w:sz w:val="14"/>
                <w:szCs w:val="14"/>
              </w:rPr>
              <w:t>FULL</w:t>
            </w:r>
            <w:r w:rsidRPr="008C5895">
              <w:rPr>
                <w:rFonts w:ascii="Arial" w:hAnsi="Arial" w:cs="Arial"/>
                <w:b/>
                <w:color w:val="C00000"/>
                <w:sz w:val="14"/>
                <w:szCs w:val="14"/>
              </w:rPr>
              <w:t xml:space="preserve"> </w:t>
            </w:r>
            <w:r w:rsidRPr="008C5895">
              <w:rPr>
                <w:rFonts w:ascii="Arial" w:hAnsi="Arial" w:cs="Arial"/>
                <w:noProof/>
                <w:color w:val="C00000"/>
                <w:sz w:val="14"/>
                <w:szCs w:val="14"/>
              </w:rPr>
              <w:t>KITS</w:t>
            </w:r>
            <w:r w:rsidRPr="008C5895">
              <w:rPr>
                <w:rFonts w:ascii="Arial" w:hAnsi="Arial" w:cs="Arial"/>
                <w:noProof/>
                <w:color w:val="C00000"/>
                <w:sz w:val="16"/>
                <w:szCs w:val="16"/>
              </w:rPr>
              <w:t xml:space="preserve">            </w:t>
            </w:r>
            <w:r w:rsidRPr="008C5895">
              <w:rPr>
                <w:rFonts w:ascii="Arial" w:hAnsi="Arial" w:cs="Arial"/>
                <w:b/>
                <w:bCs/>
                <w:color w:val="C00000"/>
                <w:sz w:val="16"/>
                <w:szCs w:val="16"/>
              </w:rPr>
              <w:t>SAVE $1</w:t>
            </w:r>
            <w:r w:rsidR="000A4D82">
              <w:rPr>
                <w:rFonts w:ascii="Arial" w:hAnsi="Arial" w:cs="Arial"/>
                <w:b/>
                <w:bCs/>
                <w:color w:val="C00000"/>
                <w:sz w:val="16"/>
                <w:szCs w:val="16"/>
              </w:rPr>
              <w:t>00</w:t>
            </w:r>
            <w:r w:rsidRPr="008C5895">
              <w:rPr>
                <w:rFonts w:ascii="Arial" w:hAnsi="Arial" w:cs="Arial"/>
                <w:b/>
                <w:bCs/>
                <w:color w:val="C00000"/>
                <w:sz w:val="8"/>
                <w:szCs w:val="8"/>
              </w:rPr>
              <w:t xml:space="preserve">        </w:t>
            </w:r>
            <w:r w:rsidRPr="008C5895">
              <w:rPr>
                <w:rFonts w:ascii="Arial" w:hAnsi="Arial" w:cs="Arial"/>
                <w:b/>
                <w:bCs/>
                <w:color w:val="C00000"/>
                <w:sz w:val="12"/>
                <w:szCs w:val="12"/>
              </w:rPr>
              <w:t>conditions 1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FFF2CC" w:themeFill="accent4" w:themeFillTint="33"/>
            <w:vAlign w:val="center"/>
          </w:tcPr>
          <w:p w14:paraId="2F9BA31A" w14:textId="370C68EA" w:rsidR="002B7D22" w:rsidRPr="008C5895" w:rsidRDefault="002B7D22" w:rsidP="002B7D22">
            <w:pPr>
              <w:tabs>
                <w:tab w:val="decimal" w:pos="651"/>
              </w:tabs>
              <w:rPr>
                <w:rFonts w:ascii="Calibri" w:hAnsi="Calibri" w:cs="Arial"/>
                <w:b/>
                <w:bCs/>
                <w:color w:val="C00000"/>
                <w:sz w:val="18"/>
                <w:szCs w:val="18"/>
              </w:rPr>
            </w:pPr>
            <w:r w:rsidRPr="008C5895">
              <w:rPr>
                <w:rFonts w:ascii="Calibri" w:hAnsi="Calibri" w:cs="Arial"/>
                <w:b/>
                <w:bCs/>
                <w:color w:val="C00000"/>
                <w:sz w:val="18"/>
                <w:szCs w:val="18"/>
              </w:rPr>
              <w:t>$6</w:t>
            </w:r>
            <w:r w:rsidR="000A4D82">
              <w:rPr>
                <w:rFonts w:ascii="Calibri" w:hAnsi="Calibri" w:cs="Arial"/>
                <w:b/>
                <w:bCs/>
                <w:color w:val="C00000"/>
                <w:sz w:val="18"/>
                <w:szCs w:val="18"/>
              </w:rPr>
              <w:t>2</w:t>
            </w:r>
            <w:r w:rsidRPr="008C5895">
              <w:rPr>
                <w:rFonts w:ascii="Calibri" w:hAnsi="Calibri" w:cs="Arial"/>
                <w:b/>
                <w:bCs/>
                <w:color w:val="C00000"/>
                <w:sz w:val="18"/>
                <w:szCs w:val="18"/>
              </w:rPr>
              <w:t>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FFF2CC" w:themeFill="accent4" w:themeFillTint="33"/>
            <w:vAlign w:val="center"/>
          </w:tcPr>
          <w:p w14:paraId="00CCE2A8" w14:textId="11DFA01E" w:rsidR="002B7D22" w:rsidRPr="008C5895" w:rsidRDefault="002B7D22" w:rsidP="002B7D22">
            <w:pPr>
              <w:tabs>
                <w:tab w:val="decimal" w:pos="578"/>
              </w:tabs>
              <w:rPr>
                <w:rFonts w:ascii="Calibri" w:hAnsi="Calibri" w:cs="Arial"/>
                <w:color w:val="C00000"/>
                <w:sz w:val="18"/>
                <w:szCs w:val="18"/>
              </w:rPr>
            </w:pPr>
            <w:r w:rsidRPr="008C5895">
              <w:rPr>
                <w:rFonts w:ascii="Calibri" w:hAnsi="Calibri" w:cs="Arial"/>
                <w:color w:val="C00000"/>
                <w:sz w:val="18"/>
                <w:szCs w:val="18"/>
              </w:rPr>
              <w:t>$5</w:t>
            </w:r>
            <w:r w:rsidR="000A4D82">
              <w:rPr>
                <w:rFonts w:ascii="Calibri" w:hAnsi="Calibri" w:cs="Arial"/>
                <w:color w:val="C00000"/>
                <w:sz w:val="18"/>
                <w:szCs w:val="18"/>
              </w:rPr>
              <w:t>9</w:t>
            </w:r>
            <w:r w:rsidRPr="008C5895">
              <w:rPr>
                <w:rFonts w:ascii="Calibri" w:hAnsi="Calibri" w:cs="Arial"/>
                <w:color w:val="C00000"/>
                <w:sz w:val="18"/>
                <w:szCs w:val="18"/>
              </w:rPr>
              <w:t>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FFF2CC" w:themeFill="accent4" w:themeFillTint="33"/>
            <w:vAlign w:val="center"/>
          </w:tcPr>
          <w:p w14:paraId="4F200213" w14:textId="03521252" w:rsidR="002B7D22" w:rsidRPr="008C5895" w:rsidRDefault="002B7D22" w:rsidP="002B7D22">
            <w:pPr>
              <w:tabs>
                <w:tab w:val="decimal" w:pos="620"/>
              </w:tabs>
              <w:rPr>
                <w:rFonts w:ascii="Calibri" w:hAnsi="Calibri" w:cs="Arial"/>
                <w:color w:val="C00000"/>
                <w:sz w:val="18"/>
                <w:szCs w:val="18"/>
              </w:rPr>
            </w:pPr>
            <w:r w:rsidRPr="008C5895">
              <w:rPr>
                <w:rFonts w:ascii="Calibri" w:hAnsi="Calibri" w:cs="Arial"/>
                <w:color w:val="C00000"/>
                <w:sz w:val="18"/>
                <w:szCs w:val="18"/>
              </w:rPr>
              <w:t>$5</w:t>
            </w:r>
            <w:r w:rsidR="000A4D82">
              <w:rPr>
                <w:rFonts w:ascii="Calibri" w:hAnsi="Calibri" w:cs="Arial"/>
                <w:color w:val="C00000"/>
                <w:sz w:val="18"/>
                <w:szCs w:val="18"/>
              </w:rPr>
              <w:t>6</w:t>
            </w:r>
            <w:r w:rsidRPr="008C5895">
              <w:rPr>
                <w:rFonts w:ascii="Calibri" w:hAnsi="Calibri" w:cs="Arial"/>
                <w:color w:val="C00000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19FC71D7" w14:textId="6E6FC408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2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04A8095E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7D22" w:rsidRPr="0057612B" w14:paraId="5D81E4D8" w14:textId="77777777" w:rsidTr="00CD3D77">
        <w:trPr>
          <w:trHeight w:val="170"/>
        </w:trPr>
        <w:tc>
          <w:tcPr>
            <w:tcW w:w="5783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5E04625F" w14:textId="7CA9D8DA" w:rsidR="002B7D22" w:rsidRPr="00CD64C7" w:rsidRDefault="002B7D22" w:rsidP="002B7D22">
            <w:pPr>
              <w:tabs>
                <w:tab w:val="left" w:pos="282"/>
              </w:tabs>
              <w:spacing w:beforeLines="20" w:before="48" w:afterLines="20" w:after="48"/>
              <w:ind w:left="-108"/>
              <w:rPr>
                <w:rFonts w:ascii="Arial" w:hAnsi="Arial" w:cs="Arial"/>
                <w:sz w:val="20"/>
                <w:szCs w:val="20"/>
              </w:rPr>
            </w:pPr>
            <w:r w:rsidRPr="00CD64C7">
              <w:rPr>
                <w:rFonts w:ascii="Arial" w:hAnsi="Arial" w:cs="Arial"/>
                <w:bCs/>
                <w:sz w:val="20"/>
                <w:szCs w:val="20"/>
              </w:rPr>
              <w:t xml:space="preserve"> PROBE</w:t>
            </w:r>
            <w:r w:rsidRPr="00CD64C7">
              <w:rPr>
                <w:rFonts w:ascii="Arial" w:hAnsi="Arial" w:cs="Arial"/>
                <w:b/>
                <w:sz w:val="12"/>
                <w:szCs w:val="12"/>
              </w:rPr>
              <w:t xml:space="preserve"> </w:t>
            </w:r>
            <w:r w:rsidR="00613CAE">
              <w:rPr>
                <w:rFonts w:ascii="Arial" w:hAnsi="Arial" w:cs="Arial"/>
                <w:b/>
                <w:sz w:val="20"/>
                <w:szCs w:val="20"/>
              </w:rPr>
              <w:t>GREY</w:t>
            </w:r>
            <w:r w:rsidRPr="00CD64C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D64C7">
              <w:rPr>
                <w:rFonts w:ascii="Arial" w:hAnsi="Arial" w:cs="Arial"/>
                <w:sz w:val="16"/>
                <w:szCs w:val="16"/>
              </w:rPr>
              <w:t>SUPPLEMENTARY</w:t>
            </w:r>
            <w:r w:rsidRPr="00CD64C7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CD64C7">
              <w:rPr>
                <w:rFonts w:ascii="Arial" w:hAnsi="Arial" w:cs="Arial"/>
                <w:sz w:val="14"/>
                <w:szCs w:val="14"/>
              </w:rPr>
              <w:t>KIT</w:t>
            </w:r>
            <w:r w:rsidRPr="00CD64C7">
              <w:rPr>
                <w:rFonts w:ascii="Arial" w:hAnsi="Arial" w:cs="Arial"/>
                <w:sz w:val="12"/>
                <w:szCs w:val="12"/>
              </w:rPr>
              <w:t xml:space="preserve">:       NO COPYMASTERS    </w:t>
            </w:r>
            <w:r w:rsidRPr="00CD64C7">
              <w:rPr>
                <w:rFonts w:ascii="Arial" w:hAnsi="Arial" w:cs="Arial"/>
                <w:sz w:val="14"/>
                <w:szCs w:val="14"/>
              </w:rPr>
              <w:t xml:space="preserve">    </w:t>
            </w:r>
            <w:r w:rsidRPr="00CD64C7">
              <w:rPr>
                <w:rFonts w:ascii="Arial" w:hAnsi="Arial" w:cs="Arial"/>
                <w:b/>
                <w:bCs/>
                <w:color w:val="833C0B"/>
                <w:sz w:val="12"/>
                <w:szCs w:val="12"/>
              </w:rPr>
              <w:t>conditions 2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693EABEE" w14:textId="6DF4B474" w:rsidR="002B7D22" w:rsidRPr="00CD64C7" w:rsidRDefault="002B7D22" w:rsidP="002B7D22">
            <w:pPr>
              <w:tabs>
                <w:tab w:val="decimal" w:pos="651"/>
              </w:tabs>
              <w:rPr>
                <w:rFonts w:ascii="Calibri" w:hAnsi="Calibri" w:cs="Arial"/>
                <w:b/>
                <w:bCs/>
                <w:sz w:val="18"/>
                <w:szCs w:val="18"/>
              </w:rPr>
            </w:pPr>
            <w:r w:rsidRPr="00CD64C7">
              <w:rPr>
                <w:rFonts w:ascii="Arial" w:hAnsi="Arial" w:cs="Arial"/>
                <w:b/>
                <w:bCs/>
                <w:sz w:val="16"/>
                <w:szCs w:val="16"/>
              </w:rPr>
              <w:t>$2</w:t>
            </w:r>
            <w:r w:rsidR="00983712">
              <w:rPr>
                <w:rFonts w:ascii="Arial" w:hAnsi="Arial" w:cs="Arial"/>
                <w:b/>
                <w:bCs/>
                <w:sz w:val="16"/>
                <w:szCs w:val="16"/>
              </w:rPr>
              <w:t>6</w:t>
            </w:r>
            <w:r w:rsidRPr="00CD64C7">
              <w:rPr>
                <w:rFonts w:ascii="Arial" w:hAnsi="Arial" w:cs="Arial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2456A600" w14:textId="40CC1A44" w:rsidR="002B7D22" w:rsidRPr="000236C3" w:rsidRDefault="002B7D22" w:rsidP="002B7D22">
            <w:pPr>
              <w:tabs>
                <w:tab w:val="decimal" w:pos="578"/>
              </w:tabs>
              <w:rPr>
                <w:rFonts w:ascii="Calibri" w:hAnsi="Calibri" w:cs="Arial"/>
                <w:sz w:val="18"/>
                <w:szCs w:val="18"/>
              </w:rPr>
            </w:pPr>
            <w:r w:rsidRPr="007233F1">
              <w:rPr>
                <w:rFonts w:ascii="Arial" w:hAnsi="Arial" w:cs="Arial"/>
                <w:sz w:val="16"/>
                <w:szCs w:val="16"/>
              </w:rPr>
              <w:t>$</w:t>
            </w:r>
            <w:r>
              <w:rPr>
                <w:rFonts w:ascii="Arial" w:hAnsi="Arial" w:cs="Arial"/>
                <w:sz w:val="16"/>
                <w:szCs w:val="16"/>
              </w:rPr>
              <w:t>2</w:t>
            </w:r>
            <w:r w:rsidR="00983712">
              <w:rPr>
                <w:rFonts w:ascii="Arial" w:hAnsi="Arial" w:cs="Arial"/>
                <w:sz w:val="16"/>
                <w:szCs w:val="16"/>
              </w:rPr>
              <w:t>5</w:t>
            </w: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2B2B0DFE" w14:textId="53BC4EAD" w:rsidR="002B7D22" w:rsidRPr="000236C3" w:rsidRDefault="002B7D22" w:rsidP="002B7D22">
            <w:pPr>
              <w:tabs>
                <w:tab w:val="decimal" w:pos="620"/>
              </w:tabs>
              <w:rPr>
                <w:rFonts w:ascii="Calibri" w:hAnsi="Calibri" w:cs="Arial"/>
                <w:sz w:val="18"/>
                <w:szCs w:val="18"/>
              </w:rPr>
            </w:pPr>
            <w:r w:rsidRPr="007233F1">
              <w:rPr>
                <w:rFonts w:ascii="Arial" w:hAnsi="Arial" w:cs="Arial"/>
                <w:sz w:val="16"/>
                <w:szCs w:val="16"/>
              </w:rPr>
              <w:t>$</w:t>
            </w:r>
            <w:r>
              <w:rPr>
                <w:rFonts w:ascii="Arial" w:hAnsi="Arial" w:cs="Arial"/>
                <w:sz w:val="16"/>
                <w:szCs w:val="16"/>
              </w:rPr>
              <w:t>2</w:t>
            </w:r>
            <w:r w:rsidR="00983712">
              <w:rPr>
                <w:rFonts w:ascii="Arial" w:hAnsi="Arial" w:cs="Arial"/>
                <w:sz w:val="16"/>
                <w:szCs w:val="16"/>
              </w:rPr>
              <w:t>4</w:t>
            </w: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850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2DC48165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2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66A4DB67" w14:textId="4FC5B643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7D22" w:rsidRPr="0057612B" w14:paraId="231747F7" w14:textId="77777777" w:rsidTr="00CD3D77">
        <w:trPr>
          <w:trHeight w:val="170"/>
        </w:trPr>
        <w:tc>
          <w:tcPr>
            <w:tcW w:w="5783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03E3C236" w14:textId="3171A003" w:rsidR="002B7D22" w:rsidRPr="0004006E" w:rsidRDefault="002B7D22" w:rsidP="002B7D22">
            <w:pPr>
              <w:tabs>
                <w:tab w:val="right" w:pos="282"/>
                <w:tab w:val="left" w:pos="2646"/>
              </w:tabs>
              <w:spacing w:beforeLines="20" w:before="48" w:afterLines="20" w:after="48"/>
              <w:ind w:lef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010454">
              <w:rPr>
                <w:rFonts w:ascii="Arial" w:hAnsi="Arial" w:cs="Arial"/>
                <w:bCs/>
                <w:sz w:val="20"/>
                <w:szCs w:val="20"/>
              </w:rPr>
              <w:t>KEY into</w:t>
            </w:r>
            <w:r w:rsidRPr="0004006E">
              <w:rPr>
                <w:rFonts w:ascii="Arial" w:hAnsi="Arial" w:cs="Arial"/>
                <w:b/>
                <w:sz w:val="20"/>
                <w:szCs w:val="20"/>
              </w:rPr>
              <w:t xml:space="preserve"> reorganisation</w:t>
            </w:r>
            <w:r w:rsidRPr="0004006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062F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37A0C">
              <w:rPr>
                <w:rFonts w:ascii="Arial" w:hAnsi="Arial" w:cs="Arial"/>
                <w:sz w:val="14"/>
                <w:szCs w:val="14"/>
              </w:rPr>
              <w:t>FULL KIT:</w:t>
            </w:r>
            <w:r w:rsidRPr="0004006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13E73">
              <w:rPr>
                <w:rFonts w:ascii="Arial" w:hAnsi="Arial" w:cs="Arial"/>
                <w:sz w:val="12"/>
                <w:szCs w:val="12"/>
              </w:rPr>
              <w:t>GUIDE &amp; ANSWERS + COPYMASTERS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539E3A01" w14:textId="00E8815F" w:rsidR="002B7D22" w:rsidRPr="003A623A" w:rsidRDefault="002B7D22" w:rsidP="002B7D22">
            <w:pPr>
              <w:tabs>
                <w:tab w:val="decimal" w:pos="651"/>
              </w:tabs>
              <w:rPr>
                <w:rFonts w:ascii="Calibri" w:hAnsi="Calibri" w:cs="Arial"/>
                <w:b/>
                <w:bCs/>
                <w:sz w:val="18"/>
                <w:szCs w:val="18"/>
              </w:rPr>
            </w:pPr>
            <w:r w:rsidRPr="003A623A">
              <w:rPr>
                <w:rFonts w:ascii="Arial" w:hAnsi="Arial" w:cs="Arial"/>
                <w:b/>
                <w:bCs/>
                <w:sz w:val="16"/>
                <w:szCs w:val="16"/>
              </w:rPr>
              <w:t>$2</w:t>
            </w:r>
            <w:r w:rsidR="00652CC9">
              <w:rPr>
                <w:rFonts w:ascii="Arial" w:hAnsi="Arial" w:cs="Arial"/>
                <w:b/>
                <w:bCs/>
                <w:sz w:val="16"/>
                <w:szCs w:val="16"/>
              </w:rPr>
              <w:t>5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78240E87" w14:textId="70135689" w:rsidR="002B7D22" w:rsidRPr="000236C3" w:rsidRDefault="002B7D22" w:rsidP="002B7D22">
            <w:pPr>
              <w:tabs>
                <w:tab w:val="decimal" w:pos="578"/>
              </w:tabs>
              <w:rPr>
                <w:rFonts w:ascii="Calibri" w:hAnsi="Calibri" w:cs="Arial"/>
                <w:sz w:val="18"/>
                <w:szCs w:val="18"/>
              </w:rPr>
            </w:pPr>
            <w:r w:rsidRPr="007233F1">
              <w:rPr>
                <w:rFonts w:ascii="Arial" w:hAnsi="Arial" w:cs="Arial"/>
                <w:sz w:val="16"/>
                <w:szCs w:val="16"/>
              </w:rPr>
              <w:t>$2</w:t>
            </w:r>
            <w:r w:rsidR="0079273D">
              <w:rPr>
                <w:rFonts w:ascii="Arial" w:hAnsi="Arial" w:cs="Arial"/>
                <w:sz w:val="16"/>
                <w:szCs w:val="16"/>
              </w:rPr>
              <w:t>3</w:t>
            </w: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1A4E4CE7" w14:textId="319CDF0A" w:rsidR="002B7D22" w:rsidRPr="000236C3" w:rsidRDefault="002B7D22" w:rsidP="002B7D22">
            <w:pPr>
              <w:tabs>
                <w:tab w:val="decimal" w:pos="620"/>
              </w:tabs>
              <w:rPr>
                <w:rFonts w:ascii="Calibri" w:hAnsi="Calibri" w:cs="Arial"/>
                <w:sz w:val="18"/>
                <w:szCs w:val="18"/>
              </w:rPr>
            </w:pPr>
            <w:r w:rsidRPr="007233F1">
              <w:rPr>
                <w:rFonts w:ascii="Arial" w:hAnsi="Arial" w:cs="Arial"/>
                <w:sz w:val="16"/>
                <w:szCs w:val="16"/>
              </w:rPr>
              <w:t>$</w:t>
            </w:r>
            <w:r>
              <w:rPr>
                <w:rFonts w:ascii="Arial" w:hAnsi="Arial" w:cs="Arial"/>
                <w:sz w:val="16"/>
                <w:szCs w:val="16"/>
              </w:rPr>
              <w:t>2</w:t>
            </w:r>
            <w:r w:rsidR="0079273D">
              <w:rPr>
                <w:rFonts w:ascii="Arial" w:hAnsi="Arial" w:cs="Arial"/>
                <w:sz w:val="16"/>
                <w:szCs w:val="16"/>
              </w:rPr>
              <w:t>2</w:t>
            </w: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850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48E8F722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2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2C5DBC8D" w14:textId="28C47DF3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7D22" w:rsidRPr="0057612B" w14:paraId="06830CCD" w14:textId="77777777" w:rsidTr="00CD3D77">
        <w:trPr>
          <w:trHeight w:val="170"/>
        </w:trPr>
        <w:tc>
          <w:tcPr>
            <w:tcW w:w="5783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4F3080EF" w14:textId="21204628" w:rsidR="002B7D22" w:rsidRPr="0004006E" w:rsidRDefault="00A6149D" w:rsidP="002B7D22">
            <w:pPr>
              <w:tabs>
                <w:tab w:val="left" w:pos="282"/>
                <w:tab w:val="left" w:pos="2646"/>
              </w:tabs>
              <w:spacing w:beforeLines="20" w:before="48" w:afterLines="20" w:after="48"/>
              <w:ind w:lef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243885" w:rsidRPr="00010454">
              <w:rPr>
                <w:rFonts w:ascii="Arial" w:hAnsi="Arial" w:cs="Arial"/>
                <w:bCs/>
                <w:sz w:val="20"/>
                <w:szCs w:val="20"/>
              </w:rPr>
              <w:t>KEY into</w:t>
            </w:r>
            <w:r w:rsidR="00243885" w:rsidRPr="0004006E">
              <w:rPr>
                <w:rFonts w:ascii="Arial" w:hAnsi="Arial" w:cs="Arial"/>
                <w:b/>
                <w:sz w:val="20"/>
                <w:szCs w:val="20"/>
              </w:rPr>
              <w:t xml:space="preserve"> inference</w:t>
            </w:r>
            <w:r w:rsidR="00243885">
              <w:rPr>
                <w:rFonts w:ascii="Arial" w:hAnsi="Arial" w:cs="Arial"/>
                <w:b/>
                <w:sz w:val="20"/>
                <w:szCs w:val="20"/>
              </w:rPr>
              <w:t xml:space="preserve">          </w:t>
            </w:r>
            <w:r w:rsidR="00243885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="00243885" w:rsidRPr="00437A0C">
              <w:rPr>
                <w:rFonts w:ascii="Arial" w:hAnsi="Arial" w:cs="Arial"/>
                <w:sz w:val="14"/>
                <w:szCs w:val="14"/>
              </w:rPr>
              <w:t>FULL KIT:</w:t>
            </w:r>
            <w:r w:rsidR="00243885" w:rsidRPr="00013E73">
              <w:rPr>
                <w:rFonts w:ascii="Arial" w:hAnsi="Arial" w:cs="Arial"/>
                <w:sz w:val="12"/>
                <w:szCs w:val="12"/>
              </w:rPr>
              <w:t xml:space="preserve"> GUIDE &amp; ANSWERS + COPYMASTERS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           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12CF1F21" w14:textId="0DEFB23A" w:rsidR="002B7D22" w:rsidRPr="003A623A" w:rsidRDefault="002B7D22" w:rsidP="002B7D22">
            <w:pPr>
              <w:tabs>
                <w:tab w:val="decimal" w:pos="651"/>
              </w:tabs>
              <w:rPr>
                <w:rFonts w:ascii="Calibri" w:hAnsi="Calibri" w:cs="Arial"/>
                <w:b/>
                <w:bCs/>
                <w:sz w:val="18"/>
                <w:szCs w:val="18"/>
              </w:rPr>
            </w:pPr>
            <w:r w:rsidRPr="003A623A">
              <w:rPr>
                <w:rFonts w:ascii="Arial" w:hAnsi="Arial" w:cs="Arial"/>
                <w:b/>
                <w:bCs/>
                <w:sz w:val="16"/>
                <w:szCs w:val="16"/>
              </w:rPr>
              <w:t>$2</w:t>
            </w:r>
            <w:r w:rsidR="00652CC9">
              <w:rPr>
                <w:rFonts w:ascii="Arial" w:hAnsi="Arial" w:cs="Arial"/>
                <w:b/>
                <w:bCs/>
                <w:sz w:val="16"/>
                <w:szCs w:val="16"/>
              </w:rPr>
              <w:t>5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2EE9E159" w14:textId="5D8D106E" w:rsidR="002B7D22" w:rsidRPr="000236C3" w:rsidRDefault="002B7D22" w:rsidP="002B7D22">
            <w:pPr>
              <w:tabs>
                <w:tab w:val="decimal" w:pos="578"/>
              </w:tabs>
              <w:rPr>
                <w:rFonts w:ascii="Calibri" w:hAnsi="Calibri" w:cs="Arial"/>
                <w:sz w:val="18"/>
                <w:szCs w:val="18"/>
              </w:rPr>
            </w:pPr>
            <w:r w:rsidRPr="007233F1">
              <w:rPr>
                <w:rFonts w:ascii="Arial" w:hAnsi="Arial" w:cs="Arial"/>
                <w:sz w:val="16"/>
                <w:szCs w:val="16"/>
              </w:rPr>
              <w:t>$2</w:t>
            </w:r>
            <w:r w:rsidR="0079273D">
              <w:rPr>
                <w:rFonts w:ascii="Arial" w:hAnsi="Arial" w:cs="Arial"/>
                <w:sz w:val="16"/>
                <w:szCs w:val="16"/>
              </w:rPr>
              <w:t>3</w:t>
            </w: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5D76DB30" w14:textId="341D595E" w:rsidR="002B7D22" w:rsidRPr="000236C3" w:rsidRDefault="002B7D22" w:rsidP="002B7D22">
            <w:pPr>
              <w:tabs>
                <w:tab w:val="decimal" w:pos="620"/>
              </w:tabs>
              <w:rPr>
                <w:rFonts w:ascii="Calibri" w:hAnsi="Calibri" w:cs="Arial"/>
                <w:sz w:val="18"/>
                <w:szCs w:val="18"/>
              </w:rPr>
            </w:pPr>
            <w:r w:rsidRPr="007233F1">
              <w:rPr>
                <w:rFonts w:ascii="Arial" w:hAnsi="Arial" w:cs="Arial"/>
                <w:sz w:val="16"/>
                <w:szCs w:val="16"/>
              </w:rPr>
              <w:t>$</w:t>
            </w:r>
            <w:r>
              <w:rPr>
                <w:rFonts w:ascii="Arial" w:hAnsi="Arial" w:cs="Arial"/>
                <w:sz w:val="16"/>
                <w:szCs w:val="16"/>
              </w:rPr>
              <w:t>2</w:t>
            </w:r>
            <w:r w:rsidR="0079273D">
              <w:rPr>
                <w:rFonts w:ascii="Arial" w:hAnsi="Arial" w:cs="Arial"/>
                <w:sz w:val="16"/>
                <w:szCs w:val="16"/>
              </w:rPr>
              <w:t>2</w:t>
            </w: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850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33C3A1B2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2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731EFAA9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7D22" w:rsidRPr="0057612B" w14:paraId="28CC7305" w14:textId="77777777" w:rsidTr="00CD3D77">
        <w:trPr>
          <w:trHeight w:val="170"/>
        </w:trPr>
        <w:tc>
          <w:tcPr>
            <w:tcW w:w="5783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6C8EBB0F" w14:textId="576C3730" w:rsidR="002B7D22" w:rsidRPr="0004006E" w:rsidRDefault="002B7D22" w:rsidP="002B7D22">
            <w:pPr>
              <w:tabs>
                <w:tab w:val="left" w:pos="282"/>
                <w:tab w:val="left" w:pos="2646"/>
              </w:tabs>
              <w:spacing w:beforeLines="20" w:before="48" w:afterLines="20" w:after="48"/>
              <w:ind w:lef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010454">
              <w:rPr>
                <w:rFonts w:ascii="Arial" w:hAnsi="Arial" w:cs="Arial"/>
                <w:bCs/>
                <w:sz w:val="20"/>
                <w:szCs w:val="20"/>
              </w:rPr>
              <w:t>KEY into</w:t>
            </w:r>
            <w:r w:rsidRPr="0004006E">
              <w:rPr>
                <w:rFonts w:ascii="Arial" w:hAnsi="Arial" w:cs="Arial"/>
                <w:b/>
                <w:sz w:val="20"/>
                <w:szCs w:val="20"/>
              </w:rPr>
              <w:t xml:space="preserve"> evaluation</w:t>
            </w:r>
            <w:r w:rsidRPr="0004006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</w:t>
            </w:r>
            <w:r w:rsidRPr="00437A0C">
              <w:rPr>
                <w:rFonts w:ascii="Arial" w:hAnsi="Arial" w:cs="Arial"/>
                <w:sz w:val="14"/>
                <w:szCs w:val="14"/>
              </w:rPr>
              <w:t>FULL KIT</w:t>
            </w:r>
            <w:r w:rsidRPr="00013E73">
              <w:rPr>
                <w:rFonts w:ascii="Arial" w:hAnsi="Arial" w:cs="Arial"/>
                <w:sz w:val="12"/>
                <w:szCs w:val="12"/>
              </w:rPr>
              <w:t>: GUIDE &amp; ANSWERS + COPYMASTERS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3AAB1D32" w14:textId="56C306DB" w:rsidR="002B7D22" w:rsidRPr="003A623A" w:rsidRDefault="002B7D22" w:rsidP="002B7D22">
            <w:pPr>
              <w:tabs>
                <w:tab w:val="decimal" w:pos="651"/>
              </w:tabs>
              <w:rPr>
                <w:rFonts w:ascii="Calibri" w:hAnsi="Calibri" w:cs="Arial"/>
                <w:b/>
                <w:bCs/>
                <w:sz w:val="18"/>
                <w:szCs w:val="18"/>
              </w:rPr>
            </w:pPr>
            <w:r w:rsidRPr="003A623A">
              <w:rPr>
                <w:rFonts w:ascii="Arial" w:hAnsi="Arial" w:cs="Arial"/>
                <w:b/>
                <w:bCs/>
                <w:sz w:val="16"/>
                <w:szCs w:val="16"/>
              </w:rPr>
              <w:t>$2</w:t>
            </w:r>
            <w:r w:rsidR="00652CC9">
              <w:rPr>
                <w:rFonts w:ascii="Arial" w:hAnsi="Arial" w:cs="Arial"/>
                <w:b/>
                <w:bCs/>
                <w:sz w:val="16"/>
                <w:szCs w:val="16"/>
              </w:rPr>
              <w:t>5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518BCC9F" w14:textId="5A953D87" w:rsidR="002B7D22" w:rsidRPr="000236C3" w:rsidRDefault="002B7D22" w:rsidP="002B7D22">
            <w:pPr>
              <w:tabs>
                <w:tab w:val="decimal" w:pos="578"/>
              </w:tabs>
              <w:rPr>
                <w:rFonts w:ascii="Calibri" w:hAnsi="Calibri" w:cs="Arial"/>
                <w:sz w:val="18"/>
                <w:szCs w:val="18"/>
              </w:rPr>
            </w:pPr>
            <w:r w:rsidRPr="007233F1">
              <w:rPr>
                <w:rFonts w:ascii="Arial" w:hAnsi="Arial" w:cs="Arial"/>
                <w:sz w:val="16"/>
                <w:szCs w:val="16"/>
              </w:rPr>
              <w:t>$2</w:t>
            </w:r>
            <w:r w:rsidR="0079273D">
              <w:rPr>
                <w:rFonts w:ascii="Arial" w:hAnsi="Arial" w:cs="Arial"/>
                <w:sz w:val="16"/>
                <w:szCs w:val="16"/>
              </w:rPr>
              <w:t>3</w:t>
            </w: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7B35D835" w14:textId="6C8F399C" w:rsidR="002B7D22" w:rsidRPr="000236C3" w:rsidRDefault="002B7D22" w:rsidP="002B7D22">
            <w:pPr>
              <w:tabs>
                <w:tab w:val="decimal" w:pos="620"/>
              </w:tabs>
              <w:rPr>
                <w:rFonts w:ascii="Calibri" w:hAnsi="Calibri" w:cs="Arial"/>
                <w:sz w:val="18"/>
                <w:szCs w:val="18"/>
              </w:rPr>
            </w:pPr>
            <w:r w:rsidRPr="007233F1">
              <w:rPr>
                <w:rFonts w:ascii="Arial" w:hAnsi="Arial" w:cs="Arial"/>
                <w:sz w:val="16"/>
                <w:szCs w:val="16"/>
              </w:rPr>
              <w:t>$</w:t>
            </w:r>
            <w:r>
              <w:rPr>
                <w:rFonts w:ascii="Arial" w:hAnsi="Arial" w:cs="Arial"/>
                <w:sz w:val="16"/>
                <w:szCs w:val="16"/>
              </w:rPr>
              <w:t>2</w:t>
            </w:r>
            <w:r w:rsidR="0079273D">
              <w:rPr>
                <w:rFonts w:ascii="Arial" w:hAnsi="Arial" w:cs="Arial"/>
                <w:sz w:val="16"/>
                <w:szCs w:val="16"/>
              </w:rPr>
              <w:t>2</w:t>
            </w: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850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5BB47166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2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346F318B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7D22" w:rsidRPr="0057612B" w14:paraId="71753825" w14:textId="77777777" w:rsidTr="00356400">
        <w:trPr>
          <w:trHeight w:val="170"/>
        </w:trPr>
        <w:tc>
          <w:tcPr>
            <w:tcW w:w="5783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FFF2CC" w:themeFill="accent4" w:themeFillTint="33"/>
            <w:vAlign w:val="center"/>
          </w:tcPr>
          <w:p w14:paraId="1298E92D" w14:textId="3856F376" w:rsidR="002B7D22" w:rsidRPr="008C5895" w:rsidRDefault="002B7D22" w:rsidP="002B7D22">
            <w:pPr>
              <w:tabs>
                <w:tab w:val="left" w:pos="282"/>
                <w:tab w:val="left" w:pos="2646"/>
              </w:tabs>
              <w:spacing w:beforeLines="20" w:before="48" w:afterLines="20" w:after="48"/>
              <w:ind w:left="-108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8C5895">
              <w:rPr>
                <w:rFonts w:ascii="Arial" w:hAnsi="Arial" w:cs="Arial"/>
                <w:b/>
                <w:color w:val="C00000"/>
                <w:sz w:val="20"/>
                <w:szCs w:val="20"/>
              </w:rPr>
              <w:t xml:space="preserve"> </w:t>
            </w:r>
            <w:r w:rsidRPr="008C5895">
              <w:rPr>
                <w:rFonts w:ascii="Arial" w:hAnsi="Arial" w:cs="Arial"/>
                <w:bCs/>
                <w:color w:val="C00000"/>
                <w:sz w:val="20"/>
                <w:szCs w:val="20"/>
              </w:rPr>
              <w:t>KEY</w:t>
            </w:r>
            <w:r w:rsidRPr="008C5895">
              <w:rPr>
                <w:rFonts w:ascii="Arial" w:hAnsi="Arial" w:cs="Arial"/>
                <w:b/>
                <w:color w:val="C00000"/>
                <w:sz w:val="16"/>
                <w:szCs w:val="16"/>
              </w:rPr>
              <w:t xml:space="preserve"> </w:t>
            </w:r>
            <w:r w:rsidRPr="008C5895">
              <w:rPr>
                <w:rFonts w:ascii="Arial" w:hAnsi="Arial" w:cs="Arial"/>
                <w:b/>
                <w:color w:val="C00000"/>
                <w:sz w:val="20"/>
                <w:szCs w:val="20"/>
              </w:rPr>
              <w:t xml:space="preserve">TRIO  </w:t>
            </w:r>
            <w:r w:rsidRPr="008C5895">
              <w:rPr>
                <w:rFonts w:ascii="Arial" w:hAnsi="Arial" w:cs="Arial"/>
                <w:b/>
                <w:color w:val="C00000"/>
                <w:sz w:val="15"/>
                <w:szCs w:val="15"/>
              </w:rPr>
              <w:t>reorganisation + inference + evaluation</w:t>
            </w:r>
            <w:r w:rsidRPr="008C5895">
              <w:rPr>
                <w:rFonts w:ascii="Arial" w:hAnsi="Arial" w:cs="Arial"/>
                <w:b/>
                <w:color w:val="C00000"/>
                <w:sz w:val="20"/>
                <w:szCs w:val="20"/>
              </w:rPr>
              <w:t xml:space="preserve"> </w:t>
            </w:r>
            <w:r w:rsidRPr="008C5895">
              <w:rPr>
                <w:rFonts w:ascii="Arial" w:hAnsi="Arial" w:cs="Arial"/>
                <w:bCs/>
                <w:color w:val="C00000"/>
                <w:sz w:val="12"/>
                <w:szCs w:val="12"/>
              </w:rPr>
              <w:t xml:space="preserve"> </w:t>
            </w:r>
            <w:r w:rsidRPr="008C5895">
              <w:rPr>
                <w:rFonts w:ascii="Arial" w:hAnsi="Arial" w:cs="Arial"/>
                <w:color w:val="C00000"/>
                <w:sz w:val="12"/>
                <w:szCs w:val="12"/>
              </w:rPr>
              <w:t xml:space="preserve">FULL KITS   </w:t>
            </w:r>
            <w:r w:rsidRPr="008C5895">
              <w:rPr>
                <w:rFonts w:ascii="Arial" w:hAnsi="Arial" w:cs="Arial"/>
                <w:b/>
                <w:bCs/>
                <w:color w:val="C00000"/>
                <w:sz w:val="16"/>
                <w:szCs w:val="16"/>
              </w:rPr>
              <w:t>SAVE $1</w:t>
            </w:r>
            <w:r w:rsidR="00EB67C0">
              <w:rPr>
                <w:rFonts w:ascii="Arial" w:hAnsi="Arial" w:cs="Arial"/>
                <w:b/>
                <w:bCs/>
                <w:color w:val="C00000"/>
                <w:sz w:val="16"/>
                <w:szCs w:val="16"/>
              </w:rPr>
              <w:t>2</w:t>
            </w:r>
            <w:r w:rsidRPr="008C5895">
              <w:rPr>
                <w:rFonts w:ascii="Arial" w:hAnsi="Arial" w:cs="Arial"/>
                <w:b/>
                <w:bCs/>
                <w:color w:val="C00000"/>
                <w:sz w:val="16"/>
                <w:szCs w:val="16"/>
              </w:rPr>
              <w:t>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FFF2CC" w:themeFill="accent4" w:themeFillTint="33"/>
            <w:vAlign w:val="center"/>
          </w:tcPr>
          <w:p w14:paraId="0F362BCE" w14:textId="58B7792C" w:rsidR="002B7D22" w:rsidRPr="008C5895" w:rsidRDefault="002B7D22" w:rsidP="002B7D22">
            <w:pPr>
              <w:tabs>
                <w:tab w:val="decimal" w:pos="651"/>
              </w:tabs>
              <w:rPr>
                <w:rFonts w:ascii="Calibri" w:hAnsi="Calibri" w:cs="Arial"/>
                <w:b/>
                <w:bCs/>
                <w:color w:val="C00000"/>
                <w:sz w:val="18"/>
                <w:szCs w:val="18"/>
              </w:rPr>
            </w:pPr>
            <w:r w:rsidRPr="008C5895">
              <w:rPr>
                <w:rFonts w:ascii="Calibri" w:hAnsi="Calibri" w:cs="Arial"/>
                <w:b/>
                <w:bCs/>
                <w:color w:val="C00000"/>
                <w:sz w:val="18"/>
                <w:szCs w:val="18"/>
              </w:rPr>
              <w:t>$6</w:t>
            </w:r>
            <w:r w:rsidR="00EB67C0">
              <w:rPr>
                <w:rFonts w:ascii="Calibri" w:hAnsi="Calibri" w:cs="Arial"/>
                <w:b/>
                <w:bCs/>
                <w:color w:val="C00000"/>
                <w:sz w:val="18"/>
                <w:szCs w:val="18"/>
              </w:rPr>
              <w:t>3</w:t>
            </w:r>
            <w:r w:rsidR="0027258F" w:rsidRPr="008C5895">
              <w:rPr>
                <w:rFonts w:ascii="Calibri" w:hAnsi="Calibri" w:cs="Arial"/>
                <w:b/>
                <w:bCs/>
                <w:color w:val="C00000"/>
                <w:sz w:val="18"/>
                <w:szCs w:val="18"/>
              </w:rPr>
              <w:t>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FFF2CC" w:themeFill="accent4" w:themeFillTint="33"/>
            <w:vAlign w:val="center"/>
          </w:tcPr>
          <w:p w14:paraId="2C3B4A1D" w14:textId="15369DFA" w:rsidR="002B7D22" w:rsidRPr="008C5895" w:rsidRDefault="002B7D22" w:rsidP="002B7D22">
            <w:pPr>
              <w:tabs>
                <w:tab w:val="decimal" w:pos="578"/>
              </w:tabs>
              <w:rPr>
                <w:rFonts w:ascii="Calibri" w:hAnsi="Calibri" w:cs="Arial"/>
                <w:color w:val="C00000"/>
                <w:sz w:val="18"/>
                <w:szCs w:val="18"/>
              </w:rPr>
            </w:pPr>
            <w:r w:rsidRPr="008C5895">
              <w:rPr>
                <w:rFonts w:ascii="Calibri" w:hAnsi="Calibri" w:cs="Arial"/>
                <w:color w:val="C00000"/>
                <w:sz w:val="18"/>
                <w:szCs w:val="18"/>
              </w:rPr>
              <w:t>$</w:t>
            </w:r>
            <w:r w:rsidR="00C1762A">
              <w:rPr>
                <w:rFonts w:ascii="Calibri" w:hAnsi="Calibri" w:cs="Arial"/>
                <w:color w:val="C00000"/>
                <w:sz w:val="18"/>
                <w:szCs w:val="18"/>
              </w:rPr>
              <w:t>5</w:t>
            </w:r>
            <w:r w:rsidR="00172971">
              <w:rPr>
                <w:rFonts w:ascii="Calibri" w:hAnsi="Calibri" w:cs="Arial"/>
                <w:color w:val="C00000"/>
                <w:sz w:val="18"/>
                <w:szCs w:val="18"/>
              </w:rPr>
              <w:t>7</w:t>
            </w:r>
            <w:r w:rsidR="00771300" w:rsidRPr="008C5895">
              <w:rPr>
                <w:rFonts w:ascii="Calibri" w:hAnsi="Calibri" w:cs="Arial"/>
                <w:color w:val="C00000"/>
                <w:sz w:val="18"/>
                <w:szCs w:val="18"/>
              </w:rPr>
              <w:t>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FFF2CC" w:themeFill="accent4" w:themeFillTint="33"/>
            <w:vAlign w:val="center"/>
          </w:tcPr>
          <w:p w14:paraId="799710ED" w14:textId="54EA98DA" w:rsidR="002B7D22" w:rsidRPr="008C5895" w:rsidRDefault="002B7D22" w:rsidP="002B7D22">
            <w:pPr>
              <w:tabs>
                <w:tab w:val="decimal" w:pos="620"/>
              </w:tabs>
              <w:rPr>
                <w:rFonts w:ascii="Calibri" w:hAnsi="Calibri" w:cs="Arial"/>
                <w:color w:val="C00000"/>
                <w:sz w:val="18"/>
                <w:szCs w:val="18"/>
              </w:rPr>
            </w:pPr>
            <w:r w:rsidRPr="008C5895">
              <w:rPr>
                <w:rFonts w:ascii="Calibri" w:hAnsi="Calibri" w:cs="Arial"/>
                <w:color w:val="C00000"/>
                <w:sz w:val="18"/>
                <w:szCs w:val="18"/>
              </w:rPr>
              <w:t>$5</w:t>
            </w:r>
            <w:r w:rsidR="00B447C6">
              <w:rPr>
                <w:rFonts w:ascii="Calibri" w:hAnsi="Calibri" w:cs="Arial"/>
                <w:color w:val="C00000"/>
                <w:sz w:val="18"/>
                <w:szCs w:val="18"/>
              </w:rPr>
              <w:t>4</w:t>
            </w:r>
            <w:r w:rsidR="000167E8" w:rsidRPr="008C5895">
              <w:rPr>
                <w:rFonts w:ascii="Calibri" w:hAnsi="Calibri" w:cs="Arial"/>
                <w:color w:val="C00000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33713E7F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2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1A776548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7D22" w:rsidRPr="0057612B" w14:paraId="31FCBADE" w14:textId="77777777" w:rsidTr="00CD3D77">
        <w:trPr>
          <w:trHeight w:val="170"/>
        </w:trPr>
        <w:tc>
          <w:tcPr>
            <w:tcW w:w="5783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46655245" w14:textId="71E093C9" w:rsidR="002B7D22" w:rsidRPr="00CD64C7" w:rsidRDefault="002B7D22" w:rsidP="002B7D22">
            <w:pPr>
              <w:tabs>
                <w:tab w:val="left" w:pos="282"/>
              </w:tabs>
              <w:spacing w:beforeLines="20" w:before="48" w:afterLines="20" w:after="48"/>
              <w:ind w:left="-108"/>
              <w:rPr>
                <w:rFonts w:ascii="Arial" w:hAnsi="Arial" w:cs="Arial"/>
                <w:sz w:val="20"/>
                <w:szCs w:val="20"/>
              </w:rPr>
            </w:pPr>
            <w:r w:rsidRPr="00CD64C7">
              <w:rPr>
                <w:rFonts w:ascii="Arial" w:hAnsi="Arial" w:cs="Arial"/>
                <w:sz w:val="18"/>
                <w:szCs w:val="18"/>
              </w:rPr>
              <w:t xml:space="preserve"> Extra</w:t>
            </w:r>
            <w:r w:rsidRPr="00CD64C7">
              <w:rPr>
                <w:rFonts w:ascii="Arial" w:hAnsi="Arial" w:cs="Arial"/>
                <w:b/>
                <w:sz w:val="18"/>
                <w:szCs w:val="18"/>
              </w:rPr>
              <w:t xml:space="preserve"> reorganisation</w:t>
            </w:r>
            <w:r w:rsidRPr="00CD64C7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Pr="00CD64C7">
              <w:rPr>
                <w:rFonts w:ascii="Arial" w:hAnsi="Arial" w:cs="Arial"/>
                <w:sz w:val="12"/>
                <w:szCs w:val="12"/>
              </w:rPr>
              <w:t xml:space="preserve">GUIDE &amp; ANSWERS ONLY                                           </w:t>
            </w:r>
            <w:r w:rsidRPr="00CD64C7">
              <w:rPr>
                <w:rFonts w:ascii="Arial" w:hAnsi="Arial" w:cs="Arial"/>
                <w:b/>
                <w:bCs/>
                <w:color w:val="833C0B"/>
                <w:sz w:val="12"/>
                <w:szCs w:val="12"/>
              </w:rPr>
              <w:t>conditions 3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3811F789" w14:textId="6A4B8FBC" w:rsidR="002B7D22" w:rsidRPr="003A623A" w:rsidRDefault="002B7D22" w:rsidP="002B7D22">
            <w:pPr>
              <w:tabs>
                <w:tab w:val="decimal" w:pos="651"/>
              </w:tabs>
              <w:rPr>
                <w:rFonts w:ascii="Calibri" w:hAnsi="Calibri" w:cs="Arial"/>
                <w:b/>
                <w:bCs/>
                <w:sz w:val="18"/>
                <w:szCs w:val="18"/>
              </w:rPr>
            </w:pPr>
            <w:r w:rsidRPr="003A623A">
              <w:rPr>
                <w:rFonts w:ascii="Arial" w:hAnsi="Arial" w:cs="Arial"/>
                <w:b/>
                <w:bCs/>
                <w:sz w:val="16"/>
                <w:szCs w:val="16"/>
              </w:rPr>
              <w:t>$1</w:t>
            </w:r>
            <w:r w:rsidR="003C6C4C">
              <w:rPr>
                <w:rFonts w:ascii="Arial" w:hAnsi="Arial" w:cs="Arial"/>
                <w:b/>
                <w:bCs/>
                <w:sz w:val="16"/>
                <w:szCs w:val="16"/>
              </w:rPr>
              <w:t>2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24520DC6" w14:textId="2B89B57E" w:rsidR="002B7D22" w:rsidRPr="000236C3" w:rsidRDefault="002B7D22" w:rsidP="002B7D22">
            <w:pPr>
              <w:tabs>
                <w:tab w:val="decimal" w:pos="578"/>
              </w:tabs>
              <w:rPr>
                <w:rFonts w:ascii="Calibri" w:hAnsi="Calibri" w:cs="Arial"/>
                <w:sz w:val="18"/>
                <w:szCs w:val="18"/>
              </w:rPr>
            </w:pPr>
            <w:r w:rsidRPr="007233F1">
              <w:rPr>
                <w:rFonts w:ascii="Arial" w:hAnsi="Arial" w:cs="Arial"/>
                <w:sz w:val="16"/>
                <w:szCs w:val="16"/>
              </w:rPr>
              <w:t>$1</w:t>
            </w:r>
            <w:r>
              <w:rPr>
                <w:rFonts w:ascii="Arial" w:hAnsi="Arial" w:cs="Arial"/>
                <w:sz w:val="16"/>
                <w:szCs w:val="16"/>
              </w:rPr>
              <w:t>05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7AE737F2" w14:textId="1936EFD7" w:rsidR="002B7D22" w:rsidRPr="000236C3" w:rsidRDefault="002B7D22" w:rsidP="002B7D22">
            <w:pPr>
              <w:tabs>
                <w:tab w:val="decimal" w:pos="620"/>
              </w:tabs>
              <w:rPr>
                <w:rFonts w:ascii="Calibri" w:hAnsi="Calibri" w:cs="Arial"/>
                <w:sz w:val="18"/>
                <w:szCs w:val="18"/>
              </w:rPr>
            </w:pPr>
            <w:r w:rsidRPr="007233F1">
              <w:rPr>
                <w:rFonts w:ascii="Arial" w:hAnsi="Arial" w:cs="Arial"/>
                <w:sz w:val="16"/>
                <w:szCs w:val="16"/>
              </w:rPr>
              <w:t>$</w:t>
            </w:r>
            <w:r>
              <w:rPr>
                <w:rFonts w:ascii="Arial" w:hAnsi="Arial" w:cs="Arial"/>
                <w:sz w:val="16"/>
                <w:szCs w:val="16"/>
              </w:rPr>
              <w:t>95</w:t>
            </w:r>
          </w:p>
        </w:tc>
        <w:tc>
          <w:tcPr>
            <w:tcW w:w="850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135A4903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2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09AFA294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7D22" w:rsidRPr="0057612B" w14:paraId="78B804F7" w14:textId="77777777" w:rsidTr="00CD3D77">
        <w:trPr>
          <w:trHeight w:val="170"/>
        </w:trPr>
        <w:tc>
          <w:tcPr>
            <w:tcW w:w="5783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4799ABD7" w14:textId="417F1E1D" w:rsidR="002B7D22" w:rsidRPr="00CD64C7" w:rsidRDefault="002B7D22" w:rsidP="002B7D22">
            <w:pPr>
              <w:tabs>
                <w:tab w:val="left" w:pos="282"/>
              </w:tabs>
              <w:spacing w:beforeLines="20" w:before="48" w:afterLines="20" w:after="48"/>
              <w:ind w:left="-108"/>
              <w:rPr>
                <w:rFonts w:ascii="Arial" w:hAnsi="Arial" w:cs="Arial"/>
                <w:sz w:val="14"/>
                <w:szCs w:val="14"/>
              </w:rPr>
            </w:pPr>
            <w:r w:rsidRPr="00CD64C7">
              <w:rPr>
                <w:rFonts w:ascii="Arial" w:hAnsi="Arial" w:cs="Arial"/>
                <w:sz w:val="18"/>
                <w:szCs w:val="18"/>
              </w:rPr>
              <w:t xml:space="preserve"> Extra </w:t>
            </w:r>
            <w:r w:rsidRPr="00CD64C7">
              <w:rPr>
                <w:rFonts w:ascii="Arial" w:hAnsi="Arial" w:cs="Arial"/>
                <w:b/>
                <w:sz w:val="18"/>
                <w:szCs w:val="18"/>
              </w:rPr>
              <w:t xml:space="preserve">inference           </w:t>
            </w:r>
            <w:r w:rsidRPr="00CD64C7">
              <w:rPr>
                <w:rFonts w:ascii="Arial" w:hAnsi="Arial" w:cs="Arial"/>
                <w:sz w:val="12"/>
                <w:szCs w:val="12"/>
              </w:rPr>
              <w:t xml:space="preserve">GUIDE &amp; ANSWERS ONLY                                           </w:t>
            </w:r>
            <w:r w:rsidRPr="00CD64C7">
              <w:rPr>
                <w:rFonts w:ascii="Arial" w:hAnsi="Arial" w:cs="Arial"/>
                <w:b/>
                <w:bCs/>
                <w:color w:val="833C0B"/>
                <w:sz w:val="12"/>
                <w:szCs w:val="12"/>
              </w:rPr>
              <w:t>conditions 3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6D624519" w14:textId="60E8A47A" w:rsidR="002B7D22" w:rsidRPr="003A623A" w:rsidRDefault="002B7D22" w:rsidP="002B7D22">
            <w:pPr>
              <w:tabs>
                <w:tab w:val="decimal" w:pos="651"/>
              </w:tabs>
              <w:rPr>
                <w:rFonts w:ascii="Calibri" w:hAnsi="Calibri" w:cs="Arial"/>
                <w:b/>
                <w:bCs/>
                <w:sz w:val="18"/>
                <w:szCs w:val="18"/>
              </w:rPr>
            </w:pPr>
            <w:r w:rsidRPr="003A623A">
              <w:rPr>
                <w:rFonts w:ascii="Arial" w:hAnsi="Arial" w:cs="Arial"/>
                <w:b/>
                <w:bCs/>
                <w:sz w:val="16"/>
                <w:szCs w:val="16"/>
              </w:rPr>
              <w:t>$1</w:t>
            </w:r>
            <w:r w:rsidR="003C6C4C">
              <w:rPr>
                <w:rFonts w:ascii="Arial" w:hAnsi="Arial" w:cs="Arial"/>
                <w:b/>
                <w:bCs/>
                <w:sz w:val="16"/>
                <w:szCs w:val="16"/>
              </w:rPr>
              <w:t>2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6E01C2CB" w14:textId="35487FE8" w:rsidR="002B7D22" w:rsidRPr="000236C3" w:rsidRDefault="002B7D22" w:rsidP="002B7D22">
            <w:pPr>
              <w:tabs>
                <w:tab w:val="decimal" w:pos="578"/>
              </w:tabs>
              <w:rPr>
                <w:rFonts w:ascii="Calibri" w:hAnsi="Calibri" w:cs="Arial"/>
                <w:sz w:val="18"/>
                <w:szCs w:val="18"/>
              </w:rPr>
            </w:pPr>
            <w:r w:rsidRPr="007233F1">
              <w:rPr>
                <w:rFonts w:ascii="Arial" w:hAnsi="Arial" w:cs="Arial"/>
                <w:sz w:val="16"/>
                <w:szCs w:val="16"/>
              </w:rPr>
              <w:t>$1</w:t>
            </w:r>
            <w:r>
              <w:rPr>
                <w:rFonts w:ascii="Arial" w:hAnsi="Arial" w:cs="Arial"/>
                <w:sz w:val="16"/>
                <w:szCs w:val="16"/>
              </w:rPr>
              <w:t>05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549AE98B" w14:textId="28052502" w:rsidR="002B7D22" w:rsidRPr="000236C3" w:rsidRDefault="002B7D22" w:rsidP="002B7D22">
            <w:pPr>
              <w:tabs>
                <w:tab w:val="decimal" w:pos="620"/>
              </w:tabs>
              <w:rPr>
                <w:rFonts w:ascii="Calibri" w:hAnsi="Calibri" w:cs="Arial"/>
                <w:sz w:val="18"/>
                <w:szCs w:val="18"/>
              </w:rPr>
            </w:pPr>
            <w:r w:rsidRPr="007233F1">
              <w:rPr>
                <w:rFonts w:ascii="Arial" w:hAnsi="Arial" w:cs="Arial"/>
                <w:sz w:val="16"/>
                <w:szCs w:val="16"/>
              </w:rPr>
              <w:t>$</w:t>
            </w:r>
            <w:r>
              <w:rPr>
                <w:rFonts w:ascii="Arial" w:hAnsi="Arial" w:cs="Arial"/>
                <w:sz w:val="16"/>
                <w:szCs w:val="16"/>
              </w:rPr>
              <w:t>95</w:t>
            </w:r>
          </w:p>
        </w:tc>
        <w:tc>
          <w:tcPr>
            <w:tcW w:w="850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55FE66D1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2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1BBB3A4B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7D22" w:rsidRPr="0057612B" w14:paraId="5335C146" w14:textId="77777777" w:rsidTr="00CD3D77">
        <w:trPr>
          <w:trHeight w:val="170"/>
        </w:trPr>
        <w:tc>
          <w:tcPr>
            <w:tcW w:w="5783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46A38100" w14:textId="22D82DC9" w:rsidR="002B7D22" w:rsidRPr="00CD64C7" w:rsidRDefault="002B7D22" w:rsidP="002B7D22">
            <w:pPr>
              <w:tabs>
                <w:tab w:val="left" w:pos="282"/>
              </w:tabs>
              <w:spacing w:beforeLines="20" w:before="48" w:afterLines="20" w:after="48"/>
              <w:ind w:left="-108"/>
              <w:rPr>
                <w:rFonts w:ascii="Arial" w:hAnsi="Arial" w:cs="Arial"/>
                <w:sz w:val="20"/>
                <w:szCs w:val="20"/>
              </w:rPr>
            </w:pPr>
            <w:r w:rsidRPr="00CD64C7">
              <w:rPr>
                <w:rFonts w:ascii="Arial" w:hAnsi="Arial" w:cs="Arial"/>
                <w:sz w:val="18"/>
                <w:szCs w:val="18"/>
              </w:rPr>
              <w:t xml:space="preserve"> Extra </w:t>
            </w:r>
            <w:r w:rsidRPr="00CD64C7">
              <w:rPr>
                <w:rFonts w:ascii="Arial" w:hAnsi="Arial" w:cs="Arial"/>
                <w:b/>
                <w:sz w:val="18"/>
                <w:szCs w:val="18"/>
              </w:rPr>
              <w:t>evaluation</w:t>
            </w:r>
            <w:r w:rsidRPr="00CD64C7">
              <w:rPr>
                <w:rFonts w:ascii="Arial" w:hAnsi="Arial" w:cs="Arial"/>
                <w:sz w:val="18"/>
                <w:szCs w:val="18"/>
              </w:rPr>
              <w:t xml:space="preserve">         </w:t>
            </w:r>
            <w:r w:rsidRPr="00CD64C7">
              <w:rPr>
                <w:rFonts w:ascii="Arial" w:hAnsi="Arial" w:cs="Arial"/>
                <w:sz w:val="12"/>
                <w:szCs w:val="12"/>
              </w:rPr>
              <w:t xml:space="preserve">GUIDE &amp; ANSWERS ONLY                                           </w:t>
            </w:r>
            <w:r w:rsidRPr="00CD64C7">
              <w:rPr>
                <w:rFonts w:ascii="Arial" w:hAnsi="Arial" w:cs="Arial"/>
                <w:b/>
                <w:bCs/>
                <w:color w:val="833C0B"/>
                <w:sz w:val="12"/>
                <w:szCs w:val="12"/>
              </w:rPr>
              <w:t>conditions 3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0998ADDA" w14:textId="701FD0FC" w:rsidR="002B7D22" w:rsidRPr="003A623A" w:rsidRDefault="002B7D22" w:rsidP="002B7D22">
            <w:pPr>
              <w:tabs>
                <w:tab w:val="decimal" w:pos="651"/>
              </w:tabs>
              <w:rPr>
                <w:rFonts w:ascii="Calibri" w:hAnsi="Calibri" w:cs="Arial"/>
                <w:b/>
                <w:bCs/>
                <w:sz w:val="18"/>
                <w:szCs w:val="18"/>
              </w:rPr>
            </w:pPr>
            <w:r w:rsidRPr="003A623A">
              <w:rPr>
                <w:rFonts w:ascii="Arial" w:hAnsi="Arial" w:cs="Arial"/>
                <w:b/>
                <w:bCs/>
                <w:sz w:val="16"/>
                <w:szCs w:val="16"/>
              </w:rPr>
              <w:t>$1</w:t>
            </w:r>
            <w:r w:rsidR="003C6C4C">
              <w:rPr>
                <w:rFonts w:ascii="Arial" w:hAnsi="Arial" w:cs="Arial"/>
                <w:b/>
                <w:bCs/>
                <w:sz w:val="16"/>
                <w:szCs w:val="16"/>
              </w:rPr>
              <w:t>20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4152374C" w14:textId="15E41B7C" w:rsidR="002B7D22" w:rsidRPr="000236C3" w:rsidRDefault="002B7D22" w:rsidP="002B7D22">
            <w:pPr>
              <w:tabs>
                <w:tab w:val="decimal" w:pos="578"/>
              </w:tabs>
              <w:rPr>
                <w:rFonts w:ascii="Calibri" w:hAnsi="Calibri" w:cs="Arial"/>
                <w:sz w:val="18"/>
                <w:szCs w:val="18"/>
              </w:rPr>
            </w:pPr>
            <w:r w:rsidRPr="007233F1">
              <w:rPr>
                <w:rFonts w:ascii="Arial" w:hAnsi="Arial" w:cs="Arial"/>
                <w:sz w:val="16"/>
                <w:szCs w:val="16"/>
              </w:rPr>
              <w:t>$1</w:t>
            </w:r>
            <w:r>
              <w:rPr>
                <w:rFonts w:ascii="Arial" w:hAnsi="Arial" w:cs="Arial"/>
                <w:sz w:val="16"/>
                <w:szCs w:val="16"/>
              </w:rPr>
              <w:t>05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0A2033CE" w14:textId="5616CE48" w:rsidR="002B7D22" w:rsidRPr="000236C3" w:rsidRDefault="002B7D22" w:rsidP="002B7D22">
            <w:pPr>
              <w:tabs>
                <w:tab w:val="decimal" w:pos="620"/>
              </w:tabs>
              <w:rPr>
                <w:rFonts w:ascii="Calibri" w:hAnsi="Calibri" w:cs="Arial"/>
                <w:sz w:val="18"/>
                <w:szCs w:val="18"/>
              </w:rPr>
            </w:pPr>
            <w:r w:rsidRPr="007233F1">
              <w:rPr>
                <w:rFonts w:ascii="Arial" w:hAnsi="Arial" w:cs="Arial"/>
                <w:sz w:val="16"/>
                <w:szCs w:val="16"/>
              </w:rPr>
              <w:t>$</w:t>
            </w:r>
            <w:r>
              <w:rPr>
                <w:rFonts w:ascii="Arial" w:hAnsi="Arial" w:cs="Arial"/>
                <w:sz w:val="16"/>
                <w:szCs w:val="16"/>
              </w:rPr>
              <w:t>95</w:t>
            </w:r>
          </w:p>
        </w:tc>
        <w:tc>
          <w:tcPr>
            <w:tcW w:w="850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10702D78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2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3A8D20F2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7D22" w:rsidRPr="0057612B" w14:paraId="45DAC6B8" w14:textId="77777777" w:rsidTr="00CD3D77">
        <w:trPr>
          <w:trHeight w:val="170"/>
        </w:trPr>
        <w:tc>
          <w:tcPr>
            <w:tcW w:w="5783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504480B5" w14:textId="4123D164" w:rsidR="002B7D22" w:rsidRPr="0004006E" w:rsidRDefault="002B7D22" w:rsidP="002B7D22">
            <w:pPr>
              <w:tabs>
                <w:tab w:val="left" w:pos="282"/>
              </w:tabs>
              <w:spacing w:beforeLines="20" w:before="48" w:afterLines="20" w:after="48"/>
              <w:ind w:lef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04006E">
              <w:rPr>
                <w:rFonts w:ascii="Arial" w:hAnsi="Arial" w:cs="Arial"/>
                <w:b/>
                <w:sz w:val="20"/>
                <w:szCs w:val="20"/>
              </w:rPr>
              <w:t>NONWORD</w:t>
            </w:r>
            <w:r w:rsidRPr="0004006E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73651B">
              <w:rPr>
                <w:rFonts w:ascii="Arial" w:hAnsi="Arial" w:cs="Arial"/>
                <w:sz w:val="14"/>
                <w:szCs w:val="14"/>
              </w:rPr>
              <w:t>PHONEME RECOGNITION ASSESSMENT</w:t>
            </w:r>
            <w:r>
              <w:rPr>
                <w:rFonts w:ascii="Arial" w:hAnsi="Arial" w:cs="Arial"/>
                <w:sz w:val="14"/>
                <w:szCs w:val="14"/>
              </w:rPr>
              <w:t xml:space="preserve">  2 parallel assessments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6F0A7745" w14:textId="7C56EB6A" w:rsidR="002B7D22" w:rsidRPr="003A623A" w:rsidRDefault="002B7D22" w:rsidP="002B7D22">
            <w:pPr>
              <w:tabs>
                <w:tab w:val="decimal" w:pos="651"/>
              </w:tabs>
              <w:rPr>
                <w:rFonts w:ascii="Calibri" w:hAnsi="Calibri" w:cs="Arial"/>
                <w:b/>
                <w:bCs/>
                <w:sz w:val="18"/>
                <w:szCs w:val="18"/>
              </w:rPr>
            </w:pPr>
            <w:r w:rsidRPr="003A623A">
              <w:rPr>
                <w:rFonts w:ascii="Arial" w:hAnsi="Arial" w:cs="Arial"/>
                <w:b/>
                <w:bCs/>
                <w:sz w:val="16"/>
                <w:szCs w:val="16"/>
              </w:rPr>
              <w:t>$9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7F8E71E5" w14:textId="5C633225" w:rsidR="002B7D22" w:rsidRPr="000236C3" w:rsidRDefault="002B7D22" w:rsidP="002B7D22">
            <w:pPr>
              <w:tabs>
                <w:tab w:val="decimal" w:pos="578"/>
              </w:tabs>
              <w:rPr>
                <w:rFonts w:ascii="Calibri" w:hAnsi="Calibri" w:cs="Arial"/>
                <w:sz w:val="18"/>
                <w:szCs w:val="18"/>
              </w:rPr>
            </w:pPr>
            <w:r w:rsidRPr="007233F1">
              <w:rPr>
                <w:rFonts w:ascii="Arial" w:hAnsi="Arial" w:cs="Arial"/>
                <w:sz w:val="16"/>
                <w:szCs w:val="16"/>
              </w:rPr>
              <w:t>$</w:t>
            </w:r>
            <w:r>
              <w:rPr>
                <w:rFonts w:ascii="Arial" w:hAnsi="Arial" w:cs="Arial"/>
                <w:sz w:val="16"/>
                <w:szCs w:val="16"/>
              </w:rPr>
              <w:t>85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16B46AAF" w14:textId="41B59621" w:rsidR="002B7D22" w:rsidRPr="000236C3" w:rsidRDefault="002B7D22" w:rsidP="002B7D22">
            <w:pPr>
              <w:tabs>
                <w:tab w:val="decimal" w:pos="620"/>
              </w:tabs>
              <w:rPr>
                <w:rFonts w:ascii="Calibri" w:hAnsi="Calibri" w:cs="Arial"/>
                <w:sz w:val="18"/>
                <w:szCs w:val="18"/>
              </w:rPr>
            </w:pPr>
            <w:r w:rsidRPr="007233F1">
              <w:rPr>
                <w:rFonts w:ascii="Arial" w:hAnsi="Arial" w:cs="Arial"/>
                <w:sz w:val="16"/>
                <w:szCs w:val="16"/>
              </w:rPr>
              <w:t>$</w:t>
            </w:r>
            <w:r>
              <w:rPr>
                <w:rFonts w:ascii="Arial" w:hAnsi="Arial" w:cs="Arial"/>
                <w:sz w:val="16"/>
                <w:szCs w:val="16"/>
              </w:rPr>
              <w:t>75</w:t>
            </w:r>
          </w:p>
        </w:tc>
        <w:tc>
          <w:tcPr>
            <w:tcW w:w="850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226D853B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2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5E9CF11D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7D22" w:rsidRPr="0057612B" w14:paraId="68918A1D" w14:textId="77777777" w:rsidTr="00CD3D77">
        <w:trPr>
          <w:trHeight w:val="170"/>
        </w:trPr>
        <w:tc>
          <w:tcPr>
            <w:tcW w:w="5783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75064ADF" w14:textId="64B91852" w:rsidR="002B7D22" w:rsidRPr="0004006E" w:rsidRDefault="002B7D22" w:rsidP="002B7D22">
            <w:pPr>
              <w:tabs>
                <w:tab w:val="left" w:pos="282"/>
              </w:tabs>
              <w:spacing w:beforeLines="20" w:before="48" w:afterLines="20" w:after="48"/>
              <w:ind w:left="-108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04006E">
              <w:rPr>
                <w:rFonts w:ascii="Arial" w:hAnsi="Arial" w:cs="Arial"/>
                <w:b/>
                <w:sz w:val="20"/>
                <w:szCs w:val="20"/>
              </w:rPr>
              <w:t xml:space="preserve">COMPASS </w:t>
            </w:r>
            <w:r w:rsidR="0072764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73651B">
              <w:rPr>
                <w:rFonts w:ascii="Arial" w:hAnsi="Arial" w:cs="Arial"/>
                <w:sz w:val="14"/>
                <w:szCs w:val="14"/>
              </w:rPr>
              <w:t>COMPUTATION ASSESSMENTS</w:t>
            </w:r>
            <w:r>
              <w:rPr>
                <w:rFonts w:ascii="Arial" w:hAnsi="Arial" w:cs="Arial"/>
                <w:sz w:val="16"/>
                <w:szCs w:val="16"/>
              </w:rPr>
              <w:t xml:space="preserve"> (+ - x ÷</w:t>
            </w:r>
            <w:r w:rsidRPr="0004006E">
              <w:rPr>
                <w:rFonts w:ascii="Arial" w:hAnsi="Arial" w:cs="Arial"/>
                <w:sz w:val="16"/>
                <w:szCs w:val="16"/>
              </w:rPr>
              <w:t>)</w:t>
            </w:r>
            <w:r>
              <w:rPr>
                <w:rFonts w:ascii="Arial" w:hAnsi="Arial" w:cs="Arial"/>
                <w:sz w:val="16"/>
                <w:szCs w:val="16"/>
              </w:rPr>
              <w:t xml:space="preserve">  </w:t>
            </w:r>
            <w:r>
              <w:rPr>
                <w:rFonts w:ascii="Arial" w:hAnsi="Arial" w:cs="Arial"/>
                <w:sz w:val="14"/>
                <w:szCs w:val="14"/>
              </w:rPr>
              <w:t>1</w:t>
            </w:r>
            <w:r w:rsidRPr="001A0757">
              <w:rPr>
                <w:rFonts w:ascii="Arial" w:hAnsi="Arial" w:cs="Arial"/>
                <w:sz w:val="14"/>
                <w:szCs w:val="14"/>
              </w:rPr>
              <w:t xml:space="preserve">2 </w:t>
            </w:r>
            <w:r>
              <w:rPr>
                <w:rFonts w:ascii="Arial" w:hAnsi="Arial" w:cs="Arial"/>
                <w:sz w:val="14"/>
                <w:szCs w:val="14"/>
              </w:rPr>
              <w:t>assessments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0D73388A" w14:textId="230B1EBD" w:rsidR="002B7D22" w:rsidRPr="003A623A" w:rsidRDefault="002B7D22" w:rsidP="002B7D22">
            <w:pPr>
              <w:tabs>
                <w:tab w:val="decimal" w:pos="651"/>
              </w:tabs>
              <w:rPr>
                <w:rFonts w:ascii="Calibri" w:hAnsi="Calibri" w:cs="Arial"/>
                <w:b/>
                <w:bCs/>
                <w:sz w:val="18"/>
                <w:szCs w:val="18"/>
              </w:rPr>
            </w:pPr>
            <w:r w:rsidRPr="003A623A">
              <w:rPr>
                <w:rFonts w:ascii="Arial" w:hAnsi="Arial" w:cs="Arial"/>
                <w:b/>
                <w:bCs/>
                <w:sz w:val="16"/>
                <w:szCs w:val="16"/>
              </w:rPr>
              <w:t>$11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184CAC6D" w14:textId="2B5345AA" w:rsidR="002B7D22" w:rsidRPr="000236C3" w:rsidRDefault="002B7D22" w:rsidP="002B7D22">
            <w:pPr>
              <w:tabs>
                <w:tab w:val="decimal" w:pos="578"/>
              </w:tabs>
              <w:rPr>
                <w:rFonts w:ascii="Calibri" w:hAnsi="Calibri" w:cs="Arial"/>
                <w:sz w:val="18"/>
                <w:szCs w:val="18"/>
              </w:rPr>
            </w:pPr>
            <w:r w:rsidRPr="007233F1">
              <w:rPr>
                <w:rFonts w:ascii="Arial" w:hAnsi="Arial" w:cs="Arial"/>
                <w:sz w:val="16"/>
                <w:szCs w:val="16"/>
              </w:rPr>
              <w:t>$</w:t>
            </w:r>
            <w:r>
              <w:rPr>
                <w:rFonts w:ascii="Arial" w:hAnsi="Arial" w:cs="Arial"/>
                <w:sz w:val="16"/>
                <w:szCs w:val="16"/>
              </w:rPr>
              <w:t>105</w:t>
            </w:r>
          </w:p>
        </w:tc>
        <w:tc>
          <w:tcPr>
            <w:tcW w:w="907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507F7E1B" w14:textId="1E4A3A92" w:rsidR="002B7D22" w:rsidRPr="000236C3" w:rsidRDefault="002B7D22" w:rsidP="002B7D22">
            <w:pPr>
              <w:tabs>
                <w:tab w:val="decimal" w:pos="620"/>
              </w:tabs>
              <w:rPr>
                <w:rFonts w:ascii="Calibri" w:hAnsi="Calibri" w:cs="Arial"/>
                <w:sz w:val="18"/>
                <w:szCs w:val="18"/>
              </w:rPr>
            </w:pPr>
            <w:r w:rsidRPr="007233F1">
              <w:rPr>
                <w:rFonts w:ascii="Arial" w:hAnsi="Arial" w:cs="Arial"/>
                <w:sz w:val="16"/>
                <w:szCs w:val="16"/>
              </w:rPr>
              <w:t>$</w:t>
            </w:r>
            <w:r>
              <w:rPr>
                <w:rFonts w:ascii="Arial" w:hAnsi="Arial" w:cs="Arial"/>
                <w:sz w:val="16"/>
                <w:szCs w:val="16"/>
              </w:rPr>
              <w:t>95</w:t>
            </w:r>
          </w:p>
        </w:tc>
        <w:tc>
          <w:tcPr>
            <w:tcW w:w="850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4615A79A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2" w:type="dxa"/>
            <w:tcBorders>
              <w:top w:val="dotted" w:sz="4" w:space="0" w:color="404040"/>
              <w:left w:val="dotted" w:sz="4" w:space="0" w:color="404040"/>
              <w:bottom w:val="dotted" w:sz="4" w:space="0" w:color="404040"/>
              <w:right w:val="dotted" w:sz="4" w:space="0" w:color="404040"/>
            </w:tcBorders>
            <w:vAlign w:val="center"/>
          </w:tcPr>
          <w:p w14:paraId="47CB97F6" w14:textId="77777777" w:rsidR="002B7D22" w:rsidRPr="0057612B" w:rsidRDefault="002B7D22" w:rsidP="002B7D22">
            <w:pPr>
              <w:spacing w:beforeLines="20" w:before="48" w:afterLines="20" w:after="4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0741D50" w14:textId="77777777" w:rsidR="007B0436" w:rsidRPr="00FA36E7" w:rsidRDefault="00215EC9" w:rsidP="008E36F9">
      <w:pPr>
        <w:ind w:left="-426" w:right="-171"/>
        <w:rPr>
          <w:rFonts w:ascii="Calibri" w:hAnsi="Calibri"/>
          <w:color w:val="833C0B"/>
          <w:sz w:val="2"/>
          <w:szCs w:val="2"/>
        </w:rPr>
      </w:pPr>
      <w:bookmarkStart w:id="4" w:name="_Hlk508447757"/>
      <w:bookmarkStart w:id="5" w:name="_Hlk508447803"/>
      <w:r w:rsidRPr="00FA36E7">
        <w:rPr>
          <w:rFonts w:ascii="Calibri" w:hAnsi="Calibri"/>
          <w:color w:val="833C0B"/>
          <w:sz w:val="2"/>
          <w:szCs w:val="2"/>
        </w:rPr>
        <w:t xml:space="preserve">   </w:t>
      </w:r>
      <w:r w:rsidR="009A65D5" w:rsidRPr="00FA36E7">
        <w:rPr>
          <w:rFonts w:ascii="Calibri" w:hAnsi="Calibri"/>
          <w:color w:val="833C0B"/>
          <w:sz w:val="2"/>
          <w:szCs w:val="2"/>
        </w:rPr>
        <w:t xml:space="preserve"> </w:t>
      </w:r>
      <w:bookmarkEnd w:id="1"/>
      <w:bookmarkEnd w:id="2"/>
      <w:bookmarkEnd w:id="4"/>
      <w:bookmarkEnd w:id="5"/>
    </w:p>
    <w:tbl>
      <w:tblPr>
        <w:tblW w:w="10424" w:type="dxa"/>
        <w:tblInd w:w="-252" w:type="dxa"/>
        <w:tblLayout w:type="fixed"/>
        <w:tblLook w:val="01E0" w:firstRow="1" w:lastRow="1" w:firstColumn="1" w:lastColumn="1" w:noHBand="0" w:noVBand="0"/>
      </w:tblPr>
      <w:tblGrid>
        <w:gridCol w:w="4329"/>
        <w:gridCol w:w="3855"/>
        <w:gridCol w:w="1163"/>
        <w:gridCol w:w="1077"/>
      </w:tblGrid>
      <w:tr w:rsidR="00FA36E7" w:rsidRPr="002C59FC" w14:paraId="6B968BCE" w14:textId="77777777" w:rsidTr="00B8180C">
        <w:trPr>
          <w:trHeight w:val="227"/>
        </w:trPr>
        <w:tc>
          <w:tcPr>
            <w:tcW w:w="43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FCE34E4" w14:textId="77777777" w:rsidR="00FA36E7" w:rsidRPr="00AE7716" w:rsidRDefault="00FA36E7">
            <w:pPr>
              <w:tabs>
                <w:tab w:val="left" w:pos="282"/>
              </w:tabs>
              <w:spacing w:beforeLines="20" w:before="48" w:afterLines="20" w:after="48"/>
              <w:ind w:left="-108"/>
              <w:jc w:val="center"/>
              <w:rPr>
                <w:rFonts w:ascii="Arial" w:hAnsi="Arial" w:cs="Arial"/>
                <w:color w:val="262626"/>
                <w:sz w:val="20"/>
                <w:szCs w:val="20"/>
              </w:rPr>
            </w:pPr>
            <w:r w:rsidRPr="00AE7716">
              <w:rPr>
                <w:rFonts w:ascii="Arial" w:hAnsi="Arial" w:cs="Arial"/>
                <w:color w:val="262626"/>
                <w:sz w:val="18"/>
                <w:szCs w:val="18"/>
              </w:rPr>
              <w:t xml:space="preserve">Order </w:t>
            </w:r>
            <w:r w:rsidRPr="00AE7716">
              <w:rPr>
                <w:rFonts w:ascii="Arial" w:hAnsi="Arial" w:cs="Arial"/>
                <w:noProof/>
                <w:color w:val="262626"/>
                <w:sz w:val="18"/>
                <w:szCs w:val="18"/>
              </w:rPr>
              <w:t>normally</w:t>
            </w:r>
            <w:r w:rsidRPr="00AE7716">
              <w:rPr>
                <w:rFonts w:ascii="Arial" w:hAnsi="Arial" w:cs="Arial"/>
                <w:color w:val="262626"/>
                <w:sz w:val="18"/>
                <w:szCs w:val="18"/>
              </w:rPr>
              <w:t xml:space="preserve"> processed within 2 working days.</w:t>
            </w:r>
            <w:r w:rsidRPr="00AE7716">
              <w:rPr>
                <w:rFonts w:ascii="Arial" w:hAnsi="Arial" w:cs="Arial"/>
                <w:color w:val="262626"/>
                <w:sz w:val="18"/>
                <w:szCs w:val="18"/>
              </w:rPr>
              <w:br/>
              <w:t xml:space="preserve">Normal delivery time </w:t>
            </w:r>
            <w:r>
              <w:rPr>
                <w:rFonts w:ascii="Arial" w:hAnsi="Arial" w:cs="Arial"/>
                <w:color w:val="262626"/>
                <w:sz w:val="18"/>
                <w:szCs w:val="18"/>
              </w:rPr>
              <w:t>2</w:t>
            </w:r>
            <w:r w:rsidRPr="00AE7716">
              <w:rPr>
                <w:rFonts w:ascii="Arial" w:hAnsi="Arial" w:cs="Arial"/>
                <w:color w:val="262626"/>
                <w:sz w:val="18"/>
                <w:szCs w:val="18"/>
              </w:rPr>
              <w:t>–6 days (major centres).</w:t>
            </w:r>
          </w:p>
        </w:tc>
        <w:tc>
          <w:tcPr>
            <w:tcW w:w="385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CFF57B" w14:textId="7A9460F9" w:rsidR="00FA36E7" w:rsidRPr="003D49D9" w:rsidRDefault="00FA36E7">
            <w:pPr>
              <w:tabs>
                <w:tab w:val="decimal" w:pos="558"/>
              </w:tabs>
              <w:spacing w:beforeLines="20" w:before="48" w:afterLines="20" w:after="48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D49D9">
              <w:rPr>
                <w:rFonts w:ascii="Arial" w:hAnsi="Arial" w:cs="Arial"/>
                <w:b/>
                <w:sz w:val="16"/>
                <w:szCs w:val="16"/>
              </w:rPr>
              <w:t xml:space="preserve">PRICES IN </w:t>
            </w:r>
            <w:r w:rsidR="00EC2E1F">
              <w:rPr>
                <w:rFonts w:ascii="Arial" w:hAnsi="Arial" w:cs="Arial"/>
                <w:b/>
                <w:sz w:val="16"/>
                <w:szCs w:val="16"/>
              </w:rPr>
              <w:t>AUSTRALIAN</w:t>
            </w:r>
            <w:r w:rsidRPr="003D49D9">
              <w:rPr>
                <w:rFonts w:ascii="Arial" w:hAnsi="Arial" w:cs="Arial"/>
                <w:b/>
                <w:sz w:val="16"/>
                <w:szCs w:val="16"/>
              </w:rPr>
              <w:t xml:space="preserve"> DOLLARS</w:t>
            </w:r>
          </w:p>
          <w:p w14:paraId="490943D4" w14:textId="184057E8" w:rsidR="00FA36E7" w:rsidRPr="000236C3" w:rsidRDefault="00FA36E7">
            <w:pPr>
              <w:tabs>
                <w:tab w:val="decimal" w:pos="620"/>
              </w:tabs>
              <w:spacing w:beforeLines="20" w:before="48" w:afterLines="20" w:after="48"/>
              <w:jc w:val="center"/>
              <w:rPr>
                <w:rFonts w:ascii="Calibri" w:hAnsi="Calibri" w:cs="Arial"/>
                <w:sz w:val="18"/>
                <w:szCs w:val="18"/>
              </w:rPr>
            </w:pPr>
            <w:r w:rsidRPr="003D49D9">
              <w:rPr>
                <w:rFonts w:ascii="Arial" w:hAnsi="Arial" w:cs="Arial"/>
                <w:sz w:val="16"/>
                <w:szCs w:val="16"/>
              </w:rPr>
              <w:t>DELIVERY INCLUSIVE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37BF52F" w14:textId="77777777" w:rsidR="00FA36E7" w:rsidRPr="00061E01" w:rsidRDefault="00FA36E7">
            <w:pPr>
              <w:spacing w:beforeLines="20" w:before="48" w:afterLines="20" w:after="48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61E01">
              <w:rPr>
                <w:rFonts w:ascii="Arial" w:hAnsi="Arial" w:cs="Arial"/>
                <w:sz w:val="14"/>
                <w:szCs w:val="14"/>
              </w:rPr>
              <w:t>transaction fee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9C565" w14:textId="7BB2DBDF" w:rsidR="00FA36E7" w:rsidRPr="007A2CB4" w:rsidRDefault="00FA36E7">
            <w:pPr>
              <w:spacing w:beforeLines="20" w:before="48" w:afterLines="20" w:after="48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A2CB4">
              <w:rPr>
                <w:rFonts w:ascii="Arial" w:hAnsi="Arial" w:cs="Arial"/>
                <w:b/>
                <w:bCs/>
                <w:sz w:val="18"/>
                <w:szCs w:val="18"/>
              </w:rPr>
              <w:t>$2</w:t>
            </w:r>
            <w:r w:rsidR="0099483C">
              <w:rPr>
                <w:rFonts w:ascii="Arial" w:hAnsi="Arial" w:cs="Arial"/>
                <w:b/>
                <w:bCs/>
                <w:sz w:val="18"/>
                <w:szCs w:val="18"/>
              </w:rPr>
              <w:t>5</w:t>
            </w:r>
            <w:r w:rsidRPr="007A2CB4">
              <w:rPr>
                <w:rFonts w:ascii="Arial" w:hAnsi="Arial" w:cs="Arial"/>
                <w:b/>
                <w:bCs/>
                <w:sz w:val="18"/>
                <w:szCs w:val="18"/>
              </w:rPr>
              <w:t>.00</w:t>
            </w:r>
          </w:p>
        </w:tc>
      </w:tr>
      <w:tr w:rsidR="00FA36E7" w:rsidRPr="002C59FC" w14:paraId="44392944" w14:textId="77777777" w:rsidTr="00B8180C">
        <w:trPr>
          <w:trHeight w:val="283"/>
        </w:trPr>
        <w:tc>
          <w:tcPr>
            <w:tcW w:w="43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7E4F0E" w14:textId="77777777" w:rsidR="00FA36E7" w:rsidRPr="00051A71" w:rsidRDefault="00FA36E7">
            <w:pPr>
              <w:tabs>
                <w:tab w:val="left" w:pos="282"/>
              </w:tabs>
              <w:spacing w:beforeLines="20" w:before="48" w:afterLines="20" w:after="48"/>
              <w:ind w:left="-108"/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</w:p>
        </w:tc>
        <w:tc>
          <w:tcPr>
            <w:tcW w:w="385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AB913F" w14:textId="77777777" w:rsidR="00FA36E7" w:rsidRPr="0038684A" w:rsidRDefault="00FA36E7">
            <w:pPr>
              <w:tabs>
                <w:tab w:val="decimal" w:pos="558"/>
              </w:tabs>
              <w:spacing w:beforeLines="20" w:before="48" w:afterLines="20" w:after="48"/>
              <w:jc w:val="center"/>
              <w:rPr>
                <w:rFonts w:ascii="Arial" w:hAnsi="Arial" w:cs="Arial"/>
                <w:b/>
                <w:sz w:val="10"/>
                <w:szCs w:val="1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95959"/>
            <w:vAlign w:val="center"/>
          </w:tcPr>
          <w:p w14:paraId="49EFEA77" w14:textId="77777777" w:rsidR="00FA36E7" w:rsidRPr="00DA29A9" w:rsidRDefault="00FA36E7">
            <w:pPr>
              <w:spacing w:beforeLines="20" w:before="48" w:afterLines="20" w:after="48"/>
              <w:jc w:val="center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DA29A9">
              <w:rPr>
                <w:rFonts w:ascii="Arial" w:hAnsi="Arial" w:cs="Arial"/>
                <w:color w:val="FFFFFF"/>
                <w:sz w:val="20"/>
                <w:szCs w:val="20"/>
              </w:rPr>
              <w:t xml:space="preserve">TOTAL </w:t>
            </w:r>
            <w:r w:rsidRPr="00DA29A9">
              <w:rPr>
                <w:rFonts w:ascii="Arial" w:hAnsi="Arial" w:cs="Arial"/>
                <w:color w:val="FFFFFF"/>
                <w:sz w:val="18"/>
                <w:szCs w:val="18"/>
              </w:rPr>
              <w:t>►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02A323" w14:textId="77777777" w:rsidR="00FA36E7" w:rsidRPr="002C59FC" w:rsidRDefault="00FA36E7">
            <w:pPr>
              <w:spacing w:beforeLines="20" w:before="48" w:afterLines="20" w:after="48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195660B" w14:textId="77777777" w:rsidR="007B0436" w:rsidRPr="00DE310A" w:rsidRDefault="007B0436" w:rsidP="008E36F9">
      <w:pPr>
        <w:ind w:left="-426" w:right="-171"/>
        <w:rPr>
          <w:rFonts w:ascii="Calibri" w:hAnsi="Calibri"/>
          <w:color w:val="833C0B"/>
          <w:sz w:val="4"/>
          <w:szCs w:val="4"/>
        </w:rPr>
      </w:pPr>
    </w:p>
    <w:p w14:paraId="19D89D60" w14:textId="77777777" w:rsidR="00F44168" w:rsidRPr="00F44168" w:rsidRDefault="001E6C0C" w:rsidP="00596A30">
      <w:pPr>
        <w:ind w:left="-426" w:right="-171"/>
        <w:rPr>
          <w:rFonts w:ascii="Arial" w:hAnsi="Arial" w:cs="Arial"/>
          <w:b/>
          <w:color w:val="833C0B"/>
          <w:sz w:val="16"/>
          <w:szCs w:val="16"/>
        </w:rPr>
      </w:pPr>
      <w:r>
        <w:rPr>
          <w:rFonts w:ascii="Arial" w:hAnsi="Arial" w:cs="Arial"/>
          <w:b/>
          <w:color w:val="833C0B"/>
          <w:sz w:val="20"/>
          <w:szCs w:val="20"/>
        </w:rPr>
        <w:t xml:space="preserve">   </w:t>
      </w:r>
    </w:p>
    <w:p w14:paraId="69D3FBF0" w14:textId="413C0D87" w:rsidR="00596A30" w:rsidRDefault="00F44168" w:rsidP="00596A30">
      <w:pPr>
        <w:ind w:left="-426" w:right="-171"/>
        <w:rPr>
          <w:rFonts w:ascii="Calibri" w:hAnsi="Calibri"/>
          <w:sz w:val="4"/>
          <w:szCs w:val="4"/>
        </w:rPr>
      </w:pPr>
      <w:r>
        <w:rPr>
          <w:rFonts w:ascii="Arial" w:hAnsi="Arial" w:cs="Arial"/>
          <w:b/>
          <w:color w:val="833C0B"/>
          <w:sz w:val="20"/>
          <w:szCs w:val="20"/>
        </w:rPr>
        <w:t xml:space="preserve">   </w:t>
      </w:r>
      <w:r w:rsidR="00596A30" w:rsidRPr="008211ED">
        <w:rPr>
          <w:rFonts w:ascii="Arial" w:hAnsi="Arial" w:cs="Arial"/>
          <w:b/>
          <w:color w:val="833C0B"/>
          <w:sz w:val="20"/>
          <w:szCs w:val="20"/>
        </w:rPr>
        <w:t>CONDITIONS</w:t>
      </w:r>
      <w:r w:rsidR="00596A30" w:rsidRPr="008211ED">
        <w:rPr>
          <w:rFonts w:ascii="Calibri" w:hAnsi="Calibri"/>
          <w:color w:val="833C0B"/>
          <w:sz w:val="20"/>
          <w:szCs w:val="20"/>
        </w:rPr>
        <w:t xml:space="preserve">  </w:t>
      </w:r>
      <w:r w:rsidR="00596A30" w:rsidRPr="008211ED">
        <w:rPr>
          <w:rFonts w:ascii="Calibri" w:hAnsi="Calibri"/>
          <w:color w:val="833C0B"/>
          <w:sz w:val="16"/>
          <w:szCs w:val="16"/>
        </w:rPr>
        <w:t xml:space="preserve"> </w:t>
      </w:r>
      <w:r w:rsidR="00596A30" w:rsidRPr="008211ED">
        <w:rPr>
          <w:rFonts w:ascii="Calibri" w:hAnsi="Calibri" w:cs="Arial"/>
          <w:noProof/>
          <w:color w:val="833C0B"/>
          <w:sz w:val="16"/>
          <w:szCs w:val="16"/>
        </w:rPr>
        <w:t>Triune</w:t>
      </w:r>
      <w:r w:rsidR="00596A30" w:rsidRPr="008211ED">
        <w:rPr>
          <w:rFonts w:ascii="Calibri" w:hAnsi="Calibri" w:cs="Arial"/>
          <w:color w:val="833C0B"/>
          <w:sz w:val="16"/>
          <w:szCs w:val="16"/>
        </w:rPr>
        <w:t xml:space="preserve"> reserves the right to adjust prices without written notification</w:t>
      </w:r>
      <w:r w:rsidR="00596A30">
        <w:rPr>
          <w:rFonts w:ascii="Calibri" w:hAnsi="Calibri" w:cs="Arial"/>
          <w:color w:val="833C0B"/>
          <w:sz w:val="16"/>
          <w:szCs w:val="16"/>
        </w:rPr>
        <w:t xml:space="preserve">.  </w:t>
      </w:r>
      <w:bookmarkStart w:id="6" w:name="_Hlk50637840"/>
      <w:r w:rsidR="00596A30" w:rsidRPr="00097960">
        <w:rPr>
          <w:rFonts w:ascii="Calibri" w:hAnsi="Calibri"/>
          <w:b/>
          <w:bCs/>
          <w:color w:val="C00000"/>
          <w:sz w:val="16"/>
          <w:szCs w:val="16"/>
        </w:rPr>
        <w:t>ONLINE ORDERING</w:t>
      </w:r>
      <w:r w:rsidR="00596A30" w:rsidRPr="00097960">
        <w:rPr>
          <w:rFonts w:ascii="Calibri" w:hAnsi="Calibri"/>
          <w:color w:val="C00000"/>
          <w:sz w:val="16"/>
          <w:szCs w:val="16"/>
        </w:rPr>
        <w:t xml:space="preserve"> [CARD ONLY] </w:t>
      </w:r>
      <w:r w:rsidR="002C4936">
        <w:rPr>
          <w:rFonts w:ascii="Calibri" w:hAnsi="Calibri"/>
          <w:color w:val="C00000"/>
          <w:sz w:val="16"/>
          <w:szCs w:val="16"/>
        </w:rPr>
        <w:t xml:space="preserve"> </w:t>
      </w:r>
      <w:r w:rsidR="00596A30" w:rsidRPr="00097960">
        <w:rPr>
          <w:rFonts w:ascii="Calibri" w:hAnsi="Calibri"/>
          <w:b/>
          <w:bCs/>
          <w:color w:val="C00000"/>
          <w:sz w:val="16"/>
          <w:szCs w:val="16"/>
        </w:rPr>
        <w:t>FASTER, EASIER</w:t>
      </w:r>
      <w:r w:rsidR="00596A30" w:rsidRPr="00097960">
        <w:rPr>
          <w:rFonts w:ascii="Calibri" w:hAnsi="Calibri"/>
          <w:color w:val="C00000"/>
          <w:sz w:val="16"/>
          <w:szCs w:val="16"/>
        </w:rPr>
        <w:t xml:space="preserve">, </w:t>
      </w:r>
      <w:r w:rsidR="00596A30" w:rsidRPr="00F821EF">
        <w:rPr>
          <w:rFonts w:ascii="Arial Black" w:hAnsi="Arial Black"/>
          <w:color w:val="C00000"/>
          <w:sz w:val="16"/>
          <w:szCs w:val="16"/>
        </w:rPr>
        <w:t>NO FEE</w:t>
      </w:r>
      <w:bookmarkEnd w:id="6"/>
      <w:r w:rsidR="00F85638" w:rsidRPr="00F821EF">
        <w:rPr>
          <w:rFonts w:ascii="Arial Black" w:hAnsi="Arial Black"/>
          <w:color w:val="C00000"/>
          <w:sz w:val="16"/>
          <w:szCs w:val="16"/>
        </w:rPr>
        <w:t>S</w:t>
      </w:r>
      <w:r w:rsidR="00596A30" w:rsidRPr="008211ED">
        <w:rPr>
          <w:rFonts w:ascii="Calibri" w:hAnsi="Calibri" w:cs="Arial"/>
          <w:color w:val="833C0B"/>
          <w:sz w:val="4"/>
          <w:szCs w:val="4"/>
        </w:rPr>
        <w:t xml:space="preserve">                    </w:t>
      </w:r>
    </w:p>
    <w:p w14:paraId="0D49D6A5" w14:textId="208841AA" w:rsidR="00DE310A" w:rsidRPr="00E12224" w:rsidRDefault="001E6C0C" w:rsidP="00DE310A">
      <w:pPr>
        <w:ind w:left="-426" w:right="-171"/>
        <w:rPr>
          <w:rFonts w:ascii="Calibri" w:hAnsi="Calibri"/>
          <w:sz w:val="16"/>
          <w:szCs w:val="16"/>
        </w:rPr>
      </w:pPr>
      <w:r>
        <w:rPr>
          <w:rFonts w:ascii="Calibri" w:hAnsi="Calibri"/>
          <w:b/>
          <w:color w:val="833C0B"/>
          <w:sz w:val="20"/>
          <w:szCs w:val="20"/>
        </w:rPr>
        <w:t xml:space="preserve"> </w:t>
      </w:r>
      <w:r w:rsidR="00AA3504">
        <w:rPr>
          <w:rFonts w:ascii="Calibri" w:hAnsi="Calibri"/>
          <w:b/>
          <w:color w:val="833C0B"/>
          <w:sz w:val="20"/>
          <w:szCs w:val="20"/>
        </w:rPr>
        <w:t xml:space="preserve"> </w:t>
      </w:r>
      <w:r w:rsidR="00F44168">
        <w:rPr>
          <w:rFonts w:ascii="Calibri" w:hAnsi="Calibri"/>
          <w:b/>
          <w:color w:val="833C0B"/>
          <w:sz w:val="20"/>
          <w:szCs w:val="20"/>
        </w:rPr>
        <w:t xml:space="preserve"> </w:t>
      </w:r>
      <w:r>
        <w:rPr>
          <w:rFonts w:ascii="Calibri" w:hAnsi="Calibri"/>
          <w:b/>
          <w:color w:val="833C0B"/>
          <w:sz w:val="20"/>
          <w:szCs w:val="20"/>
        </w:rPr>
        <w:t xml:space="preserve"> </w:t>
      </w:r>
      <w:r w:rsidR="00DE310A" w:rsidRPr="00E12224">
        <w:rPr>
          <w:rFonts w:ascii="Calibri" w:hAnsi="Calibri"/>
          <w:b/>
          <w:color w:val="833C0B"/>
          <w:sz w:val="20"/>
          <w:szCs w:val="20"/>
        </w:rPr>
        <w:t>1</w:t>
      </w:r>
      <w:r w:rsidR="00DE310A" w:rsidRPr="00E12224">
        <w:rPr>
          <w:rFonts w:ascii="Arial" w:hAnsi="Arial" w:cs="Arial"/>
          <w:b/>
          <w:sz w:val="20"/>
          <w:szCs w:val="20"/>
        </w:rPr>
        <w:t xml:space="preserve"> </w:t>
      </w:r>
      <w:r w:rsidR="00DE310A" w:rsidRPr="00E12224">
        <w:rPr>
          <w:rFonts w:ascii="Calibri" w:hAnsi="Calibri" w:cs="Arial"/>
          <w:sz w:val="16"/>
          <w:szCs w:val="16"/>
        </w:rPr>
        <w:t>O</w:t>
      </w:r>
      <w:r w:rsidR="00683DA0" w:rsidRPr="00E12224">
        <w:rPr>
          <w:rFonts w:ascii="Calibri" w:hAnsi="Calibri" w:cs="Arial"/>
          <w:sz w:val="16"/>
          <w:szCs w:val="16"/>
        </w:rPr>
        <w:t>NLY</w:t>
      </w:r>
      <w:r w:rsidR="00DE310A" w:rsidRPr="00E12224">
        <w:rPr>
          <w:rFonts w:ascii="Calibri" w:hAnsi="Calibri" w:cs="Arial"/>
          <w:sz w:val="16"/>
          <w:szCs w:val="16"/>
        </w:rPr>
        <w:t xml:space="preserve"> available to recognised schools, training centres and educational specialists. </w:t>
      </w:r>
      <w:r w:rsidR="00683DA0" w:rsidRPr="00E12224">
        <w:rPr>
          <w:rFonts w:ascii="Calibri" w:hAnsi="Calibri" w:cs="Arial"/>
          <w:sz w:val="16"/>
          <w:szCs w:val="16"/>
        </w:rPr>
        <w:t xml:space="preserve">  </w:t>
      </w:r>
      <w:r w:rsidR="00DE310A" w:rsidRPr="00E12224">
        <w:rPr>
          <w:rFonts w:ascii="Calibri" w:hAnsi="Calibri" w:cs="Arial"/>
          <w:b/>
          <w:bCs/>
          <w:sz w:val="14"/>
          <w:szCs w:val="14"/>
        </w:rPr>
        <w:t>NO home schooler sales</w:t>
      </w:r>
      <w:r w:rsidR="00DE310A" w:rsidRPr="00E12224">
        <w:rPr>
          <w:rFonts w:ascii="Calibri" w:hAnsi="Calibri" w:cs="Arial"/>
          <w:sz w:val="14"/>
          <w:szCs w:val="14"/>
        </w:rPr>
        <w:t>. Triune reserves the right to refuse a sale.</w:t>
      </w:r>
      <w:r w:rsidR="00672FC5" w:rsidRPr="00672FC5">
        <w:rPr>
          <w:rFonts w:ascii="Arial" w:hAnsi="Arial" w:cs="Arial"/>
          <w:noProof/>
          <w:sz w:val="20"/>
          <w:szCs w:val="20"/>
        </w:rPr>
        <w:t xml:space="preserve"> </w:t>
      </w:r>
      <w:r w:rsidR="00DE310A" w:rsidRPr="00E12224">
        <w:rPr>
          <w:rFonts w:ascii="Calibri" w:hAnsi="Calibri" w:cs="Arial"/>
          <w:sz w:val="16"/>
          <w:szCs w:val="16"/>
        </w:rPr>
        <w:br/>
      </w:r>
      <w:r>
        <w:rPr>
          <w:rFonts w:ascii="Calibri" w:hAnsi="Calibri"/>
          <w:b/>
          <w:color w:val="833C0B"/>
          <w:sz w:val="20"/>
          <w:szCs w:val="20"/>
        </w:rPr>
        <w:t xml:space="preserve"> </w:t>
      </w:r>
      <w:r w:rsidR="00AA3504" w:rsidRPr="00E12224">
        <w:rPr>
          <w:rFonts w:ascii="Calibri" w:hAnsi="Calibri"/>
          <w:b/>
          <w:color w:val="833C0B"/>
          <w:sz w:val="20"/>
          <w:szCs w:val="20"/>
        </w:rPr>
        <w:t xml:space="preserve"> </w:t>
      </w:r>
      <w:r>
        <w:rPr>
          <w:rFonts w:ascii="Calibri" w:hAnsi="Calibri"/>
          <w:b/>
          <w:color w:val="833C0B"/>
          <w:sz w:val="20"/>
          <w:szCs w:val="20"/>
        </w:rPr>
        <w:t xml:space="preserve"> </w:t>
      </w:r>
      <w:r w:rsidR="00F44168">
        <w:rPr>
          <w:rFonts w:ascii="Calibri" w:hAnsi="Calibri"/>
          <w:b/>
          <w:color w:val="833C0B"/>
          <w:sz w:val="20"/>
          <w:szCs w:val="20"/>
        </w:rPr>
        <w:t xml:space="preserve"> </w:t>
      </w:r>
      <w:r w:rsidR="00DE310A" w:rsidRPr="00E12224">
        <w:rPr>
          <w:rFonts w:ascii="Calibri" w:hAnsi="Calibri"/>
          <w:b/>
          <w:color w:val="833C0B"/>
          <w:sz w:val="20"/>
          <w:szCs w:val="20"/>
        </w:rPr>
        <w:t>2</w:t>
      </w:r>
      <w:r w:rsidR="00DE310A" w:rsidRPr="00E12224">
        <w:rPr>
          <w:rFonts w:ascii="Calibri" w:hAnsi="Calibri"/>
          <w:b/>
          <w:sz w:val="20"/>
          <w:szCs w:val="20"/>
        </w:rPr>
        <w:t xml:space="preserve"> </w:t>
      </w:r>
      <w:r w:rsidR="00DE310A" w:rsidRPr="00E12224">
        <w:rPr>
          <w:rFonts w:ascii="Calibri" w:hAnsi="Calibri"/>
          <w:sz w:val="16"/>
          <w:szCs w:val="16"/>
        </w:rPr>
        <w:t>O</w:t>
      </w:r>
      <w:r w:rsidR="00683DA0" w:rsidRPr="00E12224">
        <w:rPr>
          <w:rFonts w:ascii="Calibri" w:hAnsi="Calibri"/>
          <w:sz w:val="16"/>
          <w:szCs w:val="16"/>
        </w:rPr>
        <w:t>NLY</w:t>
      </w:r>
      <w:r w:rsidR="00DE310A" w:rsidRPr="00E12224">
        <w:rPr>
          <w:rFonts w:ascii="Calibri" w:hAnsi="Calibri"/>
          <w:sz w:val="16"/>
          <w:szCs w:val="16"/>
        </w:rPr>
        <w:t xml:space="preserve"> available to schools (single campus) who have </w:t>
      </w:r>
      <w:r w:rsidR="00DE310A" w:rsidRPr="00840B9D">
        <w:rPr>
          <w:rFonts w:ascii="Calibri" w:hAnsi="Calibri"/>
          <w:color w:val="FF0000"/>
          <w:sz w:val="16"/>
          <w:szCs w:val="16"/>
        </w:rPr>
        <w:t>at least one PROBE</w:t>
      </w:r>
      <w:r w:rsidR="00DE310A" w:rsidRPr="00840B9D">
        <w:rPr>
          <w:rFonts w:ascii="Calibri" w:hAnsi="Calibri"/>
          <w:color w:val="FF0000"/>
          <w:sz w:val="4"/>
          <w:szCs w:val="4"/>
        </w:rPr>
        <w:t xml:space="preserve"> </w:t>
      </w:r>
      <w:r w:rsidR="00191BC4" w:rsidRPr="00840B9D">
        <w:rPr>
          <w:rFonts w:ascii="Calibri" w:hAnsi="Calibri"/>
          <w:b/>
          <w:bCs/>
          <w:color w:val="FF0000"/>
          <w:sz w:val="16"/>
          <w:szCs w:val="16"/>
        </w:rPr>
        <w:t>GREY</w:t>
      </w:r>
      <w:r w:rsidR="00FC592D" w:rsidRPr="00840B9D">
        <w:rPr>
          <w:rFonts w:ascii="Calibri" w:hAnsi="Calibri"/>
          <w:b/>
          <w:bCs/>
          <w:color w:val="FF0000"/>
          <w:sz w:val="16"/>
          <w:szCs w:val="16"/>
        </w:rPr>
        <w:t xml:space="preserve"> </w:t>
      </w:r>
      <w:r w:rsidR="00DE310A" w:rsidRPr="00840B9D">
        <w:rPr>
          <w:rFonts w:ascii="Calibri" w:hAnsi="Calibri"/>
          <w:color w:val="FF0000"/>
          <w:sz w:val="16"/>
          <w:szCs w:val="16"/>
        </w:rPr>
        <w:t>FULL KI</w:t>
      </w:r>
      <w:r w:rsidR="00843A61">
        <w:rPr>
          <w:rFonts w:ascii="Calibri" w:hAnsi="Calibri"/>
          <w:color w:val="FF0000"/>
          <w:sz w:val="16"/>
          <w:szCs w:val="16"/>
        </w:rPr>
        <w:t>T</w:t>
      </w:r>
      <w:r w:rsidR="00DE310A" w:rsidRPr="00E12224">
        <w:rPr>
          <w:rFonts w:ascii="Calibri" w:hAnsi="Calibri"/>
          <w:sz w:val="16"/>
          <w:szCs w:val="16"/>
        </w:rPr>
        <w:t xml:space="preserve">. </w:t>
      </w:r>
      <w:r w:rsidR="00683DA0" w:rsidRPr="00E12224">
        <w:rPr>
          <w:rFonts w:ascii="Calibri" w:hAnsi="Calibri"/>
          <w:sz w:val="16"/>
          <w:szCs w:val="16"/>
        </w:rPr>
        <w:t xml:space="preserve"> </w:t>
      </w:r>
      <w:r w:rsidR="00DE310A" w:rsidRPr="00E12224">
        <w:rPr>
          <w:rFonts w:ascii="Calibri" w:hAnsi="Calibri"/>
          <w:b/>
          <w:bCs/>
          <w:sz w:val="14"/>
          <w:szCs w:val="14"/>
        </w:rPr>
        <w:t>N</w:t>
      </w:r>
      <w:r w:rsidR="00683DA0" w:rsidRPr="00E12224">
        <w:rPr>
          <w:rFonts w:ascii="Calibri" w:hAnsi="Calibri"/>
          <w:b/>
          <w:bCs/>
          <w:sz w:val="14"/>
          <w:szCs w:val="14"/>
        </w:rPr>
        <w:t>OT</w:t>
      </w:r>
      <w:r w:rsidR="00DE310A" w:rsidRPr="00E12224">
        <w:rPr>
          <w:rFonts w:ascii="Calibri" w:hAnsi="Calibri"/>
          <w:sz w:val="14"/>
          <w:szCs w:val="14"/>
        </w:rPr>
        <w:t xml:space="preserve"> available to private educators, specialists, itinerant teachers</w:t>
      </w:r>
      <w:r w:rsidR="00843A61">
        <w:rPr>
          <w:rFonts w:ascii="Calibri" w:hAnsi="Calibri"/>
          <w:sz w:val="14"/>
          <w:szCs w:val="14"/>
        </w:rPr>
        <w:t>.</w:t>
      </w:r>
    </w:p>
    <w:p w14:paraId="64BC2007" w14:textId="264BCD4F" w:rsidR="00DE310A" w:rsidRPr="00675436" w:rsidRDefault="001E6C0C" w:rsidP="00DE310A">
      <w:pPr>
        <w:ind w:left="-426" w:right="-171"/>
        <w:rPr>
          <w:rFonts w:ascii="Calibri" w:hAnsi="Calibri"/>
          <w:sz w:val="16"/>
          <w:szCs w:val="16"/>
        </w:rPr>
      </w:pPr>
      <w:r>
        <w:rPr>
          <w:rFonts w:ascii="Calibri" w:hAnsi="Calibri"/>
          <w:b/>
          <w:color w:val="833C0B"/>
          <w:sz w:val="20"/>
          <w:szCs w:val="20"/>
        </w:rPr>
        <w:t xml:space="preserve"> </w:t>
      </w:r>
      <w:r w:rsidR="00AA3504" w:rsidRPr="00E12224">
        <w:rPr>
          <w:rFonts w:ascii="Calibri" w:hAnsi="Calibri"/>
          <w:b/>
          <w:color w:val="833C0B"/>
          <w:sz w:val="20"/>
          <w:szCs w:val="20"/>
        </w:rPr>
        <w:t xml:space="preserve"> </w:t>
      </w:r>
      <w:r w:rsidR="00F44168">
        <w:rPr>
          <w:rFonts w:ascii="Calibri" w:hAnsi="Calibri"/>
          <w:b/>
          <w:color w:val="833C0B"/>
          <w:sz w:val="20"/>
          <w:szCs w:val="20"/>
        </w:rPr>
        <w:t xml:space="preserve"> </w:t>
      </w:r>
      <w:r>
        <w:rPr>
          <w:rFonts w:ascii="Calibri" w:hAnsi="Calibri"/>
          <w:b/>
          <w:color w:val="833C0B"/>
          <w:sz w:val="20"/>
          <w:szCs w:val="20"/>
        </w:rPr>
        <w:t xml:space="preserve"> </w:t>
      </w:r>
      <w:r w:rsidR="00DE310A" w:rsidRPr="00E12224">
        <w:rPr>
          <w:rFonts w:ascii="Calibri" w:hAnsi="Calibri"/>
          <w:b/>
          <w:color w:val="833C0B"/>
          <w:sz w:val="20"/>
          <w:szCs w:val="20"/>
        </w:rPr>
        <w:t>3</w:t>
      </w:r>
      <w:r w:rsidR="00DE310A" w:rsidRPr="00E12224">
        <w:rPr>
          <w:rFonts w:ascii="Calibri" w:hAnsi="Calibri"/>
          <w:b/>
          <w:sz w:val="20"/>
          <w:szCs w:val="20"/>
        </w:rPr>
        <w:t xml:space="preserve"> </w:t>
      </w:r>
      <w:r w:rsidR="00DE310A" w:rsidRPr="00E12224">
        <w:rPr>
          <w:rFonts w:ascii="Calibri" w:hAnsi="Calibri"/>
          <w:sz w:val="16"/>
          <w:szCs w:val="16"/>
        </w:rPr>
        <w:t>ONLY</w:t>
      </w:r>
      <w:r w:rsidR="00DE310A" w:rsidRPr="00AF02EB">
        <w:rPr>
          <w:rFonts w:ascii="Calibri" w:hAnsi="Calibri"/>
          <w:sz w:val="16"/>
          <w:szCs w:val="16"/>
        </w:rPr>
        <w:t xml:space="preserve"> available to schools (</w:t>
      </w:r>
      <w:r w:rsidR="00DE310A">
        <w:rPr>
          <w:rFonts w:ascii="Calibri" w:hAnsi="Calibri"/>
          <w:sz w:val="16"/>
          <w:szCs w:val="16"/>
        </w:rPr>
        <w:t>single</w:t>
      </w:r>
      <w:r w:rsidR="00DE310A" w:rsidRPr="00AF02EB">
        <w:rPr>
          <w:rFonts w:ascii="Calibri" w:hAnsi="Calibri"/>
          <w:sz w:val="16"/>
          <w:szCs w:val="16"/>
        </w:rPr>
        <w:t xml:space="preserve"> campus) who have </w:t>
      </w:r>
      <w:r w:rsidR="00DE310A" w:rsidRPr="00840B9D">
        <w:rPr>
          <w:rFonts w:ascii="Calibri" w:hAnsi="Calibri"/>
          <w:color w:val="FF0000"/>
          <w:sz w:val="16"/>
          <w:szCs w:val="16"/>
        </w:rPr>
        <w:t xml:space="preserve">at least one FULL </w:t>
      </w:r>
      <w:r w:rsidR="00DE310A" w:rsidRPr="00840B9D">
        <w:rPr>
          <w:rFonts w:ascii="Calibri" w:hAnsi="Calibri"/>
          <w:b/>
          <w:bCs/>
          <w:color w:val="FF0000"/>
          <w:sz w:val="16"/>
          <w:szCs w:val="16"/>
        </w:rPr>
        <w:t>KEY</w:t>
      </w:r>
      <w:r w:rsidR="00DE310A" w:rsidRPr="00840B9D">
        <w:rPr>
          <w:rFonts w:ascii="Calibri" w:hAnsi="Calibri"/>
          <w:color w:val="FF0000"/>
          <w:sz w:val="16"/>
          <w:szCs w:val="16"/>
        </w:rPr>
        <w:t xml:space="preserve"> KIT</w:t>
      </w:r>
      <w:r w:rsidR="00DE310A" w:rsidRPr="00AF02EB">
        <w:rPr>
          <w:rFonts w:ascii="Calibri" w:hAnsi="Calibri"/>
          <w:sz w:val="16"/>
          <w:szCs w:val="16"/>
        </w:rPr>
        <w:t xml:space="preserve">. </w:t>
      </w:r>
      <w:r w:rsidR="00683DA0" w:rsidRPr="00AC3D4D">
        <w:rPr>
          <w:rFonts w:ascii="Calibri" w:hAnsi="Calibri"/>
          <w:b/>
          <w:bCs/>
          <w:sz w:val="14"/>
          <w:szCs w:val="14"/>
        </w:rPr>
        <w:t>NOT</w:t>
      </w:r>
      <w:r w:rsidR="00DE310A" w:rsidRPr="00683DA0">
        <w:rPr>
          <w:rFonts w:ascii="Calibri" w:hAnsi="Calibri"/>
          <w:sz w:val="14"/>
          <w:szCs w:val="14"/>
        </w:rPr>
        <w:t xml:space="preserve"> available to private educators, specialists, itinerant teachers</w:t>
      </w:r>
      <w:r w:rsidR="00843A61">
        <w:rPr>
          <w:rFonts w:ascii="Calibri" w:hAnsi="Calibri"/>
          <w:sz w:val="14"/>
          <w:szCs w:val="14"/>
        </w:rPr>
        <w:t>.</w:t>
      </w:r>
      <w:r w:rsidR="00FD2D80">
        <w:rPr>
          <w:rFonts w:ascii="Calibri" w:hAnsi="Calibri"/>
          <w:sz w:val="14"/>
          <w:szCs w:val="14"/>
        </w:rPr>
        <w:t xml:space="preserve">  </w:t>
      </w:r>
    </w:p>
    <w:p w14:paraId="2EDB43BD" w14:textId="492E7121" w:rsidR="008E36F9" w:rsidRPr="00AF02EB" w:rsidRDefault="00600178" w:rsidP="008E36F9">
      <w:pPr>
        <w:tabs>
          <w:tab w:val="left" w:leader="dot" w:pos="7797"/>
          <w:tab w:val="left" w:leader="dot" w:pos="9099"/>
          <w:tab w:val="left" w:leader="dot" w:pos="9701"/>
        </w:tabs>
        <w:spacing w:after="120"/>
        <w:ind w:right="-313"/>
        <w:rPr>
          <w:rFonts w:ascii="Arial" w:hAnsi="Arial" w:cs="Arial"/>
          <w:b/>
          <w:color w:val="C00000"/>
          <w:sz w:val="2"/>
          <w:szCs w:val="2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7F9114EC" wp14:editId="7285D835">
                <wp:simplePos x="0" y="0"/>
                <wp:positionH relativeFrom="column">
                  <wp:posOffset>5455920</wp:posOffset>
                </wp:positionH>
                <wp:positionV relativeFrom="paragraph">
                  <wp:posOffset>68308</wp:posOffset>
                </wp:positionV>
                <wp:extent cx="152400" cy="187960"/>
                <wp:effectExtent l="0" t="0" r="0" b="2540"/>
                <wp:wrapNone/>
                <wp:docPr id="1087910434" name="Star: 6 Points 10879104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87960"/>
                        </a:xfrm>
                        <a:prstGeom prst="star6">
                          <a:avLst>
                            <a:gd name="adj" fmla="val 23126"/>
                            <a:gd name="hf" fmla="val 115470"/>
                          </a:avLst>
                        </a:prstGeom>
                        <a:solidFill>
                          <a:srgbClr val="FF000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w16du="http://schemas.microsoft.com/office/word/2023/wordml/word16du">
            <w:pict>
              <v:shape w14:anchorId="5A432518" id="Star: 6 Points 1" o:spid="_x0000_s1026" style="position:absolute;margin-left:429.6pt;margin-top:5.4pt;width:12pt;height:14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52400,1879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" path="m,46990r55852,9346l76200,,96548,56336r55852,-9346l116896,93980r35504,46990l96548,131624,76200,187960,55852,131624,,140970,35504,93980,,46990xe" fillcolor="red" stroked="f" strokeweight="1pt">
                <v:stroke joinstyle="miter"/>
                <v:path arrowok="t" o:connecttype="custom" o:connectlocs="0,46990;55852,56336;76200,0;96548,56336;152400,46990;116896,93980;152400,140970;96548,131624;76200,187960;55852,131624;0,140970;35504,93980;0,46990" o:connectangles="0,0,0,0,0,0,0,0,0,0,0,0,0"/>
              </v:shape>
            </w:pict>
          </mc:Fallback>
        </mc:AlternateContent>
      </w:r>
      <w:r w:rsidR="00672FC5">
        <w:rPr>
          <w:rFonts w:ascii="Arial" w:hAnsi="Arial" w:cs="Arial"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CC47246" wp14:editId="15B6EABD">
                <wp:simplePos x="0" y="0"/>
                <wp:positionH relativeFrom="column">
                  <wp:posOffset>5549265</wp:posOffset>
                </wp:positionH>
                <wp:positionV relativeFrom="paragraph">
                  <wp:posOffset>30208</wp:posOffset>
                </wp:positionV>
                <wp:extent cx="1005840" cy="246380"/>
                <wp:effectExtent l="0" t="0" r="0" b="0"/>
                <wp:wrapNone/>
                <wp:docPr id="2037868438" name="Rectangle: Rounded Corners 20378684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" cy="246380"/>
                        </a:xfrm>
                        <a:prstGeom prst="round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25CCC0" w14:textId="5CBC8A3E" w:rsidR="000F4A26" w:rsidRPr="00344A80" w:rsidRDefault="00672FC5" w:rsidP="00672FC5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4A80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LATEST RESOUR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oundrect w14:anchorId="2CC47246" id="Rectangle: Rounded Corners 2037868438" o:spid="_x0000_s1026" style="position:absolute;margin-left:436.95pt;margin-top:2.4pt;width:79.2pt;height:19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" filled="f" stroked="f" strokeweight="1pt">
                <v:stroke joinstyle="miter"/>
                <v:textbox>
                  <w:txbxContent>
                    <w:p w14:paraId="2625CCC0" w14:textId="5CBC8A3E" w:rsidR="000F4A26" w:rsidRPr="00344A80" w:rsidRDefault="00672FC5" w:rsidP="00672FC5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FF0000"/>
                          <w:sz w:val="16"/>
                          <w:szCs w:val="16"/>
                        </w:rPr>
                      </w:pPr>
                      <w:r w:rsidRPr="00344A80">
                        <w:rPr>
                          <w:rFonts w:asciiTheme="minorHAnsi" w:hAnsiTheme="minorHAnsi" w:cstheme="minorHAnsi"/>
                          <w:b/>
                          <w:bCs/>
                          <w:color w:val="FF0000"/>
                          <w:sz w:val="16"/>
                          <w:szCs w:val="16"/>
                        </w:rPr>
                        <w:t>LATEST RESOURCE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92A5AB7" w14:textId="77777777" w:rsidR="00F44168" w:rsidRPr="00BD0FA8" w:rsidRDefault="00D80000" w:rsidP="008E36F9">
      <w:pPr>
        <w:ind w:left="-426" w:right="-171"/>
        <w:rPr>
          <w:rFonts w:ascii="Arial" w:hAnsi="Arial" w:cs="Arial"/>
          <w:b/>
          <w:color w:val="833C0B"/>
          <w:sz w:val="12"/>
          <w:szCs w:val="12"/>
        </w:rPr>
      </w:pPr>
      <w:bookmarkStart w:id="7" w:name="_Hlk508557128"/>
      <w:r w:rsidRPr="00AF02EB">
        <w:rPr>
          <w:rFonts w:ascii="Arial" w:hAnsi="Arial" w:cs="Arial"/>
          <w:b/>
          <w:color w:val="833C0B"/>
          <w:sz w:val="18"/>
          <w:szCs w:val="18"/>
        </w:rPr>
        <w:t xml:space="preserve"> </w:t>
      </w:r>
      <w:r w:rsidR="001E6C0C">
        <w:rPr>
          <w:rFonts w:ascii="Arial" w:hAnsi="Arial" w:cs="Arial"/>
          <w:b/>
          <w:color w:val="833C0B"/>
          <w:sz w:val="18"/>
          <w:szCs w:val="18"/>
        </w:rPr>
        <w:t xml:space="preserve">  </w:t>
      </w:r>
    </w:p>
    <w:p w14:paraId="2CC2878C" w14:textId="4F59C088" w:rsidR="00F80A03" w:rsidRDefault="00F44168" w:rsidP="008E36F9">
      <w:pPr>
        <w:ind w:left="-426" w:right="-171"/>
        <w:rPr>
          <w:rFonts w:ascii="Arial" w:hAnsi="Arial" w:cs="Arial"/>
          <w:sz w:val="14"/>
          <w:szCs w:val="14"/>
        </w:rPr>
      </w:pPr>
      <w:r>
        <w:rPr>
          <w:rFonts w:ascii="Arial" w:hAnsi="Arial" w:cs="Arial"/>
          <w:b/>
          <w:color w:val="833C0B"/>
          <w:sz w:val="18"/>
          <w:szCs w:val="18"/>
        </w:rPr>
        <w:t xml:space="preserve">    </w:t>
      </w:r>
      <w:r w:rsidR="00F80A03" w:rsidRPr="00DE310A">
        <w:rPr>
          <w:rFonts w:ascii="Arial" w:hAnsi="Arial" w:cs="Arial"/>
          <w:b/>
          <w:color w:val="833C0B"/>
          <w:sz w:val="18"/>
          <w:szCs w:val="18"/>
        </w:rPr>
        <w:t>PURCHASE DETAILS</w:t>
      </w:r>
      <w:r w:rsidR="00F80A03">
        <w:rPr>
          <w:rFonts w:ascii="Arial" w:hAnsi="Arial" w:cs="Arial"/>
          <w:b/>
          <w:color w:val="C00000"/>
          <w:sz w:val="18"/>
          <w:szCs w:val="18"/>
        </w:rPr>
        <w:t xml:space="preserve"> </w:t>
      </w:r>
      <w:r w:rsidR="00F80A03">
        <w:rPr>
          <w:rFonts w:ascii="Arial" w:hAnsi="Arial" w:cs="Arial"/>
          <w:sz w:val="18"/>
          <w:szCs w:val="18"/>
        </w:rPr>
        <w:t xml:space="preserve">  </w:t>
      </w:r>
      <w:r w:rsidR="00F80A03" w:rsidRPr="00E308E6">
        <w:rPr>
          <w:rFonts w:ascii="Arial" w:hAnsi="Arial" w:cs="Arial"/>
          <w:sz w:val="14"/>
          <w:szCs w:val="14"/>
        </w:rPr>
        <w:t>TAKE CARE:</w:t>
      </w:r>
      <w:r w:rsidR="00F80A03" w:rsidRPr="0086059F">
        <w:rPr>
          <w:rFonts w:ascii="Arial" w:hAnsi="Arial" w:cs="Arial"/>
          <w:b/>
          <w:sz w:val="14"/>
          <w:szCs w:val="14"/>
        </w:rPr>
        <w:t xml:space="preserve"> </w:t>
      </w:r>
      <w:r w:rsidR="00F80A03" w:rsidRPr="0086059F">
        <w:rPr>
          <w:rFonts w:ascii="Arial" w:hAnsi="Arial" w:cs="Arial"/>
          <w:sz w:val="14"/>
          <w:szCs w:val="14"/>
        </w:rPr>
        <w:t>ERROR OR ILLEGIBILITY WILL DELAY YOUR ORDER</w:t>
      </w:r>
    </w:p>
    <w:p w14:paraId="3DD6D030" w14:textId="77777777" w:rsidR="00640DEB" w:rsidRPr="00640DEB" w:rsidRDefault="00640DEB" w:rsidP="008E36F9">
      <w:pPr>
        <w:ind w:left="-426" w:right="-171"/>
        <w:rPr>
          <w:rFonts w:ascii="Arial" w:hAnsi="Arial" w:cs="Arial"/>
          <w:sz w:val="8"/>
          <w:szCs w:val="8"/>
        </w:rPr>
      </w:pPr>
    </w:p>
    <w:tbl>
      <w:tblPr>
        <w:tblW w:w="10490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88"/>
        <w:gridCol w:w="565"/>
        <w:gridCol w:w="518"/>
        <w:gridCol w:w="330"/>
        <w:gridCol w:w="329"/>
        <w:gridCol w:w="2070"/>
        <w:gridCol w:w="565"/>
        <w:gridCol w:w="1268"/>
        <w:gridCol w:w="753"/>
        <w:gridCol w:w="95"/>
        <w:gridCol w:w="1909"/>
      </w:tblGrid>
      <w:tr w:rsidR="001E7A49" w:rsidRPr="00BD4F60" w14:paraId="28609129" w14:textId="77777777" w:rsidTr="00AA3504">
        <w:trPr>
          <w:trHeight w:val="283"/>
        </w:trPr>
        <w:tc>
          <w:tcPr>
            <w:tcW w:w="209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5D9"/>
            <w:vAlign w:val="center"/>
          </w:tcPr>
          <w:p w14:paraId="74FDA277" w14:textId="77777777" w:rsidR="001E7A49" w:rsidRPr="0086059F" w:rsidRDefault="001E7A49" w:rsidP="00094937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4"/>
                <w:szCs w:val="14"/>
              </w:rPr>
            </w:pPr>
            <w:r w:rsidRPr="0086059F">
              <w:rPr>
                <w:rFonts w:ascii="Arial" w:hAnsi="Arial" w:cs="Arial"/>
                <w:sz w:val="14"/>
                <w:szCs w:val="14"/>
              </w:rPr>
              <w:t>PERSON ORDERING</w:t>
            </w: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14EB80D" w14:textId="77777777" w:rsidR="001E7A49" w:rsidRPr="003F2C76" w:rsidRDefault="001E7A49" w:rsidP="00094937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8"/>
                <w:szCs w:val="18"/>
              </w:rPr>
            </w:pPr>
            <w:r w:rsidRPr="00DF0539">
              <w:rPr>
                <w:rFonts w:ascii="Arial" w:hAnsi="Arial" w:cs="Arial"/>
                <w:sz w:val="12"/>
                <w:szCs w:val="12"/>
              </w:rPr>
              <w:t>FIRST</w:t>
            </w:r>
            <w:r>
              <w:rPr>
                <w:rFonts w:ascii="Arial" w:hAnsi="Arial" w:cs="Arial"/>
                <w:sz w:val="12"/>
                <w:szCs w:val="12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3261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3F79847" w14:textId="77777777" w:rsidR="001E7A49" w:rsidRPr="003F2C76" w:rsidRDefault="001E7A49" w:rsidP="00094937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C998F31" w14:textId="77777777" w:rsidR="001E7A49" w:rsidRPr="003F2C76" w:rsidRDefault="001E7A49" w:rsidP="00094937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8"/>
                <w:szCs w:val="18"/>
              </w:rPr>
            </w:pPr>
            <w:r w:rsidRPr="00DF0539">
              <w:rPr>
                <w:rFonts w:ascii="Arial" w:hAnsi="Arial" w:cs="Arial"/>
                <w:sz w:val="12"/>
                <w:szCs w:val="12"/>
              </w:rPr>
              <w:t>LAST</w:t>
            </w:r>
            <w:r>
              <w:rPr>
                <w:rFonts w:ascii="Arial" w:hAnsi="Arial" w:cs="Arial"/>
                <w:sz w:val="12"/>
                <w:szCs w:val="12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3997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A173BDE" w14:textId="21850A24" w:rsidR="001E7A49" w:rsidRPr="003F2C76" w:rsidRDefault="001E7A49" w:rsidP="00094937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3024" w:rsidRPr="00BD4F60" w14:paraId="5AFE55E7" w14:textId="77777777" w:rsidTr="00AA3504">
        <w:trPr>
          <w:trHeight w:val="283"/>
        </w:trPr>
        <w:tc>
          <w:tcPr>
            <w:tcW w:w="209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5D9"/>
            <w:vAlign w:val="center"/>
          </w:tcPr>
          <w:p w14:paraId="1BAD9FBF" w14:textId="77777777" w:rsidR="00C83024" w:rsidRPr="0086059F" w:rsidRDefault="00C83024" w:rsidP="00C83024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4"/>
                <w:szCs w:val="14"/>
              </w:rPr>
            </w:pPr>
            <w:r w:rsidRPr="0086059F">
              <w:rPr>
                <w:rFonts w:ascii="Arial" w:hAnsi="Arial" w:cs="Arial"/>
                <w:sz w:val="14"/>
                <w:szCs w:val="14"/>
              </w:rPr>
              <w:t>SCHOOL/ORGANISATION</w:t>
            </w:r>
          </w:p>
        </w:tc>
        <w:tc>
          <w:tcPr>
            <w:tcW w:w="1701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ED631A9" w14:textId="77777777" w:rsidR="00C83024" w:rsidRPr="007B0436" w:rsidRDefault="00C83024" w:rsidP="00C83024">
            <w:pPr>
              <w:rPr>
                <w:sz w:val="14"/>
                <w:szCs w:val="14"/>
              </w:rPr>
            </w:pPr>
            <w:r w:rsidRPr="007B0436">
              <w:rPr>
                <w:rFonts w:ascii="Arial" w:hAnsi="Arial" w:cs="Arial"/>
                <w:b/>
                <w:color w:val="833C0B"/>
                <w:sz w:val="14"/>
                <w:szCs w:val="14"/>
              </w:rPr>
              <w:t>N/A</w:t>
            </w:r>
            <w:r w:rsidRPr="007B0436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="007B0436" w:rsidRPr="007B0436">
              <w:rPr>
                <w:rFonts w:ascii="Arial" w:hAnsi="Arial" w:cs="Arial"/>
                <w:sz w:val="14"/>
                <w:szCs w:val="14"/>
              </w:rPr>
              <w:t>if private purchase</w:t>
            </w:r>
          </w:p>
        </w:tc>
        <w:tc>
          <w:tcPr>
            <w:tcW w:w="6691" w:type="dxa"/>
            <w:gridSpan w:val="6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2A3C00FB" w14:textId="09404A4A" w:rsidR="00C83024" w:rsidRPr="00C01965" w:rsidRDefault="00C83024" w:rsidP="00C8302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80A03" w:rsidRPr="00BD4F60" w14:paraId="1A51C519" w14:textId="77777777" w:rsidTr="00AA3504">
        <w:trPr>
          <w:trHeight w:val="283"/>
        </w:trPr>
        <w:tc>
          <w:tcPr>
            <w:tcW w:w="2098" w:type="dxa"/>
            <w:vMerge w:val="restar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404040"/>
            </w:tcBorders>
            <w:shd w:val="clear" w:color="auto" w:fill="FFF5D9"/>
            <w:vAlign w:val="center"/>
          </w:tcPr>
          <w:p w14:paraId="6A326C03" w14:textId="77777777" w:rsidR="00F80A03" w:rsidRPr="0086059F" w:rsidRDefault="00F80A03" w:rsidP="00094937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4"/>
                <w:szCs w:val="14"/>
              </w:rPr>
            </w:pPr>
            <w:r w:rsidRPr="0070325A">
              <w:rPr>
                <w:rFonts w:ascii="Arial" w:hAnsi="Arial" w:cs="Arial"/>
                <w:b/>
                <w:color w:val="833C0B"/>
                <w:sz w:val="14"/>
                <w:szCs w:val="14"/>
              </w:rPr>
              <w:t xml:space="preserve">FULL </w:t>
            </w:r>
            <w:r w:rsidRPr="0086059F">
              <w:rPr>
                <w:rFonts w:ascii="Arial" w:hAnsi="Arial" w:cs="Arial"/>
                <w:sz w:val="14"/>
                <w:szCs w:val="14"/>
              </w:rPr>
              <w:t>DELIVERY ADDRESS</w:t>
            </w:r>
          </w:p>
        </w:tc>
        <w:tc>
          <w:tcPr>
            <w:tcW w:w="8392" w:type="dxa"/>
            <w:gridSpan w:val="10"/>
            <w:tcBorders>
              <w:top w:val="dotted" w:sz="4" w:space="0" w:color="auto"/>
              <w:left w:val="dotted" w:sz="4" w:space="0" w:color="404040"/>
              <w:bottom w:val="dotted" w:sz="4" w:space="0" w:color="BFBFBF"/>
              <w:right w:val="dotted" w:sz="4" w:space="0" w:color="auto"/>
            </w:tcBorders>
            <w:shd w:val="clear" w:color="auto" w:fill="auto"/>
            <w:vAlign w:val="center"/>
          </w:tcPr>
          <w:p w14:paraId="2B669AEA" w14:textId="77777777" w:rsidR="00F80A03" w:rsidRPr="00095692" w:rsidRDefault="00F80A03" w:rsidP="00094937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80A03" w:rsidRPr="00BD4F60" w14:paraId="6BABC38F" w14:textId="77777777" w:rsidTr="00AA3504">
        <w:trPr>
          <w:trHeight w:val="283"/>
        </w:trPr>
        <w:tc>
          <w:tcPr>
            <w:tcW w:w="2098" w:type="dxa"/>
            <w:vMerge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404040"/>
            </w:tcBorders>
            <w:shd w:val="clear" w:color="auto" w:fill="FFF5D9"/>
            <w:vAlign w:val="center"/>
          </w:tcPr>
          <w:p w14:paraId="4E030B80" w14:textId="77777777" w:rsidR="00F80A03" w:rsidRPr="0086059F" w:rsidRDefault="00F80A03" w:rsidP="00094937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392" w:type="dxa"/>
            <w:gridSpan w:val="10"/>
            <w:tcBorders>
              <w:top w:val="dotted" w:sz="4" w:space="0" w:color="BFBFBF"/>
              <w:left w:val="dotted" w:sz="4" w:space="0" w:color="404040"/>
              <w:bottom w:val="dotted" w:sz="4" w:space="0" w:color="BFBFBF"/>
              <w:right w:val="dotted" w:sz="4" w:space="0" w:color="404040"/>
            </w:tcBorders>
            <w:shd w:val="clear" w:color="auto" w:fill="auto"/>
            <w:vAlign w:val="center"/>
          </w:tcPr>
          <w:p w14:paraId="65DD08E9" w14:textId="77777777" w:rsidR="00F80A03" w:rsidRPr="001E7A49" w:rsidRDefault="00F80A03" w:rsidP="00094937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E7A49" w:rsidRPr="00BD4F60" w14:paraId="77DED364" w14:textId="77777777" w:rsidTr="00AA3504">
        <w:trPr>
          <w:trHeight w:val="283"/>
        </w:trPr>
        <w:tc>
          <w:tcPr>
            <w:tcW w:w="2098" w:type="dxa"/>
            <w:vMerge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404040"/>
            </w:tcBorders>
            <w:shd w:val="clear" w:color="auto" w:fill="FFF5D9"/>
            <w:vAlign w:val="center"/>
          </w:tcPr>
          <w:p w14:paraId="377A3AE3" w14:textId="77777777" w:rsidR="001E7A49" w:rsidRPr="0086059F" w:rsidRDefault="001E7A49" w:rsidP="00094937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5670" w:type="dxa"/>
            <w:gridSpan w:val="7"/>
            <w:tcBorders>
              <w:top w:val="dotted" w:sz="4" w:space="0" w:color="BFBFBF"/>
              <w:left w:val="dotted" w:sz="4" w:space="0" w:color="404040"/>
              <w:bottom w:val="dotted" w:sz="4" w:space="0" w:color="404040"/>
              <w:right w:val="dotted" w:sz="4" w:space="0" w:color="BFBFBF"/>
            </w:tcBorders>
            <w:shd w:val="clear" w:color="auto" w:fill="auto"/>
            <w:vAlign w:val="center"/>
          </w:tcPr>
          <w:p w14:paraId="6731ECB5" w14:textId="77777777" w:rsidR="001E7A49" w:rsidRPr="00C01965" w:rsidRDefault="001E7A49" w:rsidP="00094937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1" w:type="dxa"/>
            <w:gridSpan w:val="2"/>
            <w:tcBorders>
              <w:top w:val="dotted" w:sz="4" w:space="0" w:color="BFBFBF"/>
              <w:left w:val="dotted" w:sz="4" w:space="0" w:color="BFBFBF"/>
              <w:bottom w:val="dotted" w:sz="4" w:space="0" w:color="404040"/>
              <w:right w:val="dotted" w:sz="4" w:space="0" w:color="404040"/>
            </w:tcBorders>
            <w:shd w:val="clear" w:color="auto" w:fill="FFF5D9"/>
            <w:vAlign w:val="center"/>
          </w:tcPr>
          <w:p w14:paraId="0152B838" w14:textId="77777777" w:rsidR="001E7A49" w:rsidRPr="003F2C76" w:rsidRDefault="001E7A49" w:rsidP="00094937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8"/>
                <w:szCs w:val="18"/>
              </w:rPr>
            </w:pPr>
            <w:r w:rsidRPr="003F2C76">
              <w:rPr>
                <w:rFonts w:ascii="Arial" w:hAnsi="Arial" w:cs="Arial"/>
                <w:sz w:val="12"/>
                <w:szCs w:val="12"/>
              </w:rPr>
              <w:t>POST CODE</w:t>
            </w:r>
          </w:p>
        </w:tc>
        <w:tc>
          <w:tcPr>
            <w:tcW w:w="1871" w:type="dxa"/>
            <w:tcBorders>
              <w:top w:val="dotted" w:sz="4" w:space="0" w:color="BFBFBF"/>
              <w:left w:val="dotted" w:sz="4" w:space="0" w:color="BFBFBF"/>
              <w:bottom w:val="dotted" w:sz="4" w:space="0" w:color="404040"/>
              <w:right w:val="dotted" w:sz="4" w:space="0" w:color="404040"/>
            </w:tcBorders>
            <w:shd w:val="clear" w:color="auto" w:fill="auto"/>
            <w:vAlign w:val="center"/>
          </w:tcPr>
          <w:p w14:paraId="5D71F55D" w14:textId="77777777" w:rsidR="001E7A49" w:rsidRPr="003F2C76" w:rsidRDefault="001E7A49" w:rsidP="001E7A49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80A03" w:rsidRPr="00BD4F60" w14:paraId="27AA21B9" w14:textId="77777777" w:rsidTr="00AA3504">
        <w:trPr>
          <w:trHeight w:val="283"/>
        </w:trPr>
        <w:tc>
          <w:tcPr>
            <w:tcW w:w="209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5D9"/>
            <w:vAlign w:val="center"/>
          </w:tcPr>
          <w:p w14:paraId="3A608A21" w14:textId="77777777" w:rsidR="00F80A03" w:rsidRPr="0086059F" w:rsidRDefault="00F80A03" w:rsidP="00094937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4"/>
                <w:szCs w:val="14"/>
              </w:rPr>
            </w:pPr>
            <w:r w:rsidRPr="0086059F">
              <w:rPr>
                <w:rFonts w:ascii="Arial" w:hAnsi="Arial" w:cs="Arial"/>
                <w:sz w:val="14"/>
                <w:szCs w:val="14"/>
              </w:rPr>
              <w:t>EMAIL ADDRESS</w:t>
            </w:r>
          </w:p>
        </w:tc>
        <w:tc>
          <w:tcPr>
            <w:tcW w:w="8392" w:type="dxa"/>
            <w:gridSpan w:val="10"/>
            <w:tcBorders>
              <w:top w:val="dotted" w:sz="4" w:space="0" w:color="404040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49FF5EC" w14:textId="77777777" w:rsidR="00F80A03" w:rsidRPr="00AE5994" w:rsidRDefault="00F80A03" w:rsidP="00094937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E7A49" w:rsidRPr="00BD4F60" w14:paraId="3D4F0C2B" w14:textId="77777777" w:rsidTr="00AA3504">
        <w:trPr>
          <w:trHeight w:val="283"/>
        </w:trPr>
        <w:tc>
          <w:tcPr>
            <w:tcW w:w="209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5D9"/>
            <w:vAlign w:val="center"/>
          </w:tcPr>
          <w:p w14:paraId="44DC7885" w14:textId="77777777" w:rsidR="001E7A49" w:rsidRPr="0086059F" w:rsidRDefault="001E7A49" w:rsidP="00094937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4"/>
                <w:szCs w:val="14"/>
              </w:rPr>
            </w:pPr>
            <w:r w:rsidRPr="0086059F">
              <w:rPr>
                <w:rFonts w:ascii="Arial" w:hAnsi="Arial" w:cs="Arial"/>
                <w:sz w:val="14"/>
                <w:szCs w:val="14"/>
              </w:rPr>
              <w:t xml:space="preserve">ACCOUNT EMAIL </w:t>
            </w:r>
          </w:p>
        </w:tc>
        <w:tc>
          <w:tcPr>
            <w:tcW w:w="1418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90856A3" w14:textId="77777777" w:rsidR="001E7A49" w:rsidRPr="007B0436" w:rsidRDefault="007B0436" w:rsidP="00094937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4"/>
                <w:szCs w:val="14"/>
              </w:rPr>
            </w:pPr>
            <w:r w:rsidRPr="007B0436">
              <w:rPr>
                <w:rFonts w:ascii="Arial" w:hAnsi="Arial" w:cs="Arial"/>
                <w:sz w:val="14"/>
                <w:szCs w:val="14"/>
              </w:rPr>
              <w:t>for invoice</w:t>
            </w:r>
          </w:p>
        </w:tc>
        <w:tc>
          <w:tcPr>
            <w:tcW w:w="6974" w:type="dxa"/>
            <w:gridSpan w:val="7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FF0A0A1" w14:textId="77777777" w:rsidR="001E7A49" w:rsidRPr="00AE5994" w:rsidRDefault="001E7A49" w:rsidP="00094937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E7A49" w:rsidRPr="00BD4F60" w14:paraId="2D42FD55" w14:textId="77777777" w:rsidTr="00AA3504">
        <w:trPr>
          <w:trHeight w:val="283"/>
        </w:trPr>
        <w:tc>
          <w:tcPr>
            <w:tcW w:w="209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5D9"/>
            <w:vAlign w:val="center"/>
          </w:tcPr>
          <w:p w14:paraId="1C9292A2" w14:textId="77777777" w:rsidR="001E7A49" w:rsidRPr="0086059F" w:rsidRDefault="001E7A49" w:rsidP="00390F5B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4"/>
                <w:szCs w:val="14"/>
              </w:rPr>
            </w:pPr>
            <w:r w:rsidRPr="0086059F">
              <w:rPr>
                <w:rFonts w:ascii="Arial" w:hAnsi="Arial" w:cs="Arial"/>
                <w:sz w:val="14"/>
                <w:szCs w:val="14"/>
              </w:rPr>
              <w:t>CONTACT PHONE N</w:t>
            </w:r>
            <w:r w:rsidR="00DB50E5">
              <w:rPr>
                <w:rFonts w:ascii="Arial" w:hAnsi="Arial" w:cs="Arial"/>
                <w:sz w:val="14"/>
                <w:szCs w:val="14"/>
              </w:rPr>
              <w:t>o</w:t>
            </w:r>
            <w:r w:rsidRPr="0086059F">
              <w:rPr>
                <w:rFonts w:ascii="Arial" w:hAnsi="Arial" w:cs="Arial"/>
                <w:sz w:val="14"/>
                <w:szCs w:val="14"/>
              </w:rPr>
              <w:t>.</w:t>
            </w:r>
          </w:p>
        </w:tc>
        <w:tc>
          <w:tcPr>
            <w:tcW w:w="1418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E100F7E" w14:textId="77777777" w:rsidR="001E7A49" w:rsidRPr="007B0436" w:rsidRDefault="007B0436" w:rsidP="00390F5B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4"/>
                <w:szCs w:val="14"/>
              </w:rPr>
            </w:pPr>
            <w:r w:rsidRPr="007B0436">
              <w:rPr>
                <w:rFonts w:ascii="Arial" w:hAnsi="Arial" w:cs="Arial"/>
                <w:sz w:val="14"/>
                <w:szCs w:val="14"/>
              </w:rPr>
              <w:t>include. area code</w:t>
            </w:r>
          </w:p>
        </w:tc>
        <w:tc>
          <w:tcPr>
            <w:tcW w:w="24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92F28EC" w14:textId="77777777" w:rsidR="001E7A49" w:rsidRPr="00AE5994" w:rsidRDefault="001E7A49" w:rsidP="00390F5B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4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5D9"/>
            <w:vAlign w:val="center"/>
          </w:tcPr>
          <w:p w14:paraId="71419888" w14:textId="77777777" w:rsidR="001E7A49" w:rsidRPr="00390F5B" w:rsidRDefault="001E7A49" w:rsidP="00DB50E5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2"/>
                <w:szCs w:val="12"/>
              </w:rPr>
            </w:pPr>
            <w:r w:rsidRPr="00390F5B">
              <w:rPr>
                <w:rFonts w:ascii="Arial" w:hAnsi="Arial" w:cs="Arial"/>
                <w:sz w:val="12"/>
                <w:szCs w:val="12"/>
              </w:rPr>
              <w:t>ALT</w:t>
            </w:r>
            <w:r w:rsidR="00DB50E5">
              <w:rPr>
                <w:rFonts w:ascii="Arial" w:hAnsi="Arial" w:cs="Arial"/>
                <w:sz w:val="12"/>
                <w:szCs w:val="12"/>
              </w:rPr>
              <w:t>ERNATIVE</w:t>
            </w:r>
            <w:r w:rsidRPr="00390F5B">
              <w:rPr>
                <w:rFonts w:ascii="Arial" w:hAnsi="Arial" w:cs="Arial"/>
                <w:sz w:val="12"/>
                <w:szCs w:val="12"/>
              </w:rPr>
              <w:t xml:space="preserve"> CONTACT</w:t>
            </w:r>
            <w:r w:rsidR="00DB50E5">
              <w:rPr>
                <w:rFonts w:ascii="Arial" w:hAnsi="Arial" w:cs="Arial"/>
                <w:sz w:val="12"/>
                <w:szCs w:val="12"/>
              </w:rPr>
              <w:t xml:space="preserve"> No.</w:t>
            </w:r>
          </w:p>
        </w:tc>
        <w:tc>
          <w:tcPr>
            <w:tcW w:w="2722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C859F73" w14:textId="77777777" w:rsidR="001E7A49" w:rsidRPr="00390F5B" w:rsidRDefault="001E7A49" w:rsidP="00390F5B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90F5B" w:rsidRPr="00BD4F60" w14:paraId="78A6C10B" w14:textId="77777777" w:rsidTr="00AA3504">
        <w:trPr>
          <w:trHeight w:val="283"/>
        </w:trPr>
        <w:tc>
          <w:tcPr>
            <w:tcW w:w="209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5D9"/>
            <w:vAlign w:val="center"/>
          </w:tcPr>
          <w:p w14:paraId="7DFD77C6" w14:textId="77777777" w:rsidR="00390F5B" w:rsidRPr="0086059F" w:rsidRDefault="00390F5B" w:rsidP="00390F5B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4"/>
                <w:szCs w:val="14"/>
              </w:rPr>
            </w:pPr>
            <w:r w:rsidRPr="0086059F">
              <w:rPr>
                <w:rFonts w:ascii="Arial" w:hAnsi="Arial" w:cs="Arial"/>
                <w:sz w:val="14"/>
                <w:szCs w:val="14"/>
              </w:rPr>
              <w:t>DATE</w:t>
            </w:r>
          </w:p>
        </w:tc>
        <w:tc>
          <w:tcPr>
            <w:tcW w:w="5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FE8D538" w14:textId="77777777" w:rsidR="00390F5B" w:rsidRPr="00307EBC" w:rsidRDefault="00390F5B" w:rsidP="001E7A49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248D3EF" w14:textId="77777777" w:rsidR="00390F5B" w:rsidRPr="00307EBC" w:rsidRDefault="00390F5B" w:rsidP="001E7A49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6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EF744C6" w14:textId="18AE6779" w:rsidR="00390F5B" w:rsidRPr="009034D8" w:rsidRDefault="00390F5B" w:rsidP="00390F5B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6"/>
                <w:szCs w:val="16"/>
              </w:rPr>
            </w:pPr>
            <w:r w:rsidRPr="009034D8">
              <w:rPr>
                <w:rFonts w:ascii="Arial" w:hAnsi="Arial" w:cs="Arial"/>
                <w:sz w:val="16"/>
                <w:szCs w:val="16"/>
              </w:rPr>
              <w:t>20</w:t>
            </w:r>
            <w:r w:rsidR="004E4A5D" w:rsidRPr="009034D8">
              <w:rPr>
                <w:rFonts w:ascii="Arial" w:hAnsi="Arial" w:cs="Arial"/>
                <w:sz w:val="16"/>
                <w:szCs w:val="16"/>
              </w:rPr>
              <w:t>2</w:t>
            </w:r>
            <w:r w:rsidR="00E67F89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678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5D9"/>
            <w:vAlign w:val="center"/>
          </w:tcPr>
          <w:p w14:paraId="4F164EAC" w14:textId="77777777" w:rsidR="00390F5B" w:rsidRPr="001F7BB1" w:rsidRDefault="001E7A49" w:rsidP="00390F5B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8"/>
                <w:szCs w:val="18"/>
              </w:rPr>
            </w:pPr>
            <w:r w:rsidRPr="00DB50E5">
              <w:rPr>
                <w:rFonts w:ascii="Arial" w:hAnsi="Arial" w:cs="Arial"/>
                <w:b/>
                <w:color w:val="833C0B"/>
                <w:sz w:val="12"/>
                <w:szCs w:val="12"/>
              </w:rPr>
              <w:t>ORDER NUMBER</w:t>
            </w:r>
            <w:r w:rsidR="00390F5B" w:rsidRPr="00DB50E5">
              <w:rPr>
                <w:rFonts w:ascii="Arial" w:hAnsi="Arial" w:cs="Arial"/>
                <w:b/>
                <w:color w:val="833C0B"/>
                <w:sz w:val="12"/>
                <w:szCs w:val="12"/>
              </w:rPr>
              <w:t xml:space="preserve"> OR NAME</w:t>
            </w:r>
            <w:r w:rsidR="00390F5B" w:rsidRPr="0086059F">
              <w:rPr>
                <w:rFonts w:ascii="Arial" w:hAnsi="Arial" w:cs="Arial"/>
                <w:sz w:val="12"/>
                <w:szCs w:val="12"/>
              </w:rPr>
              <w:t xml:space="preserve"> IF REQUIRED BY YOUR SCHOOL/ORGANISATION</w:t>
            </w:r>
          </w:p>
        </w:tc>
        <w:tc>
          <w:tcPr>
            <w:tcW w:w="2013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/>
            <w:vAlign w:val="center"/>
          </w:tcPr>
          <w:p w14:paraId="25D50829" w14:textId="77777777" w:rsidR="00390F5B" w:rsidRPr="001E7A49" w:rsidRDefault="00390F5B" w:rsidP="00390F5B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80A03" w:rsidRPr="00BD4F60" w14:paraId="17B7E727" w14:textId="77777777" w:rsidTr="00AA3504">
        <w:trPr>
          <w:trHeight w:val="283"/>
        </w:trPr>
        <w:tc>
          <w:tcPr>
            <w:tcW w:w="209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5D9"/>
            <w:vAlign w:val="center"/>
          </w:tcPr>
          <w:p w14:paraId="3048AD05" w14:textId="77777777" w:rsidR="00F80A03" w:rsidRPr="0086059F" w:rsidRDefault="00F80A03" w:rsidP="00094937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4"/>
                <w:szCs w:val="14"/>
              </w:rPr>
            </w:pPr>
            <w:r w:rsidRPr="0086059F">
              <w:rPr>
                <w:rFonts w:ascii="Arial" w:hAnsi="Arial" w:cs="Arial"/>
                <w:sz w:val="14"/>
                <w:szCs w:val="14"/>
              </w:rPr>
              <w:t>ANY INSTRUCTIONS</w:t>
            </w:r>
          </w:p>
        </w:tc>
        <w:tc>
          <w:tcPr>
            <w:tcW w:w="8392" w:type="dxa"/>
            <w:gridSpan w:val="10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F22738D" w14:textId="77777777" w:rsidR="00F80A03" w:rsidRPr="008A4C36" w:rsidRDefault="00F80A03" w:rsidP="00094937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8"/>
                <w:szCs w:val="18"/>
              </w:rPr>
            </w:pPr>
          </w:p>
        </w:tc>
      </w:tr>
      <w:bookmarkEnd w:id="7"/>
    </w:tbl>
    <w:p w14:paraId="4CAC6E10" w14:textId="77777777" w:rsidR="007B0436" w:rsidRDefault="007B0436" w:rsidP="00F80A03">
      <w:pPr>
        <w:tabs>
          <w:tab w:val="left" w:pos="3600"/>
          <w:tab w:val="left" w:pos="6300"/>
          <w:tab w:val="right" w:leader="dot" w:pos="10080"/>
        </w:tabs>
        <w:ind w:right="-328"/>
        <w:rPr>
          <w:rFonts w:ascii="Arial" w:hAnsi="Arial" w:cs="Arial"/>
          <w:b/>
          <w:color w:val="C00000"/>
          <w:sz w:val="4"/>
          <w:szCs w:val="4"/>
        </w:rPr>
      </w:pPr>
    </w:p>
    <w:tbl>
      <w:tblPr>
        <w:tblW w:w="10524" w:type="dxa"/>
        <w:tblInd w:w="-318" w:type="dxa"/>
        <w:tblLayout w:type="fixed"/>
        <w:tblCellMar>
          <w:left w:w="85" w:type="dxa"/>
        </w:tblCellMar>
        <w:tblLook w:val="04A0" w:firstRow="1" w:lastRow="0" w:firstColumn="1" w:lastColumn="0" w:noHBand="0" w:noVBand="1"/>
      </w:tblPr>
      <w:tblGrid>
        <w:gridCol w:w="10524"/>
      </w:tblGrid>
      <w:tr w:rsidR="00DE310A" w:rsidRPr="00795FA7" w14:paraId="52E69882" w14:textId="77777777" w:rsidTr="00B763E7">
        <w:trPr>
          <w:trHeight w:val="283"/>
        </w:trPr>
        <w:tc>
          <w:tcPr>
            <w:tcW w:w="10524" w:type="dxa"/>
            <w:shd w:val="clear" w:color="auto" w:fill="auto"/>
            <w:vAlign w:val="center"/>
          </w:tcPr>
          <w:p w14:paraId="270304DA" w14:textId="77777777" w:rsidR="00F44168" w:rsidRPr="00F44168" w:rsidRDefault="00F44168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b/>
                <w:color w:val="833C0B"/>
                <w:sz w:val="16"/>
                <w:szCs w:val="16"/>
              </w:rPr>
            </w:pPr>
            <w:bookmarkStart w:id="8" w:name="_Hlk33599993"/>
          </w:p>
          <w:p w14:paraId="223CF77D" w14:textId="77777777" w:rsidR="00DE310A" w:rsidRDefault="00DE310A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E310A">
              <w:rPr>
                <w:rFonts w:ascii="Arial" w:hAnsi="Arial" w:cs="Arial"/>
                <w:b/>
                <w:color w:val="833C0B"/>
                <w:sz w:val="20"/>
                <w:szCs w:val="20"/>
              </w:rPr>
              <w:t>PAYMENT</w:t>
            </w:r>
            <w:r w:rsidRPr="008211ED">
              <w:rPr>
                <w:rFonts w:ascii="Arial" w:hAnsi="Arial" w:cs="Arial"/>
                <w:b/>
                <w:color w:val="833C0B"/>
                <w:sz w:val="20"/>
                <w:szCs w:val="20"/>
              </w:rPr>
              <w:t xml:space="preserve"> 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to b</w:t>
            </w:r>
            <w:r w:rsidRPr="00162EC7">
              <w:rPr>
                <w:rFonts w:ascii="Arial" w:hAnsi="Arial" w:cs="Arial"/>
                <w:color w:val="000000"/>
                <w:sz w:val="18"/>
                <w:szCs w:val="18"/>
              </w:rPr>
              <w:t>e made in advance of delivery</w:t>
            </w:r>
          </w:p>
          <w:p w14:paraId="62A4448C" w14:textId="0A02C317" w:rsidR="00A6149D" w:rsidRPr="00A6149D" w:rsidRDefault="00A6149D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bCs/>
                <w:color w:val="833C0B"/>
                <w:sz w:val="4"/>
                <w:szCs w:val="4"/>
              </w:rPr>
            </w:pPr>
          </w:p>
        </w:tc>
      </w:tr>
      <w:tr w:rsidR="00DE310A" w:rsidRPr="00BD4F60" w14:paraId="00584F5A" w14:textId="77777777" w:rsidTr="00FB36C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</w:tblCellMar>
        </w:tblPrEx>
        <w:trPr>
          <w:trHeight w:val="397"/>
        </w:trPr>
        <w:tc>
          <w:tcPr>
            <w:tcW w:w="1049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/>
            <w:vAlign w:val="center"/>
          </w:tcPr>
          <w:p w14:paraId="73759169" w14:textId="78EC064B" w:rsidR="00DE310A" w:rsidRPr="00162EC7" w:rsidRDefault="00DE310A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sz w:val="18"/>
                <w:szCs w:val="18"/>
              </w:rPr>
            </w:pPr>
            <w:bookmarkStart w:id="9" w:name="_Hlk50194226"/>
            <w:r w:rsidRPr="00162EC7">
              <w:rPr>
                <w:rFonts w:ascii="Arial" w:hAnsi="Arial" w:cs="Arial"/>
                <w:bCs/>
                <w:sz w:val="18"/>
                <w:szCs w:val="18"/>
              </w:rPr>
              <w:t>You will be sent a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162EC7">
              <w:rPr>
                <w:rFonts w:ascii="Arial" w:hAnsi="Arial" w:cs="Arial"/>
                <w:bCs/>
                <w:sz w:val="18"/>
                <w:szCs w:val="18"/>
              </w:rPr>
              <w:t>pre-pay invoice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[</w:t>
            </w:r>
            <w:r w:rsidRPr="00162EC7">
              <w:rPr>
                <w:rFonts w:ascii="Arial" w:hAnsi="Arial" w:cs="Arial"/>
                <w:bCs/>
                <w:sz w:val="18"/>
                <w:szCs w:val="18"/>
              </w:rPr>
              <w:t>Includes a $</w:t>
            </w:r>
            <w:r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3B7F90">
              <w:rPr>
                <w:rFonts w:ascii="Arial" w:hAnsi="Arial" w:cs="Arial"/>
                <w:bCs/>
                <w:sz w:val="18"/>
                <w:szCs w:val="18"/>
              </w:rPr>
              <w:t>5</w:t>
            </w:r>
            <w:r w:rsidRPr="00162EC7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ransaction</w:t>
            </w:r>
            <w:r w:rsidRPr="00162EC7">
              <w:rPr>
                <w:rFonts w:ascii="Arial" w:hAnsi="Arial" w:cs="Arial"/>
                <w:bCs/>
                <w:sz w:val="18"/>
                <w:szCs w:val="18"/>
              </w:rPr>
              <w:t xml:space="preserve"> fee</w:t>
            </w:r>
            <w:r>
              <w:rPr>
                <w:rFonts w:ascii="Arial" w:hAnsi="Arial" w:cs="Arial"/>
                <w:bCs/>
                <w:sz w:val="18"/>
                <w:szCs w:val="18"/>
              </w:rPr>
              <w:t>].</w:t>
            </w:r>
            <w:r w:rsidRPr="00162EC7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Bank details are provided with the invoice.</w:t>
            </w:r>
          </w:p>
        </w:tc>
      </w:tr>
      <w:tr w:rsidR="00DE310A" w:rsidRPr="00C7325D" w14:paraId="3DFB70B2" w14:textId="77777777" w:rsidTr="00FB36C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</w:tblCellMar>
        </w:tblPrEx>
        <w:trPr>
          <w:trHeight w:val="397"/>
        </w:trPr>
        <w:tc>
          <w:tcPr>
            <w:tcW w:w="1049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2CC"/>
            <w:vAlign w:val="center"/>
          </w:tcPr>
          <w:p w14:paraId="56E8D9E1" w14:textId="3EFBC444" w:rsidR="00DE310A" w:rsidRPr="008211ED" w:rsidRDefault="00DE310A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color w:val="833C0B"/>
                <w:sz w:val="20"/>
                <w:szCs w:val="20"/>
              </w:rPr>
            </w:pPr>
            <w:r w:rsidRPr="008211ED">
              <w:rPr>
                <w:rFonts w:ascii="Arial" w:hAnsi="Arial" w:cs="Arial"/>
                <w:b/>
                <w:bCs/>
                <w:iCs/>
                <w:color w:val="262626"/>
                <w:sz w:val="18"/>
                <w:szCs w:val="18"/>
              </w:rPr>
              <w:t xml:space="preserve">ELECTRONIC </w:t>
            </w:r>
            <w:r>
              <w:rPr>
                <w:rFonts w:ascii="Arial" w:hAnsi="Arial" w:cs="Arial"/>
                <w:b/>
                <w:bCs/>
                <w:iCs/>
                <w:color w:val="262626"/>
                <w:sz w:val="18"/>
                <w:szCs w:val="18"/>
              </w:rPr>
              <w:t xml:space="preserve">(BANK) </w:t>
            </w:r>
            <w:r w:rsidRPr="008211ED">
              <w:rPr>
                <w:rFonts w:ascii="Arial" w:hAnsi="Arial" w:cs="Arial"/>
                <w:b/>
                <w:bCs/>
                <w:iCs/>
                <w:color w:val="262626"/>
                <w:sz w:val="18"/>
                <w:szCs w:val="18"/>
              </w:rPr>
              <w:t>TRANSFER ONLY.</w:t>
            </w:r>
            <w:r w:rsidRPr="008211ED">
              <w:rPr>
                <w:rFonts w:ascii="Arial" w:hAnsi="Arial" w:cs="Arial"/>
                <w:iCs/>
                <w:color w:val="833C0B"/>
                <w:sz w:val="18"/>
                <w:szCs w:val="18"/>
              </w:rPr>
              <w:t xml:space="preserve">  </w:t>
            </w:r>
            <w:r w:rsidR="00ED5C6C">
              <w:rPr>
                <w:rFonts w:ascii="Arial" w:hAnsi="Arial" w:cs="Arial"/>
                <w:iCs/>
                <w:color w:val="C00000"/>
                <w:sz w:val="18"/>
                <w:szCs w:val="18"/>
              </w:rPr>
              <w:t>The purchaser is</w:t>
            </w:r>
            <w:r w:rsidR="00ED5C6C" w:rsidRPr="00972EA1">
              <w:rPr>
                <w:rFonts w:ascii="Arial" w:hAnsi="Arial" w:cs="Arial"/>
                <w:iCs/>
                <w:color w:val="C00000"/>
                <w:sz w:val="18"/>
                <w:szCs w:val="18"/>
              </w:rPr>
              <w:t xml:space="preserve"> responsible </w:t>
            </w:r>
            <w:r w:rsidR="00ED5C6C" w:rsidRPr="00820DE9">
              <w:rPr>
                <w:rFonts w:ascii="Arial" w:hAnsi="Arial" w:cs="Arial"/>
                <w:iCs/>
                <w:color w:val="C00000"/>
                <w:sz w:val="18"/>
                <w:szCs w:val="18"/>
              </w:rPr>
              <w:t xml:space="preserve">for any fees </w:t>
            </w:r>
            <w:r w:rsidR="00E905FA" w:rsidRPr="00972EA1">
              <w:rPr>
                <w:rFonts w:ascii="Arial" w:hAnsi="Arial" w:cs="Arial"/>
                <w:iCs/>
                <w:sz w:val="18"/>
                <w:szCs w:val="18"/>
              </w:rPr>
              <w:t xml:space="preserve">imposed by the Paying </w:t>
            </w:r>
            <w:r w:rsidR="00972EA1">
              <w:rPr>
                <w:rFonts w:ascii="Arial" w:hAnsi="Arial" w:cs="Arial"/>
                <w:iCs/>
                <w:sz w:val="18"/>
                <w:szCs w:val="18"/>
              </w:rPr>
              <w:t>Bank</w:t>
            </w:r>
            <w:r w:rsidR="002C249F">
              <w:rPr>
                <w:rFonts w:ascii="Arial" w:hAnsi="Arial" w:cs="Arial"/>
                <w:iCs/>
                <w:sz w:val="18"/>
                <w:szCs w:val="18"/>
              </w:rPr>
              <w:t>.</w:t>
            </w:r>
          </w:p>
        </w:tc>
      </w:tr>
    </w:tbl>
    <w:p w14:paraId="721F2A5D" w14:textId="77777777" w:rsidR="00DE310A" w:rsidRPr="00A53018" w:rsidRDefault="00DE310A" w:rsidP="00DE310A">
      <w:pPr>
        <w:tabs>
          <w:tab w:val="left" w:pos="3600"/>
          <w:tab w:val="left" w:pos="6300"/>
          <w:tab w:val="right" w:leader="dot" w:pos="10080"/>
        </w:tabs>
        <w:ind w:left="-357" w:right="-328"/>
        <w:jc w:val="center"/>
        <w:rPr>
          <w:rFonts w:ascii="Arial" w:hAnsi="Arial" w:cs="Arial"/>
          <w:b/>
          <w:sz w:val="2"/>
          <w:szCs w:val="2"/>
        </w:rPr>
      </w:pPr>
    </w:p>
    <w:bookmarkEnd w:id="9"/>
    <w:p w14:paraId="70E019A5" w14:textId="77777777" w:rsidR="00F44168" w:rsidRPr="00F44168" w:rsidRDefault="00DE310A" w:rsidP="00DE310A">
      <w:pPr>
        <w:tabs>
          <w:tab w:val="left" w:pos="3600"/>
          <w:tab w:val="left" w:pos="6300"/>
          <w:tab w:val="right" w:leader="dot" w:pos="10080"/>
        </w:tabs>
        <w:ind w:left="-426" w:right="-328"/>
        <w:rPr>
          <w:rFonts w:ascii="Arial" w:hAnsi="Arial" w:cs="Arial"/>
          <w:b/>
          <w:color w:val="833C0B"/>
          <w:sz w:val="16"/>
          <w:szCs w:val="16"/>
        </w:rPr>
      </w:pPr>
      <w:r w:rsidRPr="00307EBC">
        <w:rPr>
          <w:rFonts w:ascii="Arial" w:hAnsi="Arial" w:cs="Arial"/>
          <w:b/>
          <w:sz w:val="4"/>
          <w:szCs w:val="4"/>
        </w:rPr>
        <w:br/>
      </w:r>
      <w:r>
        <w:rPr>
          <w:rFonts w:ascii="Arial" w:hAnsi="Arial" w:cs="Arial"/>
          <w:b/>
          <w:color w:val="833C0B"/>
          <w:sz w:val="20"/>
          <w:szCs w:val="20"/>
        </w:rPr>
        <w:t xml:space="preserve">  </w:t>
      </w:r>
      <w:r w:rsidR="001E6C0C">
        <w:rPr>
          <w:rFonts w:ascii="Arial" w:hAnsi="Arial" w:cs="Arial"/>
          <w:b/>
          <w:color w:val="833C0B"/>
          <w:sz w:val="20"/>
          <w:szCs w:val="20"/>
        </w:rPr>
        <w:t xml:space="preserve">  </w:t>
      </w:r>
    </w:p>
    <w:p w14:paraId="55665345" w14:textId="7D6A3839" w:rsidR="00DE310A" w:rsidRPr="0007632F" w:rsidRDefault="00F44168" w:rsidP="00DE310A">
      <w:pPr>
        <w:tabs>
          <w:tab w:val="left" w:pos="3600"/>
          <w:tab w:val="left" w:pos="6300"/>
          <w:tab w:val="right" w:leader="dot" w:pos="10080"/>
        </w:tabs>
        <w:ind w:left="-426" w:right="-328"/>
        <w:rPr>
          <w:rFonts w:ascii="Arial" w:hAnsi="Arial" w:cs="Arial"/>
          <w:b/>
          <w:color w:val="000000"/>
          <w:sz w:val="14"/>
          <w:szCs w:val="14"/>
        </w:rPr>
      </w:pPr>
      <w:r>
        <w:rPr>
          <w:rFonts w:ascii="Arial" w:hAnsi="Arial" w:cs="Arial"/>
          <w:b/>
          <w:color w:val="833C0B"/>
          <w:sz w:val="20"/>
          <w:szCs w:val="20"/>
        </w:rPr>
        <w:t xml:space="preserve">    </w:t>
      </w:r>
      <w:r w:rsidR="00DE310A" w:rsidRPr="008211ED">
        <w:rPr>
          <w:rFonts w:ascii="Arial" w:hAnsi="Arial" w:cs="Arial"/>
          <w:b/>
          <w:color w:val="833C0B"/>
          <w:sz w:val="20"/>
          <w:szCs w:val="20"/>
        </w:rPr>
        <w:t>WEBSITE</w:t>
      </w:r>
      <w:r w:rsidR="00DE310A" w:rsidRPr="008211ED">
        <w:rPr>
          <w:rFonts w:ascii="Arial" w:hAnsi="Arial" w:cs="Arial"/>
          <w:b/>
          <w:color w:val="833C0B"/>
          <w:sz w:val="18"/>
          <w:szCs w:val="18"/>
        </w:rPr>
        <w:t xml:space="preserve"> </w:t>
      </w:r>
      <w:r w:rsidR="00DE310A" w:rsidRPr="008211ED">
        <w:rPr>
          <w:rFonts w:ascii="Arial" w:hAnsi="Arial" w:cs="Arial"/>
          <w:color w:val="833C0B"/>
          <w:sz w:val="18"/>
          <w:szCs w:val="18"/>
        </w:rPr>
        <w:t xml:space="preserve"> </w:t>
      </w:r>
      <w:r w:rsidR="00DE310A">
        <w:rPr>
          <w:rFonts w:ascii="Arial" w:hAnsi="Arial" w:cs="Arial"/>
          <w:sz w:val="18"/>
          <w:szCs w:val="18"/>
        </w:rPr>
        <w:t xml:space="preserve">           </w:t>
      </w:r>
      <w:r w:rsidR="00DE310A" w:rsidRPr="008211ED">
        <w:rPr>
          <w:rFonts w:ascii="Arial" w:hAnsi="Arial" w:cs="Arial"/>
          <w:b/>
          <w:bCs/>
          <w:color w:val="833C0B"/>
          <w:sz w:val="14"/>
          <w:szCs w:val="14"/>
        </w:rPr>
        <w:t>ACCESS</w:t>
      </w:r>
      <w:r w:rsidR="00DE310A" w:rsidRPr="0007632F">
        <w:rPr>
          <w:rFonts w:ascii="Arial" w:hAnsi="Arial" w:cs="Arial"/>
          <w:color w:val="000000"/>
          <w:sz w:val="14"/>
          <w:szCs w:val="14"/>
        </w:rPr>
        <w:t xml:space="preserve"> </w:t>
      </w:r>
      <w:r w:rsidR="00DE310A">
        <w:rPr>
          <w:rFonts w:ascii="Arial" w:hAnsi="Arial" w:cs="Arial"/>
          <w:color w:val="000000"/>
          <w:sz w:val="14"/>
          <w:szCs w:val="14"/>
        </w:rPr>
        <w:t>the f</w:t>
      </w:r>
      <w:r w:rsidR="00DE310A" w:rsidRPr="0007632F">
        <w:rPr>
          <w:rFonts w:ascii="Arial" w:hAnsi="Arial" w:cs="Arial"/>
          <w:color w:val="000000"/>
          <w:sz w:val="14"/>
          <w:szCs w:val="14"/>
        </w:rPr>
        <w:t xml:space="preserve">ree online </w:t>
      </w:r>
      <w:r w:rsidR="00DE310A" w:rsidRPr="00A1193A">
        <w:rPr>
          <w:rFonts w:ascii="Arial" w:hAnsi="Arial" w:cs="Arial"/>
          <w:i/>
          <w:color w:val="000000"/>
          <w:sz w:val="14"/>
          <w:szCs w:val="14"/>
        </w:rPr>
        <w:t>PROBE STUDENTS GUIDE</w:t>
      </w:r>
      <w:r w:rsidR="00DE310A" w:rsidRPr="0007632F">
        <w:rPr>
          <w:rFonts w:ascii="Arial" w:hAnsi="Arial" w:cs="Arial"/>
          <w:color w:val="000000"/>
          <w:sz w:val="14"/>
          <w:szCs w:val="14"/>
        </w:rPr>
        <w:t xml:space="preserve"> </w:t>
      </w:r>
      <w:r w:rsidR="00DE310A">
        <w:rPr>
          <w:rFonts w:ascii="Arial" w:hAnsi="Arial" w:cs="Arial"/>
          <w:color w:val="000000"/>
          <w:sz w:val="14"/>
          <w:szCs w:val="14"/>
        </w:rPr>
        <w:t xml:space="preserve">                     </w:t>
      </w:r>
      <w:r w:rsidR="00DE310A" w:rsidRPr="00107907">
        <w:rPr>
          <w:rFonts w:ascii="Arial" w:hAnsi="Arial" w:cs="Arial"/>
          <w:color w:val="833C0B"/>
          <w:sz w:val="14"/>
          <w:szCs w:val="14"/>
        </w:rPr>
        <w:t>●</w:t>
      </w:r>
      <w:r w:rsidR="00DE310A">
        <w:rPr>
          <w:rFonts w:ascii="Arial" w:hAnsi="Arial" w:cs="Arial"/>
          <w:color w:val="000000"/>
          <w:sz w:val="14"/>
          <w:szCs w:val="14"/>
        </w:rPr>
        <w:t xml:space="preserve">   </w:t>
      </w:r>
      <w:r w:rsidR="00DE310A" w:rsidRPr="008211ED">
        <w:rPr>
          <w:rFonts w:ascii="Arial" w:hAnsi="Arial" w:cs="Arial"/>
          <w:b/>
          <w:bCs/>
          <w:color w:val="833C0B"/>
          <w:sz w:val="14"/>
          <w:szCs w:val="14"/>
        </w:rPr>
        <w:t>READ ARTICLES</w:t>
      </w:r>
      <w:r w:rsidR="00DE310A" w:rsidRPr="0007632F">
        <w:rPr>
          <w:rFonts w:ascii="Arial" w:hAnsi="Arial" w:cs="Arial"/>
          <w:color w:val="000000"/>
          <w:sz w:val="14"/>
          <w:szCs w:val="14"/>
        </w:rPr>
        <w:t xml:space="preserve"> including on </w:t>
      </w:r>
      <w:r w:rsidR="00DE310A" w:rsidRPr="00A1193A">
        <w:rPr>
          <w:rFonts w:ascii="Arial" w:hAnsi="Arial" w:cs="Arial"/>
          <w:i/>
          <w:color w:val="000000"/>
          <w:sz w:val="14"/>
          <w:szCs w:val="14"/>
        </w:rPr>
        <w:t>PROBE BEST PRACTICE</w:t>
      </w:r>
    </w:p>
    <w:p w14:paraId="51956B3C" w14:textId="77777777" w:rsidR="00DE310A" w:rsidRPr="006A4235" w:rsidRDefault="00DE310A" w:rsidP="00DE310A">
      <w:pPr>
        <w:tabs>
          <w:tab w:val="left" w:pos="3600"/>
          <w:tab w:val="left" w:pos="6300"/>
          <w:tab w:val="right" w:leader="dot" w:pos="10080"/>
        </w:tabs>
        <w:ind w:right="-328"/>
        <w:rPr>
          <w:rFonts w:ascii="Arial" w:hAnsi="Arial" w:cs="Arial"/>
          <w:color w:val="833C0B"/>
          <w:sz w:val="4"/>
          <w:szCs w:val="4"/>
        </w:rPr>
      </w:pPr>
    </w:p>
    <w:p w14:paraId="3A1E73D5" w14:textId="672177AC" w:rsidR="00AE5994" w:rsidRPr="00DE310A" w:rsidRDefault="00DE310A" w:rsidP="00CB7F41">
      <w:pPr>
        <w:tabs>
          <w:tab w:val="left" w:pos="3600"/>
          <w:tab w:val="left" w:pos="6300"/>
          <w:tab w:val="right" w:leader="dot" w:pos="10080"/>
        </w:tabs>
        <w:ind w:left="-426" w:right="-328"/>
        <w:rPr>
          <w:rFonts w:ascii="Arial" w:hAnsi="Arial" w:cs="Arial"/>
          <w:b/>
          <w:color w:val="000000"/>
          <w:sz w:val="18"/>
          <w:szCs w:val="18"/>
        </w:rPr>
      </w:pPr>
      <w:r>
        <w:rPr>
          <w:rFonts w:ascii="Arial" w:hAnsi="Arial" w:cs="Arial"/>
          <w:b/>
          <w:color w:val="833C0B"/>
          <w:sz w:val="20"/>
          <w:szCs w:val="20"/>
        </w:rPr>
        <w:t xml:space="preserve">  </w:t>
      </w:r>
      <w:r w:rsidR="001E6C0C">
        <w:rPr>
          <w:rFonts w:ascii="Arial" w:hAnsi="Arial" w:cs="Arial"/>
          <w:b/>
          <w:color w:val="833C0B"/>
          <w:sz w:val="20"/>
          <w:szCs w:val="20"/>
        </w:rPr>
        <w:t xml:space="preserve">  </w:t>
      </w:r>
      <w:r w:rsidRPr="008211ED">
        <w:rPr>
          <w:rFonts w:ascii="Arial" w:hAnsi="Arial" w:cs="Arial"/>
          <w:b/>
          <w:color w:val="833C0B"/>
          <w:sz w:val="20"/>
          <w:szCs w:val="20"/>
        </w:rPr>
        <w:t>MEMBERSHIP</w:t>
      </w:r>
      <w:r w:rsidRPr="00F82CF3">
        <w:rPr>
          <w:rFonts w:ascii="Arial" w:hAnsi="Arial" w:cs="Arial"/>
          <w:b/>
          <w:color w:val="C45911"/>
          <w:sz w:val="14"/>
          <w:szCs w:val="14"/>
        </w:rPr>
        <w:t xml:space="preserve"> </w:t>
      </w:r>
      <w:r w:rsidRPr="0007632F">
        <w:rPr>
          <w:rFonts w:ascii="Arial" w:hAnsi="Arial" w:cs="Arial"/>
          <w:b/>
          <w:color w:val="000000"/>
          <w:sz w:val="14"/>
          <w:szCs w:val="14"/>
        </w:rPr>
        <w:t xml:space="preserve">    </w:t>
      </w:r>
      <w:r w:rsidRPr="008211ED">
        <w:rPr>
          <w:rFonts w:ascii="Arial" w:hAnsi="Arial" w:cs="Arial"/>
          <w:b/>
          <w:bCs/>
          <w:color w:val="833C0B"/>
          <w:sz w:val="14"/>
          <w:szCs w:val="14"/>
        </w:rPr>
        <w:t>GET TO KNOW</w:t>
      </w:r>
      <w:r w:rsidRPr="0007632F">
        <w:rPr>
          <w:rFonts w:ascii="Arial" w:hAnsi="Arial" w:cs="Arial"/>
          <w:color w:val="833C0B"/>
          <w:sz w:val="18"/>
          <w:szCs w:val="18"/>
        </w:rPr>
        <w:t xml:space="preserve"> </w:t>
      </w:r>
      <w:r w:rsidRPr="0007632F">
        <w:rPr>
          <w:rFonts w:ascii="Arial" w:hAnsi="Arial" w:cs="Arial"/>
          <w:color w:val="000000"/>
          <w:sz w:val="14"/>
          <w:szCs w:val="14"/>
        </w:rPr>
        <w:t>what’s new</w:t>
      </w:r>
      <w:r>
        <w:rPr>
          <w:rFonts w:ascii="Arial" w:hAnsi="Arial" w:cs="Arial"/>
          <w:color w:val="000000"/>
          <w:sz w:val="14"/>
          <w:szCs w:val="14"/>
        </w:rPr>
        <w:t xml:space="preserve">   </w:t>
      </w:r>
      <w:r w:rsidRPr="00107907">
        <w:rPr>
          <w:rFonts w:ascii="Arial" w:hAnsi="Arial" w:cs="Arial"/>
          <w:color w:val="833C0B"/>
          <w:sz w:val="14"/>
          <w:szCs w:val="14"/>
        </w:rPr>
        <w:t>●</w:t>
      </w:r>
      <w:r w:rsidRPr="0007632F">
        <w:rPr>
          <w:rFonts w:ascii="Arial" w:hAnsi="Arial" w:cs="Arial"/>
          <w:color w:val="000000"/>
          <w:sz w:val="14"/>
          <w:szCs w:val="14"/>
        </w:rPr>
        <w:t xml:space="preserve"> </w:t>
      </w:r>
      <w:r>
        <w:rPr>
          <w:rFonts w:ascii="Arial" w:hAnsi="Arial" w:cs="Arial"/>
          <w:color w:val="000000"/>
          <w:sz w:val="14"/>
          <w:szCs w:val="14"/>
        </w:rPr>
        <w:t xml:space="preserve"> </w:t>
      </w:r>
      <w:r w:rsidRPr="0007632F">
        <w:rPr>
          <w:rFonts w:ascii="Arial" w:hAnsi="Arial" w:cs="Arial"/>
          <w:color w:val="000000"/>
          <w:sz w:val="14"/>
          <w:szCs w:val="14"/>
        </w:rPr>
        <w:t xml:space="preserve"> </w:t>
      </w:r>
      <w:r w:rsidRPr="008211ED">
        <w:rPr>
          <w:rFonts w:ascii="Arial" w:hAnsi="Arial" w:cs="Arial"/>
          <w:b/>
          <w:bCs/>
          <w:color w:val="833C0B"/>
          <w:sz w:val="14"/>
          <w:szCs w:val="14"/>
        </w:rPr>
        <w:t>ASK AN EXPERT</w:t>
      </w:r>
      <w:r w:rsidRPr="0007632F">
        <w:rPr>
          <w:rFonts w:ascii="Arial" w:hAnsi="Arial" w:cs="Arial"/>
          <w:color w:val="833C0B"/>
          <w:sz w:val="14"/>
          <w:szCs w:val="14"/>
        </w:rPr>
        <w:t xml:space="preserve"> </w:t>
      </w:r>
      <w:r>
        <w:rPr>
          <w:rFonts w:ascii="Arial" w:hAnsi="Arial" w:cs="Arial"/>
          <w:sz w:val="14"/>
          <w:szCs w:val="14"/>
        </w:rPr>
        <w:t>[</w:t>
      </w:r>
      <w:r w:rsidRPr="0007632F">
        <w:rPr>
          <w:rFonts w:ascii="Arial" w:hAnsi="Arial" w:cs="Arial"/>
          <w:color w:val="000000"/>
          <w:sz w:val="14"/>
          <w:szCs w:val="14"/>
        </w:rPr>
        <w:t>free advice</w:t>
      </w:r>
      <w:r>
        <w:rPr>
          <w:rFonts w:ascii="Arial" w:hAnsi="Arial" w:cs="Arial"/>
          <w:color w:val="000000"/>
          <w:sz w:val="14"/>
          <w:szCs w:val="14"/>
        </w:rPr>
        <w:t>]</w:t>
      </w:r>
      <w:r w:rsidRPr="0007632F">
        <w:rPr>
          <w:rFonts w:ascii="Arial" w:hAnsi="Arial" w:cs="Arial"/>
          <w:color w:val="000000"/>
          <w:sz w:val="14"/>
          <w:szCs w:val="14"/>
        </w:rPr>
        <w:t xml:space="preserve">  </w:t>
      </w:r>
      <w:r>
        <w:rPr>
          <w:rFonts w:ascii="Arial" w:hAnsi="Arial" w:cs="Arial"/>
          <w:color w:val="000000"/>
          <w:sz w:val="14"/>
          <w:szCs w:val="14"/>
        </w:rPr>
        <w:t xml:space="preserve">   </w:t>
      </w:r>
      <w:r w:rsidRPr="008211ED">
        <w:rPr>
          <w:rFonts w:ascii="Arial" w:hAnsi="Arial" w:cs="Arial"/>
          <w:b/>
          <w:bCs/>
          <w:color w:val="833C0B"/>
          <w:sz w:val="14"/>
          <w:szCs w:val="14"/>
        </w:rPr>
        <w:t>●   RECEIVE OCCASIONAL NEWSLETTER</w:t>
      </w:r>
      <w:r w:rsidRPr="0007632F">
        <w:rPr>
          <w:rFonts w:ascii="Arial" w:hAnsi="Arial" w:cs="Arial"/>
          <w:color w:val="000000"/>
          <w:sz w:val="14"/>
          <w:szCs w:val="14"/>
        </w:rPr>
        <w:t xml:space="preserve"> about additions/changes</w:t>
      </w:r>
    </w:p>
    <w:p w14:paraId="3D4E852D" w14:textId="2CF2EDF8" w:rsidR="00AE5994" w:rsidRPr="00FB36CC" w:rsidRDefault="00AE5994" w:rsidP="00AE5994">
      <w:pPr>
        <w:shd w:val="clear" w:color="auto" w:fill="FFFFFF"/>
        <w:tabs>
          <w:tab w:val="left" w:pos="3600"/>
          <w:tab w:val="left" w:pos="6300"/>
          <w:tab w:val="right" w:leader="dot" w:pos="10080"/>
        </w:tabs>
        <w:ind w:left="-357" w:right="-328"/>
        <w:rPr>
          <w:rFonts w:ascii="Arial" w:hAnsi="Arial" w:cs="Arial"/>
          <w:b/>
          <w:color w:val="FFFFFF"/>
          <w:sz w:val="6"/>
          <w:szCs w:val="6"/>
        </w:rPr>
      </w:pPr>
    </w:p>
    <w:tbl>
      <w:tblPr>
        <w:tblW w:w="10462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7"/>
        <w:gridCol w:w="1417"/>
        <w:gridCol w:w="284"/>
        <w:gridCol w:w="1275"/>
        <w:gridCol w:w="284"/>
        <w:gridCol w:w="850"/>
        <w:gridCol w:w="284"/>
        <w:gridCol w:w="1134"/>
        <w:gridCol w:w="283"/>
        <w:gridCol w:w="567"/>
        <w:gridCol w:w="567"/>
        <w:gridCol w:w="284"/>
        <w:gridCol w:w="992"/>
        <w:gridCol w:w="284"/>
      </w:tblGrid>
      <w:tr w:rsidR="00180B93" w:rsidRPr="00B3098D" w14:paraId="41E5AB32" w14:textId="77777777" w:rsidTr="00FB36CC">
        <w:trPr>
          <w:trHeight w:val="283"/>
        </w:trPr>
        <w:tc>
          <w:tcPr>
            <w:tcW w:w="195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5D9"/>
            <w:vAlign w:val="center"/>
          </w:tcPr>
          <w:p w14:paraId="0857DE2D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color w:val="262626"/>
                <w:sz w:val="14"/>
                <w:szCs w:val="14"/>
              </w:rPr>
            </w:pPr>
            <w:r w:rsidRPr="00B3098D">
              <w:rPr>
                <w:rFonts w:ascii="Arial" w:hAnsi="Arial" w:cs="Arial"/>
                <w:color w:val="262626"/>
                <w:sz w:val="14"/>
                <w:szCs w:val="14"/>
              </w:rPr>
              <w:t>FIRST NAME</w:t>
            </w:r>
          </w:p>
        </w:tc>
        <w:tc>
          <w:tcPr>
            <w:tcW w:w="6378" w:type="dxa"/>
            <w:gridSpan w:val="9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DF31B1F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b/>
                <w:color w:val="262626"/>
                <w:sz w:val="18"/>
                <w:szCs w:val="18"/>
              </w:rPr>
            </w:pPr>
            <w:r w:rsidRPr="00B3098D">
              <w:rPr>
                <w:rFonts w:ascii="Arial" w:hAnsi="Arial" w:cs="Arial"/>
                <w:b/>
                <w:color w:val="262626"/>
                <w:sz w:val="20"/>
                <w:szCs w:val="20"/>
              </w:rPr>
              <w:t xml:space="preserve"> </w:t>
            </w:r>
            <w:r w:rsidRPr="00B3098D">
              <w:rPr>
                <w:rFonts w:ascii="Arial" w:hAnsi="Arial" w:cs="Arial"/>
                <w:b/>
                <w:color w:val="262626"/>
                <w:sz w:val="18"/>
                <w:szCs w:val="18"/>
              </w:rPr>
              <w:t xml:space="preserve"> </w:t>
            </w:r>
          </w:p>
        </w:tc>
        <w:tc>
          <w:tcPr>
            <w:tcW w:w="2127" w:type="dxa"/>
            <w:gridSpan w:val="4"/>
            <w:vMerge w:val="restart"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auto"/>
          </w:tcPr>
          <w:p w14:paraId="39434082" w14:textId="77777777" w:rsidR="0076666C" w:rsidRPr="0076666C" w:rsidRDefault="0076666C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i/>
                <w:color w:val="262626"/>
                <w:sz w:val="4"/>
                <w:szCs w:val="4"/>
              </w:rPr>
            </w:pPr>
          </w:p>
          <w:p w14:paraId="3BD03BBB" w14:textId="1693A590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i/>
                <w:color w:val="262626"/>
                <w:sz w:val="16"/>
                <w:szCs w:val="16"/>
              </w:rPr>
            </w:pPr>
            <w:r w:rsidRPr="00B3098D">
              <w:rPr>
                <w:rFonts w:ascii="Arial" w:hAnsi="Arial" w:cs="Arial"/>
                <w:i/>
                <w:color w:val="262626"/>
                <w:sz w:val="16"/>
                <w:szCs w:val="16"/>
              </w:rPr>
              <w:t>No initials or pseudonyms</w:t>
            </w:r>
          </w:p>
          <w:p w14:paraId="3E9053A5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color w:val="262626"/>
                <w:sz w:val="12"/>
                <w:szCs w:val="12"/>
              </w:rPr>
            </w:pPr>
          </w:p>
        </w:tc>
      </w:tr>
      <w:tr w:rsidR="00180B93" w:rsidRPr="00B3098D" w14:paraId="7559473A" w14:textId="77777777" w:rsidTr="00FB36CC">
        <w:trPr>
          <w:trHeight w:val="283"/>
        </w:trPr>
        <w:tc>
          <w:tcPr>
            <w:tcW w:w="195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5D9"/>
            <w:vAlign w:val="center"/>
          </w:tcPr>
          <w:p w14:paraId="22E5773B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color w:val="262626"/>
                <w:sz w:val="14"/>
                <w:szCs w:val="14"/>
              </w:rPr>
            </w:pPr>
            <w:r w:rsidRPr="00B3098D">
              <w:rPr>
                <w:rFonts w:ascii="Arial" w:hAnsi="Arial" w:cs="Arial"/>
                <w:color w:val="262626"/>
                <w:sz w:val="14"/>
                <w:szCs w:val="14"/>
              </w:rPr>
              <w:t>LAST NAME</w:t>
            </w:r>
          </w:p>
        </w:tc>
        <w:tc>
          <w:tcPr>
            <w:tcW w:w="6378" w:type="dxa"/>
            <w:gridSpan w:val="9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81BD2A5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b/>
                <w:color w:val="262626"/>
                <w:sz w:val="18"/>
                <w:szCs w:val="18"/>
              </w:rPr>
            </w:pPr>
            <w:r w:rsidRPr="00B3098D">
              <w:rPr>
                <w:rFonts w:ascii="Arial" w:hAnsi="Arial" w:cs="Arial"/>
                <w:b/>
                <w:color w:val="262626"/>
                <w:sz w:val="18"/>
                <w:szCs w:val="18"/>
              </w:rPr>
              <w:t xml:space="preserve">  </w:t>
            </w:r>
          </w:p>
        </w:tc>
        <w:tc>
          <w:tcPr>
            <w:tcW w:w="2127" w:type="dxa"/>
            <w:gridSpan w:val="4"/>
            <w:vMerge/>
            <w:tcBorders>
              <w:top w:val="nil"/>
              <w:left w:val="dotted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E6CF755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color w:val="262626"/>
                <w:sz w:val="12"/>
                <w:szCs w:val="12"/>
              </w:rPr>
            </w:pPr>
          </w:p>
        </w:tc>
      </w:tr>
      <w:tr w:rsidR="00180B93" w:rsidRPr="00B3098D" w14:paraId="6DBAF9E8" w14:textId="77777777" w:rsidTr="00FB36CC">
        <w:trPr>
          <w:trHeight w:val="283"/>
        </w:trPr>
        <w:tc>
          <w:tcPr>
            <w:tcW w:w="195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5D9"/>
            <w:vAlign w:val="center"/>
          </w:tcPr>
          <w:p w14:paraId="7D0E639E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color w:val="262626"/>
                <w:sz w:val="14"/>
                <w:szCs w:val="14"/>
              </w:rPr>
            </w:pPr>
            <w:r w:rsidRPr="00B3098D">
              <w:rPr>
                <w:rFonts w:ascii="Arial" w:hAnsi="Arial" w:cs="Arial"/>
                <w:color w:val="262626"/>
                <w:sz w:val="14"/>
                <w:szCs w:val="14"/>
              </w:rPr>
              <w:t xml:space="preserve">EMAIL ADDRESS </w:t>
            </w:r>
          </w:p>
        </w:tc>
        <w:tc>
          <w:tcPr>
            <w:tcW w:w="6378" w:type="dxa"/>
            <w:gridSpan w:val="9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C10A5CD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b/>
                <w:color w:val="262626"/>
                <w:sz w:val="18"/>
                <w:szCs w:val="18"/>
              </w:rPr>
            </w:pPr>
            <w:r w:rsidRPr="00B3098D">
              <w:rPr>
                <w:rFonts w:ascii="Arial" w:hAnsi="Arial" w:cs="Arial"/>
                <w:b/>
                <w:color w:val="262626"/>
                <w:sz w:val="18"/>
                <w:szCs w:val="18"/>
              </w:rPr>
              <w:t xml:space="preserve">  </w:t>
            </w:r>
          </w:p>
        </w:tc>
        <w:tc>
          <w:tcPr>
            <w:tcW w:w="2127" w:type="dxa"/>
            <w:gridSpan w:val="4"/>
            <w:vMerge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15B577A0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color w:val="262626"/>
                <w:sz w:val="12"/>
                <w:szCs w:val="12"/>
              </w:rPr>
            </w:pPr>
          </w:p>
        </w:tc>
      </w:tr>
      <w:tr w:rsidR="009034D8" w:rsidRPr="00B3098D" w14:paraId="0CA0B5E9" w14:textId="77777777" w:rsidTr="00FB36CC">
        <w:trPr>
          <w:trHeight w:val="283"/>
        </w:trPr>
        <w:tc>
          <w:tcPr>
            <w:tcW w:w="195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5D9"/>
            <w:vAlign w:val="center"/>
          </w:tcPr>
          <w:p w14:paraId="39122FBE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color w:val="262626"/>
                <w:sz w:val="14"/>
                <w:szCs w:val="14"/>
              </w:rPr>
            </w:pPr>
            <w:r w:rsidRPr="00B3098D">
              <w:rPr>
                <w:rFonts w:ascii="Arial" w:hAnsi="Arial" w:cs="Arial"/>
                <w:color w:val="262626"/>
                <w:sz w:val="14"/>
                <w:szCs w:val="14"/>
              </w:rPr>
              <w:t>EDUCATIONAL FOCUS</w:t>
            </w:r>
          </w:p>
        </w:tc>
        <w:tc>
          <w:tcPr>
            <w:tcW w:w="141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E7E6E6"/>
            <w:vAlign w:val="center"/>
          </w:tcPr>
          <w:p w14:paraId="09BE6C9C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color w:val="262626"/>
                <w:sz w:val="14"/>
                <w:szCs w:val="14"/>
              </w:rPr>
            </w:pPr>
            <w:r w:rsidRPr="00B3098D">
              <w:rPr>
                <w:rFonts w:ascii="Arial" w:hAnsi="Arial" w:cs="Arial"/>
                <w:color w:val="262626"/>
                <w:sz w:val="14"/>
                <w:szCs w:val="14"/>
              </w:rPr>
              <w:t>UP TO</w:t>
            </w:r>
            <w:r w:rsidR="007B0436">
              <w:rPr>
                <w:rFonts w:ascii="Arial" w:hAnsi="Arial" w:cs="Arial"/>
                <w:color w:val="262626"/>
                <w:sz w:val="14"/>
                <w:szCs w:val="14"/>
              </w:rPr>
              <w:t xml:space="preserve"> </w:t>
            </w:r>
            <w:r w:rsidRPr="00B3098D">
              <w:rPr>
                <w:rFonts w:ascii="Arial" w:hAnsi="Arial" w:cs="Arial"/>
                <w:color w:val="262626"/>
                <w:sz w:val="14"/>
                <w:szCs w:val="14"/>
              </w:rPr>
              <w:t xml:space="preserve">12 YEARS 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9595551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b/>
                <w:color w:val="262626"/>
                <w:sz w:val="18"/>
                <w:szCs w:val="18"/>
              </w:rPr>
            </w:pPr>
          </w:p>
        </w:tc>
        <w:tc>
          <w:tcPr>
            <w:tcW w:w="127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E7E6E6"/>
            <w:vAlign w:val="center"/>
          </w:tcPr>
          <w:p w14:paraId="232AEA8E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color w:val="262626"/>
                <w:sz w:val="14"/>
                <w:szCs w:val="14"/>
              </w:rPr>
            </w:pPr>
            <w:r w:rsidRPr="00B3098D">
              <w:rPr>
                <w:rFonts w:ascii="Arial" w:hAnsi="Arial" w:cs="Arial"/>
                <w:color w:val="262626"/>
                <w:sz w:val="14"/>
                <w:szCs w:val="14"/>
              </w:rPr>
              <w:t>12 – 16 YEAR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075132A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b/>
                <w:color w:val="262626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E7E6E6"/>
            <w:vAlign w:val="center"/>
          </w:tcPr>
          <w:p w14:paraId="666D1A55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color w:val="262626"/>
                <w:sz w:val="14"/>
                <w:szCs w:val="14"/>
              </w:rPr>
            </w:pPr>
            <w:r w:rsidRPr="00B3098D">
              <w:rPr>
                <w:rFonts w:ascii="Arial" w:hAnsi="Arial" w:cs="Arial"/>
                <w:color w:val="262626"/>
                <w:sz w:val="14"/>
                <w:szCs w:val="14"/>
              </w:rPr>
              <w:t>ADULTS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2981430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b/>
                <w:color w:val="262626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/>
            <w:vAlign w:val="center"/>
          </w:tcPr>
          <w:p w14:paraId="1F4B18BB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color w:val="262626"/>
                <w:sz w:val="14"/>
                <w:szCs w:val="14"/>
              </w:rPr>
            </w:pPr>
            <w:r w:rsidRPr="00B3098D">
              <w:rPr>
                <w:rFonts w:ascii="Arial" w:hAnsi="Arial" w:cs="Arial"/>
                <w:color w:val="262626"/>
                <w:sz w:val="14"/>
                <w:szCs w:val="14"/>
              </w:rPr>
              <w:t>SPECIAL ED</w:t>
            </w:r>
          </w:p>
        </w:tc>
        <w:tc>
          <w:tcPr>
            <w:tcW w:w="28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F00869E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b/>
                <w:color w:val="262626"/>
                <w:sz w:val="18"/>
                <w:szCs w:val="18"/>
              </w:rPr>
            </w:pPr>
          </w:p>
        </w:tc>
        <w:tc>
          <w:tcPr>
            <w:tcW w:w="113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/>
            <w:vAlign w:val="center"/>
          </w:tcPr>
          <w:p w14:paraId="72392D38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color w:val="262626"/>
                <w:sz w:val="14"/>
                <w:szCs w:val="14"/>
              </w:rPr>
            </w:pPr>
            <w:r w:rsidRPr="00B3098D">
              <w:rPr>
                <w:rFonts w:ascii="Arial" w:hAnsi="Arial" w:cs="Arial"/>
                <w:color w:val="262626"/>
                <w:sz w:val="14"/>
                <w:szCs w:val="14"/>
              </w:rPr>
              <w:t xml:space="preserve"> ADVISORY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688A4AC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b/>
                <w:color w:val="262626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/>
            <w:vAlign w:val="center"/>
          </w:tcPr>
          <w:p w14:paraId="1322208C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color w:val="262626"/>
                <w:sz w:val="14"/>
                <w:szCs w:val="14"/>
              </w:rPr>
            </w:pPr>
            <w:r w:rsidRPr="00B3098D">
              <w:rPr>
                <w:rFonts w:ascii="Arial" w:hAnsi="Arial" w:cs="Arial"/>
                <w:color w:val="262626"/>
                <w:sz w:val="14"/>
                <w:szCs w:val="14"/>
              </w:rPr>
              <w:t>ACADEMIC</w:t>
            </w:r>
          </w:p>
        </w:tc>
        <w:tc>
          <w:tcPr>
            <w:tcW w:w="2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F4747F8" w14:textId="77777777" w:rsidR="00180B93" w:rsidRPr="00B3098D" w:rsidRDefault="00180B93" w:rsidP="003035FF">
            <w:pPr>
              <w:tabs>
                <w:tab w:val="left" w:pos="3600"/>
                <w:tab w:val="left" w:pos="6300"/>
                <w:tab w:val="right" w:leader="dot" w:pos="10080"/>
              </w:tabs>
              <w:ind w:right="-328"/>
              <w:rPr>
                <w:rFonts w:ascii="Arial" w:hAnsi="Arial" w:cs="Arial"/>
                <w:b/>
                <w:color w:val="262626"/>
                <w:sz w:val="18"/>
                <w:szCs w:val="18"/>
              </w:rPr>
            </w:pPr>
          </w:p>
        </w:tc>
      </w:tr>
      <w:bookmarkEnd w:id="8"/>
    </w:tbl>
    <w:p w14:paraId="0C6F63B2" w14:textId="0441669A" w:rsidR="00180B93" w:rsidRPr="00B3098D" w:rsidRDefault="00180B93" w:rsidP="00C071A3">
      <w:pPr>
        <w:shd w:val="clear" w:color="auto" w:fill="FFFFFF"/>
        <w:tabs>
          <w:tab w:val="left" w:pos="3600"/>
          <w:tab w:val="left" w:pos="6300"/>
          <w:tab w:val="right" w:leader="dot" w:pos="10080"/>
        </w:tabs>
        <w:ind w:right="-328"/>
        <w:rPr>
          <w:rFonts w:ascii="Arial" w:hAnsi="Arial" w:cs="Arial"/>
          <w:b/>
          <w:color w:val="262626"/>
          <w:sz w:val="4"/>
          <w:szCs w:val="4"/>
        </w:rPr>
      </w:pPr>
    </w:p>
    <w:sectPr w:rsidR="00180B93" w:rsidRPr="00B3098D" w:rsidSect="00FE6C80">
      <w:headerReference w:type="default" r:id="rId14"/>
      <w:pgSz w:w="11906" w:h="16838"/>
      <w:pgMar w:top="567" w:right="1077" w:bottom="567" w:left="1077" w:header="68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6FB891" w14:textId="77777777" w:rsidR="00FE6C80" w:rsidRDefault="00FE6C80">
      <w:r>
        <w:separator/>
      </w:r>
    </w:p>
  </w:endnote>
  <w:endnote w:type="continuationSeparator" w:id="0">
    <w:p w14:paraId="71ED447F" w14:textId="77777777" w:rsidR="00FE6C80" w:rsidRDefault="00FE6C80">
      <w:r>
        <w:continuationSeparator/>
      </w:r>
    </w:p>
  </w:endnote>
  <w:endnote w:type="continuationNotice" w:id="1">
    <w:p w14:paraId="0DA27303" w14:textId="77777777" w:rsidR="00FE6C80" w:rsidRDefault="00FE6C8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6C5034" w14:textId="77777777" w:rsidR="00FE6C80" w:rsidRDefault="00FE6C80">
      <w:r>
        <w:separator/>
      </w:r>
    </w:p>
  </w:footnote>
  <w:footnote w:type="continuationSeparator" w:id="0">
    <w:p w14:paraId="755204A8" w14:textId="77777777" w:rsidR="00FE6C80" w:rsidRDefault="00FE6C80">
      <w:r>
        <w:continuationSeparator/>
      </w:r>
    </w:p>
  </w:footnote>
  <w:footnote w:type="continuationNotice" w:id="1">
    <w:p w14:paraId="4626ED22" w14:textId="77777777" w:rsidR="00FE6C80" w:rsidRDefault="00FE6C8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460" w:type="dxa"/>
      <w:tblInd w:w="-284" w:type="dxa"/>
      <w:tblLook w:val="04A0" w:firstRow="1" w:lastRow="0" w:firstColumn="1" w:lastColumn="0" w:noHBand="0" w:noVBand="1"/>
    </w:tblPr>
    <w:tblGrid>
      <w:gridCol w:w="3515"/>
      <w:gridCol w:w="1614"/>
      <w:gridCol w:w="2436"/>
      <w:gridCol w:w="2895"/>
    </w:tblGrid>
    <w:tr w:rsidR="00F61BFE" w14:paraId="164A1CA7" w14:textId="77777777" w:rsidTr="00F14F40">
      <w:trPr>
        <w:trHeight w:val="416"/>
      </w:trPr>
      <w:tc>
        <w:tcPr>
          <w:tcW w:w="3515" w:type="dxa"/>
          <w:tcBorders>
            <w:top w:val="nil"/>
            <w:left w:val="nil"/>
            <w:bottom w:val="nil"/>
            <w:right w:val="nil"/>
          </w:tcBorders>
          <w:shd w:val="clear" w:color="auto" w:fill="595959"/>
          <w:vAlign w:val="center"/>
        </w:tcPr>
        <w:p w14:paraId="7275349C" w14:textId="2C7FDF7B" w:rsidR="00F61BFE" w:rsidRPr="00F64E8E" w:rsidRDefault="00F61BFE" w:rsidP="008D0436">
          <w:pPr>
            <w:pStyle w:val="Header"/>
            <w:jc w:val="center"/>
            <w:rPr>
              <w:rFonts w:ascii="Arial" w:hAnsi="Arial" w:cs="Arial"/>
            </w:rPr>
          </w:pPr>
          <w:r w:rsidRPr="00F64E8E">
            <w:rPr>
              <w:rFonts w:ascii="Arial" w:hAnsi="Arial" w:cs="Arial"/>
              <w:color w:val="FFFFFF" w:themeColor="background1"/>
              <w:sz w:val="22"/>
              <w:szCs w:val="22"/>
            </w:rPr>
            <w:t>ORDER</w:t>
          </w:r>
          <w:r w:rsidR="006C472B" w:rsidRPr="00F64E8E">
            <w:rPr>
              <w:rFonts w:ascii="Arial" w:hAnsi="Arial" w:cs="Arial"/>
              <w:color w:val="FFFFFF" w:themeColor="background1"/>
              <w:sz w:val="22"/>
              <w:szCs w:val="22"/>
            </w:rPr>
            <w:t xml:space="preserve"> </w:t>
          </w:r>
          <w:r w:rsidRPr="00F64E8E">
            <w:rPr>
              <w:rFonts w:ascii="Arial" w:hAnsi="Arial" w:cs="Arial"/>
              <w:color w:val="FFFFFF" w:themeColor="background1"/>
              <w:sz w:val="22"/>
              <w:szCs w:val="22"/>
            </w:rPr>
            <w:t>FORM</w:t>
          </w:r>
          <w:r w:rsidR="006C472B" w:rsidRPr="00F64E8E">
            <w:rPr>
              <w:rFonts w:ascii="Arial" w:hAnsi="Arial" w:cs="Arial"/>
              <w:color w:val="FFFFFF" w:themeColor="background1"/>
            </w:rPr>
            <w:t xml:space="preserve"> </w:t>
          </w:r>
          <w:r w:rsidR="006C472B" w:rsidRPr="00F64E8E">
            <w:rPr>
              <w:rFonts w:ascii="Arial" w:hAnsi="Arial" w:cs="Arial"/>
              <w:color w:val="FFFFFF" w:themeColor="background1"/>
              <w:sz w:val="18"/>
              <w:szCs w:val="18"/>
            </w:rPr>
            <w:t>invoice option</w:t>
          </w:r>
        </w:p>
      </w:tc>
      <w:tc>
        <w:tcPr>
          <w:tcW w:w="1614" w:type="dxa"/>
          <w:tcBorders>
            <w:top w:val="nil"/>
            <w:left w:val="nil"/>
            <w:bottom w:val="nil"/>
            <w:right w:val="nil"/>
          </w:tcBorders>
          <w:shd w:val="clear" w:color="auto" w:fill="FF0000"/>
          <w:vAlign w:val="center"/>
        </w:tcPr>
        <w:p w14:paraId="1570446D" w14:textId="24424F58" w:rsidR="00F61BFE" w:rsidRPr="00424001" w:rsidRDefault="006C472B" w:rsidP="008D0436">
          <w:pPr>
            <w:pStyle w:val="Header"/>
            <w:jc w:val="center"/>
            <w:rPr>
              <w:rFonts w:ascii="Arial" w:hAnsi="Arial" w:cs="Arial"/>
              <w:color w:val="FFFFFF" w:themeColor="background1"/>
              <w:sz w:val="22"/>
              <w:szCs w:val="22"/>
            </w:rPr>
          </w:pPr>
          <w:r w:rsidRPr="00424001">
            <w:rPr>
              <w:rFonts w:ascii="Arial" w:hAnsi="Arial" w:cs="Arial"/>
              <w:color w:val="FFFFFF" w:themeColor="background1"/>
              <w:sz w:val="22"/>
              <w:szCs w:val="22"/>
            </w:rPr>
            <w:t xml:space="preserve">ZONE </w:t>
          </w:r>
          <w:r w:rsidR="00EC2E1F">
            <w:rPr>
              <w:rFonts w:ascii="Arial" w:hAnsi="Arial" w:cs="Arial"/>
              <w:color w:val="FFFFFF" w:themeColor="background1"/>
              <w:sz w:val="22"/>
              <w:szCs w:val="22"/>
            </w:rPr>
            <w:t>2</w:t>
          </w:r>
        </w:p>
      </w:tc>
      <w:tc>
        <w:tcPr>
          <w:tcW w:w="2436" w:type="dxa"/>
          <w:tcBorders>
            <w:top w:val="nil"/>
            <w:left w:val="nil"/>
            <w:bottom w:val="nil"/>
            <w:right w:val="nil"/>
          </w:tcBorders>
          <w:shd w:val="clear" w:color="auto" w:fill="E7E6E6"/>
          <w:vAlign w:val="center"/>
        </w:tcPr>
        <w:p w14:paraId="0EFDD7E7" w14:textId="1DD3FE25" w:rsidR="00F61BFE" w:rsidRPr="00424001" w:rsidRDefault="00EC2E1F" w:rsidP="008D0436">
          <w:pPr>
            <w:pStyle w:val="Header"/>
            <w:jc w:val="center"/>
            <w:rPr>
              <w:rFonts w:ascii="Arial" w:hAnsi="Arial" w:cs="Arial"/>
              <w:b/>
              <w:bCs/>
              <w:sz w:val="22"/>
              <w:szCs w:val="22"/>
            </w:rPr>
          </w:pPr>
          <w:r>
            <w:rPr>
              <w:rFonts w:ascii="Arial" w:hAnsi="Arial" w:cs="Arial"/>
              <w:b/>
              <w:bCs/>
              <w:sz w:val="22"/>
              <w:szCs w:val="22"/>
            </w:rPr>
            <w:t>AUSTRALIA</w:t>
          </w:r>
        </w:p>
      </w:tc>
      <w:tc>
        <w:tcPr>
          <w:tcW w:w="2895" w:type="dxa"/>
          <w:tcBorders>
            <w:top w:val="nil"/>
            <w:left w:val="nil"/>
            <w:bottom w:val="nil"/>
            <w:right w:val="nil"/>
          </w:tcBorders>
          <w:shd w:val="clear" w:color="auto" w:fill="FF0000"/>
          <w:vAlign w:val="center"/>
        </w:tcPr>
        <w:p w14:paraId="3B506547" w14:textId="3E06F711" w:rsidR="00F61BFE" w:rsidRPr="00424001" w:rsidRDefault="00E67F89" w:rsidP="008D0436">
          <w:pPr>
            <w:pStyle w:val="Header"/>
            <w:jc w:val="center"/>
            <w:rPr>
              <w:rFonts w:ascii="Arial" w:hAnsi="Arial" w:cs="Arial"/>
              <w:color w:val="FFFFFF" w:themeColor="background1"/>
              <w:sz w:val="22"/>
              <w:szCs w:val="22"/>
            </w:rPr>
          </w:pPr>
          <w:r>
            <w:rPr>
              <w:rFonts w:ascii="Arial" w:hAnsi="Arial" w:cs="Arial"/>
              <w:color w:val="FFFFFF" w:themeColor="background1"/>
              <w:sz w:val="22"/>
              <w:szCs w:val="22"/>
            </w:rPr>
            <w:t>JANUARY</w:t>
          </w:r>
          <w:r w:rsidR="00BB3814">
            <w:rPr>
              <w:rFonts w:ascii="Arial" w:hAnsi="Arial" w:cs="Arial"/>
              <w:color w:val="FFFFFF" w:themeColor="background1"/>
              <w:sz w:val="22"/>
              <w:szCs w:val="22"/>
            </w:rPr>
            <w:t xml:space="preserve"> </w:t>
          </w:r>
          <w:r w:rsidR="006C472B" w:rsidRPr="00424001">
            <w:rPr>
              <w:rFonts w:ascii="Arial" w:hAnsi="Arial" w:cs="Arial"/>
              <w:color w:val="FFFFFF" w:themeColor="background1"/>
              <w:sz w:val="22"/>
              <w:szCs w:val="22"/>
            </w:rPr>
            <w:t xml:space="preserve"> 202</w:t>
          </w:r>
          <w:r>
            <w:rPr>
              <w:rFonts w:ascii="Arial" w:hAnsi="Arial" w:cs="Arial"/>
              <w:color w:val="FFFFFF" w:themeColor="background1"/>
              <w:sz w:val="22"/>
              <w:szCs w:val="22"/>
            </w:rPr>
            <w:t>4</w:t>
          </w:r>
        </w:p>
      </w:tc>
    </w:tr>
  </w:tbl>
  <w:p w14:paraId="4BB76176" w14:textId="77777777" w:rsidR="00F61BFE" w:rsidRPr="00416D88" w:rsidRDefault="00F61BFE" w:rsidP="00D90869">
    <w:pPr>
      <w:pStyle w:val="Header"/>
      <w:rPr>
        <w:sz w:val="4"/>
        <w:szCs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C338F"/>
    <w:multiLevelType w:val="hybridMultilevel"/>
    <w:tmpl w:val="4E16F302"/>
    <w:lvl w:ilvl="0" w:tplc="D83ABF66">
      <w:numFmt w:val="bullet"/>
      <w:lvlText w:val=""/>
      <w:lvlJc w:val="left"/>
      <w:pPr>
        <w:ind w:left="75" w:hanging="360"/>
      </w:pPr>
      <w:rPr>
        <w:rFonts w:ascii="Symbol" w:eastAsia="Times New Roman" w:hAnsi="Symbol" w:cs="Arial" w:hint="default"/>
      </w:rPr>
    </w:lvl>
    <w:lvl w:ilvl="1" w:tplc="14090003" w:tentative="1">
      <w:start w:val="1"/>
      <w:numFmt w:val="bullet"/>
      <w:lvlText w:val="o"/>
      <w:lvlJc w:val="left"/>
      <w:pPr>
        <w:ind w:left="79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51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23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295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67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39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11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5835" w:hanging="360"/>
      </w:pPr>
      <w:rPr>
        <w:rFonts w:ascii="Wingdings" w:hAnsi="Wingdings" w:hint="default"/>
      </w:rPr>
    </w:lvl>
  </w:abstractNum>
  <w:num w:numId="1" w16cid:durableId="19045633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IyMTAytwAyDA1NLZR0lIJTi4sz8/NACoxrAdFte2ksAAAA"/>
  </w:docVars>
  <w:rsids>
    <w:rsidRoot w:val="003A6C31"/>
    <w:rsid w:val="00001D7C"/>
    <w:rsid w:val="00002885"/>
    <w:rsid w:val="000038CE"/>
    <w:rsid w:val="0000593C"/>
    <w:rsid w:val="00006864"/>
    <w:rsid w:val="00010454"/>
    <w:rsid w:val="00011878"/>
    <w:rsid w:val="00012CCC"/>
    <w:rsid w:val="000136D4"/>
    <w:rsid w:val="00013E73"/>
    <w:rsid w:val="00014CDA"/>
    <w:rsid w:val="000167E8"/>
    <w:rsid w:val="000236C3"/>
    <w:rsid w:val="0002443C"/>
    <w:rsid w:val="0002512C"/>
    <w:rsid w:val="0003015B"/>
    <w:rsid w:val="00031EBF"/>
    <w:rsid w:val="0003304B"/>
    <w:rsid w:val="000352B6"/>
    <w:rsid w:val="00040684"/>
    <w:rsid w:val="000469E6"/>
    <w:rsid w:val="00046D78"/>
    <w:rsid w:val="000517EF"/>
    <w:rsid w:val="00053E4D"/>
    <w:rsid w:val="0006306E"/>
    <w:rsid w:val="000731BD"/>
    <w:rsid w:val="0007598B"/>
    <w:rsid w:val="00076173"/>
    <w:rsid w:val="0007655B"/>
    <w:rsid w:val="000777DA"/>
    <w:rsid w:val="0008096C"/>
    <w:rsid w:val="00084318"/>
    <w:rsid w:val="000856D4"/>
    <w:rsid w:val="000864FD"/>
    <w:rsid w:val="00092878"/>
    <w:rsid w:val="00092DCD"/>
    <w:rsid w:val="0009461E"/>
    <w:rsid w:val="00094937"/>
    <w:rsid w:val="00095692"/>
    <w:rsid w:val="00095700"/>
    <w:rsid w:val="0009718F"/>
    <w:rsid w:val="000A0711"/>
    <w:rsid w:val="000A4C7C"/>
    <w:rsid w:val="000A4D82"/>
    <w:rsid w:val="000A7A17"/>
    <w:rsid w:val="000B33A9"/>
    <w:rsid w:val="000B55DE"/>
    <w:rsid w:val="000C602B"/>
    <w:rsid w:val="000C755E"/>
    <w:rsid w:val="000D2716"/>
    <w:rsid w:val="000D668A"/>
    <w:rsid w:val="000D785E"/>
    <w:rsid w:val="000E22DC"/>
    <w:rsid w:val="000E2BBC"/>
    <w:rsid w:val="000E5629"/>
    <w:rsid w:val="000E77A4"/>
    <w:rsid w:val="000F2385"/>
    <w:rsid w:val="000F4A26"/>
    <w:rsid w:val="000F5800"/>
    <w:rsid w:val="000F6E85"/>
    <w:rsid w:val="0010350B"/>
    <w:rsid w:val="0010382E"/>
    <w:rsid w:val="001078AE"/>
    <w:rsid w:val="00115286"/>
    <w:rsid w:val="001161F5"/>
    <w:rsid w:val="0012093F"/>
    <w:rsid w:val="001211F0"/>
    <w:rsid w:val="00127538"/>
    <w:rsid w:val="001358B7"/>
    <w:rsid w:val="00143DF4"/>
    <w:rsid w:val="00143ED2"/>
    <w:rsid w:val="001508B2"/>
    <w:rsid w:val="00153594"/>
    <w:rsid w:val="00166677"/>
    <w:rsid w:val="001720E3"/>
    <w:rsid w:val="00172971"/>
    <w:rsid w:val="001777BB"/>
    <w:rsid w:val="001779DD"/>
    <w:rsid w:val="00180B93"/>
    <w:rsid w:val="00182AD5"/>
    <w:rsid w:val="00183673"/>
    <w:rsid w:val="00183D7A"/>
    <w:rsid w:val="00185ABB"/>
    <w:rsid w:val="00191304"/>
    <w:rsid w:val="00191BC4"/>
    <w:rsid w:val="0019303B"/>
    <w:rsid w:val="001944CD"/>
    <w:rsid w:val="00195ECD"/>
    <w:rsid w:val="001A0757"/>
    <w:rsid w:val="001A2760"/>
    <w:rsid w:val="001A2FB8"/>
    <w:rsid w:val="001A4117"/>
    <w:rsid w:val="001A7F1E"/>
    <w:rsid w:val="001B4F02"/>
    <w:rsid w:val="001C25CB"/>
    <w:rsid w:val="001C4230"/>
    <w:rsid w:val="001C4522"/>
    <w:rsid w:val="001C5BDE"/>
    <w:rsid w:val="001D0BF4"/>
    <w:rsid w:val="001D0FA5"/>
    <w:rsid w:val="001D31E3"/>
    <w:rsid w:val="001D32EA"/>
    <w:rsid w:val="001D3803"/>
    <w:rsid w:val="001E6C0C"/>
    <w:rsid w:val="001E7A49"/>
    <w:rsid w:val="001F3BC5"/>
    <w:rsid w:val="001F5CC2"/>
    <w:rsid w:val="001F679D"/>
    <w:rsid w:val="001F70D4"/>
    <w:rsid w:val="001F797E"/>
    <w:rsid w:val="002009C1"/>
    <w:rsid w:val="00201A02"/>
    <w:rsid w:val="00202BD1"/>
    <w:rsid w:val="00203C47"/>
    <w:rsid w:val="00206AD3"/>
    <w:rsid w:val="0021432D"/>
    <w:rsid w:val="00215EC9"/>
    <w:rsid w:val="002169B9"/>
    <w:rsid w:val="00220A55"/>
    <w:rsid w:val="00221A62"/>
    <w:rsid w:val="002237FA"/>
    <w:rsid w:val="00224583"/>
    <w:rsid w:val="002372F6"/>
    <w:rsid w:val="0023767F"/>
    <w:rsid w:val="00237B2A"/>
    <w:rsid w:val="00243885"/>
    <w:rsid w:val="002439D0"/>
    <w:rsid w:val="0024500D"/>
    <w:rsid w:val="00245983"/>
    <w:rsid w:val="00250878"/>
    <w:rsid w:val="00250AAF"/>
    <w:rsid w:val="00252120"/>
    <w:rsid w:val="002578A3"/>
    <w:rsid w:val="002613C2"/>
    <w:rsid w:val="00262D5F"/>
    <w:rsid w:val="00262E32"/>
    <w:rsid w:val="00264EDA"/>
    <w:rsid w:val="00265386"/>
    <w:rsid w:val="00265AB2"/>
    <w:rsid w:val="0027258F"/>
    <w:rsid w:val="002754CB"/>
    <w:rsid w:val="00275A24"/>
    <w:rsid w:val="00280C49"/>
    <w:rsid w:val="002830DF"/>
    <w:rsid w:val="002834A6"/>
    <w:rsid w:val="00285330"/>
    <w:rsid w:val="0028638B"/>
    <w:rsid w:val="002A265F"/>
    <w:rsid w:val="002A391A"/>
    <w:rsid w:val="002A4BDA"/>
    <w:rsid w:val="002A5A63"/>
    <w:rsid w:val="002A7BF7"/>
    <w:rsid w:val="002B07E4"/>
    <w:rsid w:val="002B2EC6"/>
    <w:rsid w:val="002B375E"/>
    <w:rsid w:val="002B63F2"/>
    <w:rsid w:val="002B66A3"/>
    <w:rsid w:val="002B67CA"/>
    <w:rsid w:val="002B77AD"/>
    <w:rsid w:val="002B7D22"/>
    <w:rsid w:val="002C099F"/>
    <w:rsid w:val="002C249F"/>
    <w:rsid w:val="002C4936"/>
    <w:rsid w:val="002D18CC"/>
    <w:rsid w:val="002D2EA6"/>
    <w:rsid w:val="002D4934"/>
    <w:rsid w:val="002D66E7"/>
    <w:rsid w:val="002E0203"/>
    <w:rsid w:val="002E05A8"/>
    <w:rsid w:val="002E51CE"/>
    <w:rsid w:val="002E6DC1"/>
    <w:rsid w:val="002F07CE"/>
    <w:rsid w:val="002F1FE3"/>
    <w:rsid w:val="002F29AB"/>
    <w:rsid w:val="002F3D3B"/>
    <w:rsid w:val="002F67ED"/>
    <w:rsid w:val="003035FF"/>
    <w:rsid w:val="003062FF"/>
    <w:rsid w:val="0030658E"/>
    <w:rsid w:val="00307EBC"/>
    <w:rsid w:val="003115AD"/>
    <w:rsid w:val="00312F93"/>
    <w:rsid w:val="0031378F"/>
    <w:rsid w:val="00315528"/>
    <w:rsid w:val="00315B24"/>
    <w:rsid w:val="00316B3B"/>
    <w:rsid w:val="003206E9"/>
    <w:rsid w:val="0032405D"/>
    <w:rsid w:val="0032489D"/>
    <w:rsid w:val="0032494B"/>
    <w:rsid w:val="0032564F"/>
    <w:rsid w:val="00332A89"/>
    <w:rsid w:val="00332ECF"/>
    <w:rsid w:val="00335D59"/>
    <w:rsid w:val="00336641"/>
    <w:rsid w:val="00337490"/>
    <w:rsid w:val="003412B7"/>
    <w:rsid w:val="0034485B"/>
    <w:rsid w:val="00344A80"/>
    <w:rsid w:val="00344A9C"/>
    <w:rsid w:val="00345C26"/>
    <w:rsid w:val="00352871"/>
    <w:rsid w:val="00356159"/>
    <w:rsid w:val="00356400"/>
    <w:rsid w:val="00365BB4"/>
    <w:rsid w:val="00367168"/>
    <w:rsid w:val="003704CB"/>
    <w:rsid w:val="0037308A"/>
    <w:rsid w:val="00373489"/>
    <w:rsid w:val="00376455"/>
    <w:rsid w:val="00380A33"/>
    <w:rsid w:val="00383386"/>
    <w:rsid w:val="00383DAD"/>
    <w:rsid w:val="003840F3"/>
    <w:rsid w:val="00384E5A"/>
    <w:rsid w:val="0038684A"/>
    <w:rsid w:val="00390869"/>
    <w:rsid w:val="00390F5B"/>
    <w:rsid w:val="003910B1"/>
    <w:rsid w:val="0039253E"/>
    <w:rsid w:val="00395F3D"/>
    <w:rsid w:val="003A623A"/>
    <w:rsid w:val="003A64EA"/>
    <w:rsid w:val="003A6C31"/>
    <w:rsid w:val="003B1266"/>
    <w:rsid w:val="003B215E"/>
    <w:rsid w:val="003B2795"/>
    <w:rsid w:val="003B47D4"/>
    <w:rsid w:val="003B5CE7"/>
    <w:rsid w:val="003B7F90"/>
    <w:rsid w:val="003C13E4"/>
    <w:rsid w:val="003C1E5A"/>
    <w:rsid w:val="003C22CA"/>
    <w:rsid w:val="003C6C4C"/>
    <w:rsid w:val="003C7E55"/>
    <w:rsid w:val="003D0036"/>
    <w:rsid w:val="003D25E4"/>
    <w:rsid w:val="003D3F0C"/>
    <w:rsid w:val="003D49D9"/>
    <w:rsid w:val="003E2567"/>
    <w:rsid w:val="003E29F2"/>
    <w:rsid w:val="003E392C"/>
    <w:rsid w:val="003E65A2"/>
    <w:rsid w:val="003E6B68"/>
    <w:rsid w:val="003E7B88"/>
    <w:rsid w:val="003F5431"/>
    <w:rsid w:val="00403D21"/>
    <w:rsid w:val="004062A2"/>
    <w:rsid w:val="00406EE9"/>
    <w:rsid w:val="0040783C"/>
    <w:rsid w:val="00416D88"/>
    <w:rsid w:val="00424001"/>
    <w:rsid w:val="0043057D"/>
    <w:rsid w:val="00431EDC"/>
    <w:rsid w:val="00435E0C"/>
    <w:rsid w:val="00437A0C"/>
    <w:rsid w:val="00443263"/>
    <w:rsid w:val="00443D3E"/>
    <w:rsid w:val="00443E95"/>
    <w:rsid w:val="00446781"/>
    <w:rsid w:val="00457271"/>
    <w:rsid w:val="00462907"/>
    <w:rsid w:val="0046337F"/>
    <w:rsid w:val="004668C6"/>
    <w:rsid w:val="004703BA"/>
    <w:rsid w:val="00473200"/>
    <w:rsid w:val="00481077"/>
    <w:rsid w:val="00481A8A"/>
    <w:rsid w:val="0048384D"/>
    <w:rsid w:val="0048429B"/>
    <w:rsid w:val="004906B9"/>
    <w:rsid w:val="00491291"/>
    <w:rsid w:val="00492FBC"/>
    <w:rsid w:val="00495E45"/>
    <w:rsid w:val="0049630D"/>
    <w:rsid w:val="0049720F"/>
    <w:rsid w:val="00497302"/>
    <w:rsid w:val="004A0A55"/>
    <w:rsid w:val="004A18B1"/>
    <w:rsid w:val="004A1CF5"/>
    <w:rsid w:val="004C02F6"/>
    <w:rsid w:val="004D0356"/>
    <w:rsid w:val="004D072A"/>
    <w:rsid w:val="004D783E"/>
    <w:rsid w:val="004E4A5D"/>
    <w:rsid w:val="004E5895"/>
    <w:rsid w:val="004E6549"/>
    <w:rsid w:val="004F1A0A"/>
    <w:rsid w:val="004F237C"/>
    <w:rsid w:val="00501E8A"/>
    <w:rsid w:val="00505A2B"/>
    <w:rsid w:val="00510E6E"/>
    <w:rsid w:val="00511EC4"/>
    <w:rsid w:val="005128A4"/>
    <w:rsid w:val="00515C59"/>
    <w:rsid w:val="00521992"/>
    <w:rsid w:val="00522E28"/>
    <w:rsid w:val="00525D22"/>
    <w:rsid w:val="00532038"/>
    <w:rsid w:val="00532F9E"/>
    <w:rsid w:val="0053592E"/>
    <w:rsid w:val="00546C58"/>
    <w:rsid w:val="0054717F"/>
    <w:rsid w:val="0054771F"/>
    <w:rsid w:val="00554560"/>
    <w:rsid w:val="00561D58"/>
    <w:rsid w:val="00566981"/>
    <w:rsid w:val="00566A36"/>
    <w:rsid w:val="00567BF7"/>
    <w:rsid w:val="00570120"/>
    <w:rsid w:val="005707DE"/>
    <w:rsid w:val="0057094C"/>
    <w:rsid w:val="00572695"/>
    <w:rsid w:val="00573C87"/>
    <w:rsid w:val="00574D08"/>
    <w:rsid w:val="0057612B"/>
    <w:rsid w:val="005771B0"/>
    <w:rsid w:val="00585FA5"/>
    <w:rsid w:val="00590ED1"/>
    <w:rsid w:val="005922EF"/>
    <w:rsid w:val="0059637E"/>
    <w:rsid w:val="00596A30"/>
    <w:rsid w:val="005A1005"/>
    <w:rsid w:val="005A45F5"/>
    <w:rsid w:val="005A5BEE"/>
    <w:rsid w:val="005A6CB0"/>
    <w:rsid w:val="005B0C3B"/>
    <w:rsid w:val="005B57F5"/>
    <w:rsid w:val="005B5A4D"/>
    <w:rsid w:val="005B67A7"/>
    <w:rsid w:val="005C17CC"/>
    <w:rsid w:val="005C2D4A"/>
    <w:rsid w:val="005C4AD2"/>
    <w:rsid w:val="005C78A0"/>
    <w:rsid w:val="005D0873"/>
    <w:rsid w:val="005D11BF"/>
    <w:rsid w:val="005D2995"/>
    <w:rsid w:val="005D3289"/>
    <w:rsid w:val="005D3D19"/>
    <w:rsid w:val="005D4F98"/>
    <w:rsid w:val="005D5C99"/>
    <w:rsid w:val="005E1BC0"/>
    <w:rsid w:val="005E40C3"/>
    <w:rsid w:val="005F2099"/>
    <w:rsid w:val="005F44C3"/>
    <w:rsid w:val="005F4E34"/>
    <w:rsid w:val="005F7346"/>
    <w:rsid w:val="005F7475"/>
    <w:rsid w:val="005F7E93"/>
    <w:rsid w:val="00600178"/>
    <w:rsid w:val="00600DFE"/>
    <w:rsid w:val="00602572"/>
    <w:rsid w:val="00606A20"/>
    <w:rsid w:val="00613CAE"/>
    <w:rsid w:val="006153D4"/>
    <w:rsid w:val="00615602"/>
    <w:rsid w:val="00616F00"/>
    <w:rsid w:val="00624D47"/>
    <w:rsid w:val="00625A1A"/>
    <w:rsid w:val="00630383"/>
    <w:rsid w:val="00630AFD"/>
    <w:rsid w:val="00634EF7"/>
    <w:rsid w:val="00640DEB"/>
    <w:rsid w:val="00640EF0"/>
    <w:rsid w:val="00641E99"/>
    <w:rsid w:val="00652CC9"/>
    <w:rsid w:val="006610FE"/>
    <w:rsid w:val="00663344"/>
    <w:rsid w:val="00663AE6"/>
    <w:rsid w:val="00665B9F"/>
    <w:rsid w:val="00667EC6"/>
    <w:rsid w:val="006709B0"/>
    <w:rsid w:val="00672FC5"/>
    <w:rsid w:val="00673610"/>
    <w:rsid w:val="00673797"/>
    <w:rsid w:val="00677AC6"/>
    <w:rsid w:val="00680194"/>
    <w:rsid w:val="00682754"/>
    <w:rsid w:val="00683DA0"/>
    <w:rsid w:val="006844FA"/>
    <w:rsid w:val="0068550B"/>
    <w:rsid w:val="006865A3"/>
    <w:rsid w:val="00694992"/>
    <w:rsid w:val="006A2697"/>
    <w:rsid w:val="006A4235"/>
    <w:rsid w:val="006A4EFF"/>
    <w:rsid w:val="006B030E"/>
    <w:rsid w:val="006B0A8C"/>
    <w:rsid w:val="006B3C4C"/>
    <w:rsid w:val="006B4A70"/>
    <w:rsid w:val="006B5A48"/>
    <w:rsid w:val="006B694A"/>
    <w:rsid w:val="006C0390"/>
    <w:rsid w:val="006C156F"/>
    <w:rsid w:val="006C36F7"/>
    <w:rsid w:val="006C3EF2"/>
    <w:rsid w:val="006C472B"/>
    <w:rsid w:val="006D0B23"/>
    <w:rsid w:val="006D14F4"/>
    <w:rsid w:val="006D3FD3"/>
    <w:rsid w:val="006D4468"/>
    <w:rsid w:val="006D4E76"/>
    <w:rsid w:val="006D5CDC"/>
    <w:rsid w:val="006E59A0"/>
    <w:rsid w:val="006E737F"/>
    <w:rsid w:val="006F18A9"/>
    <w:rsid w:val="006F44B9"/>
    <w:rsid w:val="006F706C"/>
    <w:rsid w:val="0070325A"/>
    <w:rsid w:val="007043AB"/>
    <w:rsid w:val="0070450F"/>
    <w:rsid w:val="00711EF9"/>
    <w:rsid w:val="00715C2E"/>
    <w:rsid w:val="00720AAB"/>
    <w:rsid w:val="00726025"/>
    <w:rsid w:val="0072764D"/>
    <w:rsid w:val="0073651B"/>
    <w:rsid w:val="00736F9F"/>
    <w:rsid w:val="00737427"/>
    <w:rsid w:val="007424AB"/>
    <w:rsid w:val="00746436"/>
    <w:rsid w:val="00751570"/>
    <w:rsid w:val="0075281E"/>
    <w:rsid w:val="00755647"/>
    <w:rsid w:val="007560A3"/>
    <w:rsid w:val="00760D6E"/>
    <w:rsid w:val="00763E56"/>
    <w:rsid w:val="0076666C"/>
    <w:rsid w:val="00771300"/>
    <w:rsid w:val="00772469"/>
    <w:rsid w:val="00774DE9"/>
    <w:rsid w:val="007802CD"/>
    <w:rsid w:val="00782FA1"/>
    <w:rsid w:val="00783096"/>
    <w:rsid w:val="00785B0F"/>
    <w:rsid w:val="00787EF6"/>
    <w:rsid w:val="00790A26"/>
    <w:rsid w:val="00791E9A"/>
    <w:rsid w:val="007921A6"/>
    <w:rsid w:val="0079273D"/>
    <w:rsid w:val="0079457F"/>
    <w:rsid w:val="00795E55"/>
    <w:rsid w:val="0079616D"/>
    <w:rsid w:val="007A0325"/>
    <w:rsid w:val="007A1780"/>
    <w:rsid w:val="007A2CB4"/>
    <w:rsid w:val="007A53B9"/>
    <w:rsid w:val="007A7972"/>
    <w:rsid w:val="007B0436"/>
    <w:rsid w:val="007B22B1"/>
    <w:rsid w:val="007B2696"/>
    <w:rsid w:val="007B4F04"/>
    <w:rsid w:val="007C05BD"/>
    <w:rsid w:val="007C1803"/>
    <w:rsid w:val="007C3071"/>
    <w:rsid w:val="007C5A2C"/>
    <w:rsid w:val="007C645D"/>
    <w:rsid w:val="007C7902"/>
    <w:rsid w:val="007D0513"/>
    <w:rsid w:val="007D0729"/>
    <w:rsid w:val="007D26DF"/>
    <w:rsid w:val="007D3CFF"/>
    <w:rsid w:val="007D607E"/>
    <w:rsid w:val="007E7189"/>
    <w:rsid w:val="007E728A"/>
    <w:rsid w:val="007F48AA"/>
    <w:rsid w:val="00800687"/>
    <w:rsid w:val="00801008"/>
    <w:rsid w:val="0080275E"/>
    <w:rsid w:val="00804C2E"/>
    <w:rsid w:val="00807806"/>
    <w:rsid w:val="008131DC"/>
    <w:rsid w:val="00813375"/>
    <w:rsid w:val="0081342F"/>
    <w:rsid w:val="00814C09"/>
    <w:rsid w:val="00816E1A"/>
    <w:rsid w:val="008220EF"/>
    <w:rsid w:val="00822E5A"/>
    <w:rsid w:val="00824D75"/>
    <w:rsid w:val="00830E8D"/>
    <w:rsid w:val="00831F0E"/>
    <w:rsid w:val="00833A28"/>
    <w:rsid w:val="008366AE"/>
    <w:rsid w:val="00840269"/>
    <w:rsid w:val="0084040E"/>
    <w:rsid w:val="00840603"/>
    <w:rsid w:val="00840B9D"/>
    <w:rsid w:val="00843A61"/>
    <w:rsid w:val="00845738"/>
    <w:rsid w:val="008521E3"/>
    <w:rsid w:val="00853772"/>
    <w:rsid w:val="008565C6"/>
    <w:rsid w:val="0086059F"/>
    <w:rsid w:val="0086265F"/>
    <w:rsid w:val="008650CB"/>
    <w:rsid w:val="00865450"/>
    <w:rsid w:val="0086554F"/>
    <w:rsid w:val="00865B1B"/>
    <w:rsid w:val="008705CA"/>
    <w:rsid w:val="00870F09"/>
    <w:rsid w:val="00871395"/>
    <w:rsid w:val="00880DE2"/>
    <w:rsid w:val="00882123"/>
    <w:rsid w:val="008838E9"/>
    <w:rsid w:val="008879AE"/>
    <w:rsid w:val="00897CAD"/>
    <w:rsid w:val="008A2556"/>
    <w:rsid w:val="008A28C7"/>
    <w:rsid w:val="008A785C"/>
    <w:rsid w:val="008B4B40"/>
    <w:rsid w:val="008C04FA"/>
    <w:rsid w:val="008C5895"/>
    <w:rsid w:val="008C63A7"/>
    <w:rsid w:val="008C6F45"/>
    <w:rsid w:val="008C7547"/>
    <w:rsid w:val="008D0436"/>
    <w:rsid w:val="008D61A3"/>
    <w:rsid w:val="008E36F9"/>
    <w:rsid w:val="008E4323"/>
    <w:rsid w:val="008F0254"/>
    <w:rsid w:val="008F37DC"/>
    <w:rsid w:val="009034D8"/>
    <w:rsid w:val="00904A7B"/>
    <w:rsid w:val="00906BA3"/>
    <w:rsid w:val="00907F9A"/>
    <w:rsid w:val="00911718"/>
    <w:rsid w:val="0091500D"/>
    <w:rsid w:val="009177D2"/>
    <w:rsid w:val="009240CB"/>
    <w:rsid w:val="00924D60"/>
    <w:rsid w:val="00924E14"/>
    <w:rsid w:val="00930F83"/>
    <w:rsid w:val="00931FD4"/>
    <w:rsid w:val="00932BCE"/>
    <w:rsid w:val="00936E5C"/>
    <w:rsid w:val="00936FF3"/>
    <w:rsid w:val="00941728"/>
    <w:rsid w:val="009441FD"/>
    <w:rsid w:val="009447FD"/>
    <w:rsid w:val="0095390C"/>
    <w:rsid w:val="009577DE"/>
    <w:rsid w:val="009601DD"/>
    <w:rsid w:val="00965677"/>
    <w:rsid w:val="0097133D"/>
    <w:rsid w:val="00972EA1"/>
    <w:rsid w:val="0097525F"/>
    <w:rsid w:val="009803F9"/>
    <w:rsid w:val="00981B90"/>
    <w:rsid w:val="00983712"/>
    <w:rsid w:val="00983A96"/>
    <w:rsid w:val="00983C6A"/>
    <w:rsid w:val="009849EF"/>
    <w:rsid w:val="00984AB5"/>
    <w:rsid w:val="00986754"/>
    <w:rsid w:val="00991D0A"/>
    <w:rsid w:val="0099483C"/>
    <w:rsid w:val="00994D55"/>
    <w:rsid w:val="00995022"/>
    <w:rsid w:val="0099531A"/>
    <w:rsid w:val="00996A7C"/>
    <w:rsid w:val="009A0751"/>
    <w:rsid w:val="009A5100"/>
    <w:rsid w:val="009A65D5"/>
    <w:rsid w:val="009A7A8C"/>
    <w:rsid w:val="009B0DFA"/>
    <w:rsid w:val="009C0E09"/>
    <w:rsid w:val="009C3E33"/>
    <w:rsid w:val="009C7E70"/>
    <w:rsid w:val="009D0755"/>
    <w:rsid w:val="009D2448"/>
    <w:rsid w:val="009D3768"/>
    <w:rsid w:val="009D7353"/>
    <w:rsid w:val="009E13B0"/>
    <w:rsid w:val="009E47F8"/>
    <w:rsid w:val="009E7E10"/>
    <w:rsid w:val="009F6239"/>
    <w:rsid w:val="00A05DB0"/>
    <w:rsid w:val="00A11E8F"/>
    <w:rsid w:val="00A1321D"/>
    <w:rsid w:val="00A132EE"/>
    <w:rsid w:val="00A13644"/>
    <w:rsid w:val="00A13653"/>
    <w:rsid w:val="00A15ACB"/>
    <w:rsid w:val="00A16B2B"/>
    <w:rsid w:val="00A20B9E"/>
    <w:rsid w:val="00A3034C"/>
    <w:rsid w:val="00A323E8"/>
    <w:rsid w:val="00A33D0B"/>
    <w:rsid w:val="00A364DE"/>
    <w:rsid w:val="00A43866"/>
    <w:rsid w:val="00A43F2E"/>
    <w:rsid w:val="00A44F35"/>
    <w:rsid w:val="00A479D4"/>
    <w:rsid w:val="00A51455"/>
    <w:rsid w:val="00A51BF8"/>
    <w:rsid w:val="00A53018"/>
    <w:rsid w:val="00A54CD8"/>
    <w:rsid w:val="00A60B7F"/>
    <w:rsid w:val="00A6149D"/>
    <w:rsid w:val="00A62513"/>
    <w:rsid w:val="00A64CA3"/>
    <w:rsid w:val="00A661FE"/>
    <w:rsid w:val="00A666FB"/>
    <w:rsid w:val="00A726F1"/>
    <w:rsid w:val="00A7342D"/>
    <w:rsid w:val="00A754AE"/>
    <w:rsid w:val="00A80FF2"/>
    <w:rsid w:val="00A86A68"/>
    <w:rsid w:val="00A9224B"/>
    <w:rsid w:val="00A94C54"/>
    <w:rsid w:val="00A96E4E"/>
    <w:rsid w:val="00AA3504"/>
    <w:rsid w:val="00AA3874"/>
    <w:rsid w:val="00AA761A"/>
    <w:rsid w:val="00AB1518"/>
    <w:rsid w:val="00AB6722"/>
    <w:rsid w:val="00AC3D4D"/>
    <w:rsid w:val="00AC626A"/>
    <w:rsid w:val="00AD325C"/>
    <w:rsid w:val="00AD4366"/>
    <w:rsid w:val="00AD5FA4"/>
    <w:rsid w:val="00AD7DF4"/>
    <w:rsid w:val="00AE1E47"/>
    <w:rsid w:val="00AE3A0D"/>
    <w:rsid w:val="00AE4C63"/>
    <w:rsid w:val="00AE5994"/>
    <w:rsid w:val="00AE6CE2"/>
    <w:rsid w:val="00AF02EB"/>
    <w:rsid w:val="00AF1A87"/>
    <w:rsid w:val="00AF1B0C"/>
    <w:rsid w:val="00AF2972"/>
    <w:rsid w:val="00AF7AB2"/>
    <w:rsid w:val="00B01E8A"/>
    <w:rsid w:val="00B0351F"/>
    <w:rsid w:val="00B076B9"/>
    <w:rsid w:val="00B157AA"/>
    <w:rsid w:val="00B16721"/>
    <w:rsid w:val="00B201CB"/>
    <w:rsid w:val="00B260DC"/>
    <w:rsid w:val="00B27A33"/>
    <w:rsid w:val="00B3098D"/>
    <w:rsid w:val="00B34A2B"/>
    <w:rsid w:val="00B365F3"/>
    <w:rsid w:val="00B4029A"/>
    <w:rsid w:val="00B4222D"/>
    <w:rsid w:val="00B42E2E"/>
    <w:rsid w:val="00B431A5"/>
    <w:rsid w:val="00B447C6"/>
    <w:rsid w:val="00B503CD"/>
    <w:rsid w:val="00B52AE5"/>
    <w:rsid w:val="00B566ED"/>
    <w:rsid w:val="00B701EB"/>
    <w:rsid w:val="00B72529"/>
    <w:rsid w:val="00B73796"/>
    <w:rsid w:val="00B763E7"/>
    <w:rsid w:val="00B76BCA"/>
    <w:rsid w:val="00B76E33"/>
    <w:rsid w:val="00B7736F"/>
    <w:rsid w:val="00B81219"/>
    <w:rsid w:val="00B8180C"/>
    <w:rsid w:val="00B81886"/>
    <w:rsid w:val="00B8230C"/>
    <w:rsid w:val="00B85E7E"/>
    <w:rsid w:val="00B86A89"/>
    <w:rsid w:val="00B87287"/>
    <w:rsid w:val="00B877DC"/>
    <w:rsid w:val="00B87854"/>
    <w:rsid w:val="00B87CA2"/>
    <w:rsid w:val="00B944D0"/>
    <w:rsid w:val="00BA1D74"/>
    <w:rsid w:val="00BA3164"/>
    <w:rsid w:val="00BA4455"/>
    <w:rsid w:val="00BA4E19"/>
    <w:rsid w:val="00BA6A3E"/>
    <w:rsid w:val="00BB3814"/>
    <w:rsid w:val="00BB3C5C"/>
    <w:rsid w:val="00BB465E"/>
    <w:rsid w:val="00BB479B"/>
    <w:rsid w:val="00BB5FFD"/>
    <w:rsid w:val="00BB6609"/>
    <w:rsid w:val="00BC3E99"/>
    <w:rsid w:val="00BD02FF"/>
    <w:rsid w:val="00BD0FA8"/>
    <w:rsid w:val="00BD250D"/>
    <w:rsid w:val="00BD5002"/>
    <w:rsid w:val="00BD68F2"/>
    <w:rsid w:val="00BE4CC2"/>
    <w:rsid w:val="00BE4D4B"/>
    <w:rsid w:val="00BF2F74"/>
    <w:rsid w:val="00BF7E34"/>
    <w:rsid w:val="00C0066E"/>
    <w:rsid w:val="00C01965"/>
    <w:rsid w:val="00C01B61"/>
    <w:rsid w:val="00C01CAE"/>
    <w:rsid w:val="00C04D8F"/>
    <w:rsid w:val="00C055D4"/>
    <w:rsid w:val="00C06353"/>
    <w:rsid w:val="00C069AF"/>
    <w:rsid w:val="00C06C49"/>
    <w:rsid w:val="00C071A3"/>
    <w:rsid w:val="00C07511"/>
    <w:rsid w:val="00C125F0"/>
    <w:rsid w:val="00C14A8C"/>
    <w:rsid w:val="00C1762A"/>
    <w:rsid w:val="00C26523"/>
    <w:rsid w:val="00C3215E"/>
    <w:rsid w:val="00C35122"/>
    <w:rsid w:val="00C360BE"/>
    <w:rsid w:val="00C37F14"/>
    <w:rsid w:val="00C4168E"/>
    <w:rsid w:val="00C41745"/>
    <w:rsid w:val="00C41F82"/>
    <w:rsid w:val="00C4479E"/>
    <w:rsid w:val="00C45313"/>
    <w:rsid w:val="00C45D3B"/>
    <w:rsid w:val="00C47755"/>
    <w:rsid w:val="00C50FA3"/>
    <w:rsid w:val="00C51E4D"/>
    <w:rsid w:val="00C545DF"/>
    <w:rsid w:val="00C613AD"/>
    <w:rsid w:val="00C62AF0"/>
    <w:rsid w:val="00C67241"/>
    <w:rsid w:val="00C7455F"/>
    <w:rsid w:val="00C811A4"/>
    <w:rsid w:val="00C812F4"/>
    <w:rsid w:val="00C83024"/>
    <w:rsid w:val="00C83D08"/>
    <w:rsid w:val="00C84E86"/>
    <w:rsid w:val="00C87CD1"/>
    <w:rsid w:val="00C905A3"/>
    <w:rsid w:val="00C909C1"/>
    <w:rsid w:val="00C92171"/>
    <w:rsid w:val="00C93F22"/>
    <w:rsid w:val="00C9463C"/>
    <w:rsid w:val="00C94D7D"/>
    <w:rsid w:val="00CA2883"/>
    <w:rsid w:val="00CA3799"/>
    <w:rsid w:val="00CB1747"/>
    <w:rsid w:val="00CB565F"/>
    <w:rsid w:val="00CB72C4"/>
    <w:rsid w:val="00CB7F41"/>
    <w:rsid w:val="00CC428F"/>
    <w:rsid w:val="00CC4691"/>
    <w:rsid w:val="00CC6EF0"/>
    <w:rsid w:val="00CD086F"/>
    <w:rsid w:val="00CD22F5"/>
    <w:rsid w:val="00CD2331"/>
    <w:rsid w:val="00CD2BC3"/>
    <w:rsid w:val="00CD3AC8"/>
    <w:rsid w:val="00CD3D77"/>
    <w:rsid w:val="00CD64C7"/>
    <w:rsid w:val="00CD6D18"/>
    <w:rsid w:val="00CE04DD"/>
    <w:rsid w:val="00CE1B7D"/>
    <w:rsid w:val="00CE21CD"/>
    <w:rsid w:val="00CE2F5A"/>
    <w:rsid w:val="00CE3642"/>
    <w:rsid w:val="00CE3AFD"/>
    <w:rsid w:val="00CF183F"/>
    <w:rsid w:val="00CF256C"/>
    <w:rsid w:val="00CF45B6"/>
    <w:rsid w:val="00CF51F9"/>
    <w:rsid w:val="00CF6028"/>
    <w:rsid w:val="00CF7C5E"/>
    <w:rsid w:val="00D01F02"/>
    <w:rsid w:val="00D02A14"/>
    <w:rsid w:val="00D15E04"/>
    <w:rsid w:val="00D17701"/>
    <w:rsid w:val="00D34341"/>
    <w:rsid w:val="00D42A2E"/>
    <w:rsid w:val="00D451F3"/>
    <w:rsid w:val="00D453FB"/>
    <w:rsid w:val="00D474CC"/>
    <w:rsid w:val="00D51A6F"/>
    <w:rsid w:val="00D51D71"/>
    <w:rsid w:val="00D53487"/>
    <w:rsid w:val="00D53CB9"/>
    <w:rsid w:val="00D57722"/>
    <w:rsid w:val="00D57CD4"/>
    <w:rsid w:val="00D62769"/>
    <w:rsid w:val="00D63A1F"/>
    <w:rsid w:val="00D65B9F"/>
    <w:rsid w:val="00D66133"/>
    <w:rsid w:val="00D67CAE"/>
    <w:rsid w:val="00D73854"/>
    <w:rsid w:val="00D768BB"/>
    <w:rsid w:val="00D7726A"/>
    <w:rsid w:val="00D80000"/>
    <w:rsid w:val="00D843FA"/>
    <w:rsid w:val="00D85125"/>
    <w:rsid w:val="00D85A9C"/>
    <w:rsid w:val="00D90869"/>
    <w:rsid w:val="00D928DE"/>
    <w:rsid w:val="00D92FC7"/>
    <w:rsid w:val="00D978F6"/>
    <w:rsid w:val="00DA0678"/>
    <w:rsid w:val="00DA1717"/>
    <w:rsid w:val="00DA1BB9"/>
    <w:rsid w:val="00DA1DF2"/>
    <w:rsid w:val="00DA1FE0"/>
    <w:rsid w:val="00DA29A9"/>
    <w:rsid w:val="00DA2DFD"/>
    <w:rsid w:val="00DA499F"/>
    <w:rsid w:val="00DA5EC4"/>
    <w:rsid w:val="00DB157E"/>
    <w:rsid w:val="00DB1B56"/>
    <w:rsid w:val="00DB3B55"/>
    <w:rsid w:val="00DB50E5"/>
    <w:rsid w:val="00DB6076"/>
    <w:rsid w:val="00DC2350"/>
    <w:rsid w:val="00DC26EF"/>
    <w:rsid w:val="00DC474F"/>
    <w:rsid w:val="00DC6FF0"/>
    <w:rsid w:val="00DD6487"/>
    <w:rsid w:val="00DD72D8"/>
    <w:rsid w:val="00DE310A"/>
    <w:rsid w:val="00DE7BFA"/>
    <w:rsid w:val="00DF0139"/>
    <w:rsid w:val="00DF0539"/>
    <w:rsid w:val="00DF340A"/>
    <w:rsid w:val="00DF37C4"/>
    <w:rsid w:val="00DF3EFB"/>
    <w:rsid w:val="00DF413F"/>
    <w:rsid w:val="00DF52A3"/>
    <w:rsid w:val="00DF6CC1"/>
    <w:rsid w:val="00E019AB"/>
    <w:rsid w:val="00E024BD"/>
    <w:rsid w:val="00E0774E"/>
    <w:rsid w:val="00E10B09"/>
    <w:rsid w:val="00E12224"/>
    <w:rsid w:val="00E1378A"/>
    <w:rsid w:val="00E14EA1"/>
    <w:rsid w:val="00E157E6"/>
    <w:rsid w:val="00E17C73"/>
    <w:rsid w:val="00E2183D"/>
    <w:rsid w:val="00E238F8"/>
    <w:rsid w:val="00E23ED1"/>
    <w:rsid w:val="00E24FFF"/>
    <w:rsid w:val="00E2583F"/>
    <w:rsid w:val="00E308E6"/>
    <w:rsid w:val="00E37570"/>
    <w:rsid w:val="00E404B7"/>
    <w:rsid w:val="00E40E67"/>
    <w:rsid w:val="00E4266F"/>
    <w:rsid w:val="00E4300D"/>
    <w:rsid w:val="00E444DE"/>
    <w:rsid w:val="00E45686"/>
    <w:rsid w:val="00E471E5"/>
    <w:rsid w:val="00E51BB8"/>
    <w:rsid w:val="00E55022"/>
    <w:rsid w:val="00E60D38"/>
    <w:rsid w:val="00E61190"/>
    <w:rsid w:val="00E6309C"/>
    <w:rsid w:val="00E6678A"/>
    <w:rsid w:val="00E67F89"/>
    <w:rsid w:val="00E71868"/>
    <w:rsid w:val="00E73DEA"/>
    <w:rsid w:val="00E74F74"/>
    <w:rsid w:val="00E75421"/>
    <w:rsid w:val="00E77104"/>
    <w:rsid w:val="00E772DB"/>
    <w:rsid w:val="00E778B8"/>
    <w:rsid w:val="00E82540"/>
    <w:rsid w:val="00E8328F"/>
    <w:rsid w:val="00E833C8"/>
    <w:rsid w:val="00E83BFA"/>
    <w:rsid w:val="00E874F9"/>
    <w:rsid w:val="00E905FA"/>
    <w:rsid w:val="00E90EEE"/>
    <w:rsid w:val="00E927D4"/>
    <w:rsid w:val="00E95830"/>
    <w:rsid w:val="00E9671B"/>
    <w:rsid w:val="00E9730A"/>
    <w:rsid w:val="00EA2568"/>
    <w:rsid w:val="00EA773A"/>
    <w:rsid w:val="00EB0005"/>
    <w:rsid w:val="00EB372C"/>
    <w:rsid w:val="00EB6118"/>
    <w:rsid w:val="00EB67C0"/>
    <w:rsid w:val="00EB7952"/>
    <w:rsid w:val="00EC04F6"/>
    <w:rsid w:val="00EC17B3"/>
    <w:rsid w:val="00EC1CE0"/>
    <w:rsid w:val="00EC2E1F"/>
    <w:rsid w:val="00EC5BF5"/>
    <w:rsid w:val="00ED1E08"/>
    <w:rsid w:val="00ED3B66"/>
    <w:rsid w:val="00ED3F92"/>
    <w:rsid w:val="00ED4209"/>
    <w:rsid w:val="00ED42BB"/>
    <w:rsid w:val="00ED5C6C"/>
    <w:rsid w:val="00ED65F9"/>
    <w:rsid w:val="00ED71AF"/>
    <w:rsid w:val="00EE0C60"/>
    <w:rsid w:val="00EE1958"/>
    <w:rsid w:val="00EF08B4"/>
    <w:rsid w:val="00EF2EB8"/>
    <w:rsid w:val="00EF5086"/>
    <w:rsid w:val="00EF58E2"/>
    <w:rsid w:val="00EF6412"/>
    <w:rsid w:val="00F02B4A"/>
    <w:rsid w:val="00F03DC0"/>
    <w:rsid w:val="00F0483A"/>
    <w:rsid w:val="00F05030"/>
    <w:rsid w:val="00F05B78"/>
    <w:rsid w:val="00F10DB8"/>
    <w:rsid w:val="00F14EDC"/>
    <w:rsid w:val="00F14F40"/>
    <w:rsid w:val="00F17ECA"/>
    <w:rsid w:val="00F26C07"/>
    <w:rsid w:val="00F344AD"/>
    <w:rsid w:val="00F3498C"/>
    <w:rsid w:val="00F35D78"/>
    <w:rsid w:val="00F4037F"/>
    <w:rsid w:val="00F416AE"/>
    <w:rsid w:val="00F417B0"/>
    <w:rsid w:val="00F418EE"/>
    <w:rsid w:val="00F4316B"/>
    <w:rsid w:val="00F44168"/>
    <w:rsid w:val="00F53783"/>
    <w:rsid w:val="00F60C6D"/>
    <w:rsid w:val="00F61BFE"/>
    <w:rsid w:val="00F62803"/>
    <w:rsid w:val="00F62A8B"/>
    <w:rsid w:val="00F64E8E"/>
    <w:rsid w:val="00F66081"/>
    <w:rsid w:val="00F66F71"/>
    <w:rsid w:val="00F670FF"/>
    <w:rsid w:val="00F67DB4"/>
    <w:rsid w:val="00F71AD9"/>
    <w:rsid w:val="00F71FCB"/>
    <w:rsid w:val="00F76300"/>
    <w:rsid w:val="00F80A03"/>
    <w:rsid w:val="00F821EF"/>
    <w:rsid w:val="00F82CF3"/>
    <w:rsid w:val="00F85638"/>
    <w:rsid w:val="00F9091C"/>
    <w:rsid w:val="00F91D7B"/>
    <w:rsid w:val="00F92A3A"/>
    <w:rsid w:val="00F96EA5"/>
    <w:rsid w:val="00FA0BBC"/>
    <w:rsid w:val="00FA36E7"/>
    <w:rsid w:val="00FA6E6A"/>
    <w:rsid w:val="00FB0CC0"/>
    <w:rsid w:val="00FB36CC"/>
    <w:rsid w:val="00FB3897"/>
    <w:rsid w:val="00FB39B8"/>
    <w:rsid w:val="00FB45B0"/>
    <w:rsid w:val="00FB4E2E"/>
    <w:rsid w:val="00FB768E"/>
    <w:rsid w:val="00FC592D"/>
    <w:rsid w:val="00FC5B37"/>
    <w:rsid w:val="00FC625C"/>
    <w:rsid w:val="00FC7086"/>
    <w:rsid w:val="00FC7723"/>
    <w:rsid w:val="00FD03C6"/>
    <w:rsid w:val="00FD06A9"/>
    <w:rsid w:val="00FD155C"/>
    <w:rsid w:val="00FD2D80"/>
    <w:rsid w:val="00FD379B"/>
    <w:rsid w:val="00FD5060"/>
    <w:rsid w:val="00FD63D4"/>
    <w:rsid w:val="00FE48E2"/>
    <w:rsid w:val="00FE632A"/>
    <w:rsid w:val="00FE68FA"/>
    <w:rsid w:val="00FE6B45"/>
    <w:rsid w:val="00FE6C80"/>
    <w:rsid w:val="00FF1C0F"/>
    <w:rsid w:val="00FF2645"/>
    <w:rsid w:val="00FF2799"/>
    <w:rsid w:val="00FF299C"/>
    <w:rsid w:val="00FF5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54C3EEC"/>
  <w15:chartTrackingRefBased/>
  <w15:docId w15:val="{6E9C28D7-A110-4B80-AB06-41BECD4B8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A6C31"/>
    <w:rPr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2">
    <w:name w:val="Style2"/>
    <w:basedOn w:val="Normal"/>
    <w:autoRedefine/>
    <w:rsid w:val="00590ED1"/>
    <w:pPr>
      <w:spacing w:line="360" w:lineRule="auto"/>
    </w:pPr>
  </w:style>
  <w:style w:type="table" w:styleId="TableGrid">
    <w:name w:val="Table Grid"/>
    <w:basedOn w:val="TableNormal"/>
    <w:rsid w:val="003A6C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3A6C31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505A2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05A2B"/>
    <w:rPr>
      <w:rFonts w:ascii="Segoe UI" w:hAnsi="Segoe UI" w:cs="Segoe UI"/>
      <w:sz w:val="18"/>
      <w:szCs w:val="18"/>
      <w:lang w:val="en-GB" w:eastAsia="en-GB"/>
    </w:rPr>
  </w:style>
  <w:style w:type="character" w:styleId="FollowedHyperlink">
    <w:name w:val="FollowedHyperlink"/>
    <w:rsid w:val="002A4BDA"/>
    <w:rPr>
      <w:color w:val="954F72"/>
      <w:u w:val="single"/>
    </w:rPr>
  </w:style>
  <w:style w:type="character" w:styleId="UnresolvedMention">
    <w:name w:val="Unresolved Mention"/>
    <w:uiPriority w:val="99"/>
    <w:semiHidden/>
    <w:unhideWhenUsed/>
    <w:rsid w:val="006B4A7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FB0CC0"/>
    <w:rPr>
      <w:sz w:val="16"/>
      <w:szCs w:val="16"/>
    </w:rPr>
  </w:style>
  <w:style w:type="paragraph" w:styleId="CommentText">
    <w:name w:val="annotation text"/>
    <w:basedOn w:val="Normal"/>
    <w:link w:val="CommentTextChar"/>
    <w:rsid w:val="00FB0CC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B0CC0"/>
    <w:rPr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rsid w:val="00FB0C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B0CC0"/>
    <w:rPr>
      <w:b/>
      <w:bCs/>
      <w:lang w:val="en-GB" w:eastAsia="en-GB"/>
    </w:rPr>
  </w:style>
  <w:style w:type="paragraph" w:styleId="Header">
    <w:name w:val="header"/>
    <w:basedOn w:val="Normal"/>
    <w:link w:val="HeaderChar"/>
    <w:uiPriority w:val="99"/>
    <w:rsid w:val="00EB795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7952"/>
    <w:rPr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rsid w:val="00EB795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EB7952"/>
    <w:rPr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475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comprehenz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office@triune.nz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omprehenz.com/shop/terms-conditions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D363AEBC7C01438DC23C804E6E9CE2" ma:contentTypeVersion="14" ma:contentTypeDescription="Create a new document." ma:contentTypeScope="" ma:versionID="83a108fc3640d391d8ff6514bc9eefe9">
  <xsd:schema xmlns:xsd="http://www.w3.org/2001/XMLSchema" xmlns:xs="http://www.w3.org/2001/XMLSchema" xmlns:p="http://schemas.microsoft.com/office/2006/metadata/properties" xmlns:ns2="805eb6cc-9788-43bd-9f7b-057b3b60f584" xmlns:ns3="88832451-3a43-487b-ae59-ec02cb3f97f3" targetNamespace="http://schemas.microsoft.com/office/2006/metadata/properties" ma:root="true" ma:fieldsID="18e578d97a1306a5ea62a56427d17b48" ns2:_="" ns3:_="">
    <xsd:import namespace="805eb6cc-9788-43bd-9f7b-057b3b60f584"/>
    <xsd:import namespace="88832451-3a43-487b-ae59-ec02cb3f97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eb6cc-9788-43bd-9f7b-057b3b60f5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f85e2b31-c21b-4c67-8385-b7d9bc0c90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832451-3a43-487b-ae59-ec02cb3f97f3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534d63a3-aef0-4776-ae9b-6f6378ee9d14}" ma:internalName="TaxCatchAll" ma:showField="CatchAllData" ma:web="88832451-3a43-487b-ae59-ec02cb3f97f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8832451-3a43-487b-ae59-ec02cb3f97f3" xsi:nil="true"/>
    <lcf76f155ced4ddcb4097134ff3c332f xmlns="805eb6cc-9788-43bd-9f7b-057b3b60f584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223417-85F8-4ADC-BF2E-A2AD10A2E4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5eb6cc-9788-43bd-9f7b-057b3b60f584"/>
    <ds:schemaRef ds:uri="88832451-3a43-487b-ae59-ec02cb3f97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A0AFC83-9DD5-49D1-88C5-1A9DA0D2291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9942CB-F849-4F85-9794-E92B5E64F753}">
  <ds:schemaRefs>
    <ds:schemaRef ds:uri="http://schemas.microsoft.com/office/2006/metadata/properties"/>
    <ds:schemaRef ds:uri="http://schemas.microsoft.com/office/infopath/2007/PartnerControls"/>
    <ds:schemaRef ds:uri="88832451-3a43-487b-ae59-ec02cb3f97f3"/>
    <ds:schemaRef ds:uri="805eb6cc-9788-43bd-9f7b-057b3b60f584"/>
  </ds:schemaRefs>
</ds:datastoreItem>
</file>

<file path=customXml/itemProps4.xml><?xml version="1.0" encoding="utf-8"?>
<ds:datastoreItem xmlns:ds="http://schemas.openxmlformats.org/officeDocument/2006/customXml" ds:itemID="{E0DFDBC8-890A-476F-B6D0-9CB56FF6CA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566</Words>
  <Characters>322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iUNE INITIATIVES             DIRECT ORDER FORM: NEW ZEALAND            JAN – DEC  2007</vt:lpstr>
    </vt:vector>
  </TitlesOfParts>
  <Company/>
  <LinksUpToDate>false</LinksUpToDate>
  <CharactersWithSpaces>3788</CharactersWithSpaces>
  <SharedDoc>false</SharedDoc>
  <HLinks>
    <vt:vector size="18" baseType="variant">
      <vt:variant>
        <vt:i4>4128827</vt:i4>
      </vt:variant>
      <vt:variant>
        <vt:i4>6</vt:i4>
      </vt:variant>
      <vt:variant>
        <vt:i4>0</vt:i4>
      </vt:variant>
      <vt:variant>
        <vt:i4>5</vt:i4>
      </vt:variant>
      <vt:variant>
        <vt:lpwstr>http://www.comprehenz.com/</vt:lpwstr>
      </vt:variant>
      <vt:variant>
        <vt:lpwstr/>
      </vt:variant>
      <vt:variant>
        <vt:i4>4456573</vt:i4>
      </vt:variant>
      <vt:variant>
        <vt:i4>3</vt:i4>
      </vt:variant>
      <vt:variant>
        <vt:i4>0</vt:i4>
      </vt:variant>
      <vt:variant>
        <vt:i4>5</vt:i4>
      </vt:variant>
      <vt:variant>
        <vt:lpwstr>mailto:office@triune.nz</vt:lpwstr>
      </vt:variant>
      <vt:variant>
        <vt:lpwstr/>
      </vt:variant>
      <vt:variant>
        <vt:i4>983130</vt:i4>
      </vt:variant>
      <vt:variant>
        <vt:i4>0</vt:i4>
      </vt:variant>
      <vt:variant>
        <vt:i4>0</vt:i4>
      </vt:variant>
      <vt:variant>
        <vt:i4>5</vt:i4>
      </vt:variant>
      <vt:variant>
        <vt:lpwstr>https://comprehenz.com/shop/terms-condition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UNE INITIATIVES             DIRECT ORDER FORM: NEW ZEALAND            JAN – DEC  2007</dc:title>
  <dc:subject/>
  <dc:creator>Office</dc:creator>
  <cp:keywords/>
  <cp:lastModifiedBy>Chris Parkin - Triune Initiatives</cp:lastModifiedBy>
  <cp:revision>26</cp:revision>
  <cp:lastPrinted>2023-10-10T17:13:00Z</cp:lastPrinted>
  <dcterms:created xsi:type="dcterms:W3CDTF">2023-10-09T16:05:00Z</dcterms:created>
  <dcterms:modified xsi:type="dcterms:W3CDTF">2024-01-22T2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D363AEBC7C01438DC23C804E6E9CE2</vt:lpwstr>
  </property>
  <property fmtid="{D5CDD505-2E9C-101B-9397-08002B2CF9AE}" pid="3" name="MediaServiceImageTags">
    <vt:lpwstr/>
  </property>
  <property fmtid="{D5CDD505-2E9C-101B-9397-08002B2CF9AE}" pid="4" name="GrammarlyDocumentId">
    <vt:lpwstr>7178576779e573d5c91922447a344074ba83319cad75209b35eb55997903cb69</vt:lpwstr>
  </property>
</Properties>
</file>